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D96B1F"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1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D96B1F" w:rsidP="002E4526">
      <w:pPr>
        <w:spacing w:line="360" w:lineRule="auto"/>
        <w:jc w:val="center"/>
        <w:rPr>
          <w:sz w:val="26"/>
          <w:szCs w:val="26"/>
        </w:rPr>
      </w:pPr>
      <w:r>
        <w:rPr>
          <w:b/>
          <w:noProof/>
          <w:sz w:val="48"/>
          <w:lang w:eastAsia="vi-VN"/>
        </w:rPr>
        <w:pict w14:anchorId="10CC3C1B">
          <v:shape id="_x0000_i1026" type="#_x0000_t75" style="width:1in;height:71.1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4B6908F5" w14:textId="17897D57" w:rsidR="00D96B1F" w:rsidRPr="00D96B1F" w:rsidRDefault="00000000" w:rsidP="00D96B1F">
      <w:pPr>
        <w:pStyle w:val="Title"/>
        <w:rPr>
          <w:rFonts w:ascii="Times New Roman" w:hAnsi="Times New Roman"/>
          <w:lang w:val="vi-VN"/>
        </w:rPr>
      </w:pPr>
      <w:bookmarkStart w:id="95" w:name="_Toc184457433"/>
      <w:bookmarkStart w:id="96" w:name="_Toc186412410"/>
      <w:bookmarkStart w:id="97" w:name="_Toc186412469"/>
      <w:bookmarkStart w:id="98" w:name="_Toc187070520"/>
      <w:bookmarkStart w:id="99" w:name="_Toc187071064"/>
      <w:bookmarkStart w:id="100" w:name="_Toc187072602"/>
      <w:bookmarkStart w:id="101" w:name="_Toc187072702"/>
      <w:bookmarkStart w:id="102" w:name="_Toc187226648"/>
      <w:bookmarkStart w:id="103" w:name="_Toc187227144"/>
      <w:bookmarkStart w:id="104" w:name="_Toc187227458"/>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bookmarkEnd w:id="99"/>
      <w:bookmarkEnd w:id="100"/>
      <w:bookmarkEnd w:id="101"/>
      <w:bookmarkEnd w:id="102"/>
      <w:bookmarkEnd w:id="103"/>
      <w:bookmarkEnd w:id="104"/>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437DD79B" w14:textId="77777777" w:rsidR="008C052F" w:rsidRDefault="00000000" w:rsidP="00F00340">
      <w:pPr>
        <w:pStyle w:val="Title"/>
        <w:spacing w:line="360" w:lineRule="auto"/>
        <w:rPr>
          <w:noProof/>
        </w:rPr>
      </w:pPr>
      <w:r w:rsidRPr="006F750F">
        <w:rPr>
          <w:rFonts w:ascii="Times New Roman" w:hAnsi="Times New Roman"/>
        </w:rPr>
        <w:br w:type="page"/>
      </w:r>
      <w:bookmarkStart w:id="105" w:name="_Toc184457434"/>
      <w:bookmarkStart w:id="106" w:name="_Toc186412411"/>
      <w:bookmarkStart w:id="107" w:name="_Toc186412470"/>
      <w:bookmarkStart w:id="108" w:name="_Toc187070521"/>
      <w:bookmarkStart w:id="109" w:name="_Toc187071065"/>
      <w:bookmarkStart w:id="110" w:name="_Toc187072603"/>
      <w:bookmarkStart w:id="111" w:name="_Toc187072703"/>
      <w:bookmarkStart w:id="112" w:name="_Toc187226649"/>
      <w:bookmarkStart w:id="113" w:name="_Toc187227145"/>
      <w:bookmarkStart w:id="114" w:name="_Toc187227459"/>
      <w:r w:rsidRPr="006F750F">
        <w:rPr>
          <w:rFonts w:ascii="Times New Roman" w:hAnsi="Times New Roman"/>
        </w:rPr>
        <w:lastRenderedPageBreak/>
        <w:t>MỤC LỤC</w:t>
      </w:r>
      <w:bookmarkStart w:id="115" w:name="_Toc184457435"/>
      <w:bookmarkEnd w:id="105"/>
      <w:bookmarkEnd w:id="106"/>
      <w:bookmarkEnd w:id="107"/>
      <w:bookmarkEnd w:id="108"/>
      <w:bookmarkEnd w:id="109"/>
      <w:bookmarkEnd w:id="110"/>
      <w:bookmarkEnd w:id="111"/>
      <w:bookmarkEnd w:id="112"/>
      <w:bookmarkEnd w:id="113"/>
      <w:bookmarkEnd w:id="114"/>
      <w:r w:rsidR="00AB1C76" w:rsidRPr="000B1FD3">
        <w:rPr>
          <w:rFonts w:ascii="Times New Roman" w:hAnsi="Times New Roman"/>
          <w:sz w:val="26"/>
          <w:szCs w:val="26"/>
        </w:rPr>
        <w:fldChar w:fldCharType="begin"/>
      </w:r>
      <w:r w:rsidR="00AB1C76" w:rsidRPr="000B1FD3">
        <w:rPr>
          <w:rFonts w:ascii="Times New Roman" w:hAnsi="Times New Roman"/>
          <w:sz w:val="26"/>
          <w:szCs w:val="26"/>
        </w:rPr>
        <w:instrText xml:space="preserve"> TOC \o "1-3" \h \z \u </w:instrText>
      </w:r>
      <w:r w:rsidR="00AB1C76" w:rsidRPr="000B1FD3">
        <w:rPr>
          <w:rFonts w:ascii="Times New Roman" w:hAnsi="Times New Roman"/>
          <w:sz w:val="26"/>
          <w:szCs w:val="26"/>
        </w:rPr>
        <w:fldChar w:fldCharType="separate"/>
      </w:r>
    </w:p>
    <w:p w14:paraId="637EDD70" w14:textId="58ED94CA" w:rsidR="001D0989" w:rsidRDefault="008C052F" w:rsidP="001D0989">
      <w:pPr>
        <w:pStyle w:val="TOC1"/>
        <w:spacing w:after="240" w:line="360" w:lineRule="auto"/>
        <w:rPr>
          <w:rFonts w:ascii="Times New Roman" w:eastAsia="Times New Roman" w:hAnsi="Times New Roman" w:cs="Times New Roman"/>
          <w:i/>
          <w:iCs/>
          <w:kern w:val="2"/>
          <w:sz w:val="26"/>
          <w:szCs w:val="26"/>
        </w:rPr>
      </w:pPr>
      <w:r w:rsidRPr="001D0989">
        <w:rPr>
          <w:rFonts w:ascii="Times New Roman" w:hAnsi="Times New Roman" w:cs="Times New Roman"/>
          <w:noProof w:val="0"/>
          <w:sz w:val="26"/>
          <w:szCs w:val="26"/>
        </w:rPr>
        <w:fldChar w:fldCharType="begin"/>
      </w:r>
      <w:r w:rsidRPr="001D0989">
        <w:rPr>
          <w:rFonts w:ascii="Times New Roman" w:hAnsi="Times New Roman" w:cs="Times New Roman"/>
          <w:sz w:val="26"/>
          <w:szCs w:val="26"/>
        </w:rPr>
        <w:instrText xml:space="preserve"> TOC \o "1-3" \h \z \u </w:instrText>
      </w:r>
      <w:r w:rsidRPr="001D0989">
        <w:rPr>
          <w:rFonts w:ascii="Times New Roman" w:hAnsi="Times New Roman" w:cs="Times New Roman"/>
          <w:noProof w:val="0"/>
          <w:sz w:val="26"/>
          <w:szCs w:val="26"/>
        </w:rPr>
        <w:fldChar w:fldCharType="separate"/>
      </w:r>
      <w:hyperlink w:anchor="_Toc187227463" w:history="1">
        <w:r w:rsidR="001D0989" w:rsidRPr="001D0989">
          <w:rPr>
            <w:rStyle w:val="Hyperlink"/>
            <w:rFonts w:ascii="Times New Roman" w:hAnsi="Times New Roman" w:cs="Times New Roman"/>
            <w:sz w:val="26"/>
            <w:szCs w:val="26"/>
          </w:rPr>
          <w:t>MỞ ĐẦ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2</w:t>
        </w:r>
        <w:r w:rsidR="001D0989" w:rsidRPr="001D0989">
          <w:rPr>
            <w:rFonts w:ascii="Times New Roman" w:hAnsi="Times New Roman" w:cs="Times New Roman"/>
            <w:webHidden/>
            <w:sz w:val="26"/>
            <w:szCs w:val="26"/>
          </w:rPr>
          <w:fldChar w:fldCharType="end"/>
        </w:r>
      </w:hyperlink>
    </w:p>
    <w:p w14:paraId="787E90A8" w14:textId="6BBD256D"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68" w:history="1">
        <w:r w:rsidR="001D0989" w:rsidRPr="001D0989">
          <w:rPr>
            <w:rStyle w:val="Hyperlink"/>
            <w:rFonts w:ascii="Times New Roman" w:hAnsi="Times New Roman" w:cs="Times New Roman"/>
            <w:sz w:val="26"/>
            <w:szCs w:val="26"/>
          </w:rPr>
          <w:t>CHƯƠNG 1: TỔNG QUA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8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3</w:t>
        </w:r>
        <w:r w:rsidR="001D0989" w:rsidRPr="001D0989">
          <w:rPr>
            <w:rFonts w:ascii="Times New Roman" w:hAnsi="Times New Roman" w:cs="Times New Roman"/>
            <w:webHidden/>
            <w:sz w:val="26"/>
            <w:szCs w:val="26"/>
          </w:rPr>
          <w:fldChar w:fldCharType="end"/>
        </w:r>
      </w:hyperlink>
    </w:p>
    <w:p w14:paraId="2A8075BE" w14:textId="2630590D" w:rsidR="001D0989" w:rsidRDefault="00000000" w:rsidP="001D0989">
      <w:pPr>
        <w:pStyle w:val="TOC2"/>
        <w:rPr>
          <w:rFonts w:eastAsia="Times New Roman"/>
          <w:kern w:val="2"/>
          <w:lang w:val="en-US"/>
        </w:rPr>
      </w:pPr>
      <w:hyperlink w:anchor="_Toc187227469" w:history="1">
        <w:r w:rsidR="001D0989" w:rsidRPr="001D0989">
          <w:rPr>
            <w:rStyle w:val="Hyperlink"/>
            <w:bCs/>
          </w:rPr>
          <w:t xml:space="preserve">1.1 </w:t>
        </w:r>
        <w:r w:rsidR="001D0989" w:rsidRPr="001D0989">
          <w:rPr>
            <w:rStyle w:val="Hyperlink"/>
          </w:rPr>
          <w:t>Application Programming Interface</w:t>
        </w:r>
        <w:r w:rsidR="001D0989" w:rsidRPr="001D0989">
          <w:rPr>
            <w:webHidden/>
          </w:rPr>
          <w:tab/>
        </w:r>
        <w:r w:rsidR="001D0989" w:rsidRPr="001D0989">
          <w:rPr>
            <w:webHidden/>
          </w:rPr>
          <w:fldChar w:fldCharType="begin"/>
        </w:r>
        <w:r w:rsidR="001D0989" w:rsidRPr="001D0989">
          <w:rPr>
            <w:webHidden/>
          </w:rPr>
          <w:instrText xml:space="preserve"> PAGEREF _Toc187227469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D31C57B" w14:textId="34F71430" w:rsidR="001D0989" w:rsidRDefault="00000000" w:rsidP="001D0989">
      <w:pPr>
        <w:pStyle w:val="TOC2"/>
        <w:rPr>
          <w:rFonts w:eastAsia="Times New Roman"/>
          <w:kern w:val="2"/>
          <w:lang w:val="en-US"/>
        </w:rPr>
      </w:pPr>
      <w:hyperlink w:anchor="_Toc187227470" w:history="1">
        <w:r w:rsidR="001D0989" w:rsidRPr="001D0989">
          <w:rPr>
            <w:rStyle w:val="Hyperlink"/>
            <w:lang w:val="en-US"/>
          </w:rPr>
          <w:t>1</w:t>
        </w:r>
        <w:r w:rsidR="001D0989" w:rsidRPr="001D0989">
          <w:rPr>
            <w:rStyle w:val="Hyperlink"/>
          </w:rPr>
          <w:t xml:space="preserve">.2 </w:t>
        </w:r>
        <w:r w:rsidR="001D0989" w:rsidRPr="001D0989">
          <w:rPr>
            <w:rStyle w:val="Hyperlink"/>
            <w:bCs/>
          </w:rPr>
          <w:t>Thương mại điện tử</w:t>
        </w:r>
        <w:r w:rsidR="001D0989" w:rsidRPr="001D0989">
          <w:rPr>
            <w:webHidden/>
          </w:rPr>
          <w:tab/>
        </w:r>
        <w:r w:rsidR="001D0989" w:rsidRPr="001D0989">
          <w:rPr>
            <w:webHidden/>
          </w:rPr>
          <w:fldChar w:fldCharType="begin"/>
        </w:r>
        <w:r w:rsidR="001D0989" w:rsidRPr="001D0989">
          <w:rPr>
            <w:webHidden/>
          </w:rPr>
          <w:instrText xml:space="preserve"> PAGEREF _Toc187227470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971AFCA" w14:textId="5299B872" w:rsidR="001D0989" w:rsidRDefault="00000000" w:rsidP="001D0989">
      <w:pPr>
        <w:pStyle w:val="TOC2"/>
        <w:rPr>
          <w:rFonts w:eastAsia="Times New Roman"/>
          <w:kern w:val="2"/>
          <w:lang w:val="en-US"/>
        </w:rPr>
      </w:pPr>
      <w:hyperlink w:anchor="_Toc187227471" w:history="1">
        <w:r w:rsidR="001D0989" w:rsidRPr="001D0989">
          <w:rPr>
            <w:rStyle w:val="Hyperlink"/>
            <w:lang w:val="en-US"/>
          </w:rPr>
          <w:t>1</w:t>
        </w:r>
        <w:r w:rsidR="001D0989" w:rsidRPr="001D0989">
          <w:rPr>
            <w:rStyle w:val="Hyperlink"/>
          </w:rPr>
          <w:t xml:space="preserve">.3 </w:t>
        </w:r>
        <w:r w:rsidR="001D0989" w:rsidRPr="001D0989">
          <w:rPr>
            <w:rStyle w:val="Hyperlink"/>
            <w:bCs/>
          </w:rPr>
          <w:t>Phương pháp thu thập và xử lý dữ liệu</w:t>
        </w:r>
        <w:r w:rsidR="001D0989" w:rsidRPr="001D0989">
          <w:rPr>
            <w:webHidden/>
          </w:rPr>
          <w:tab/>
        </w:r>
        <w:r w:rsidR="001D0989" w:rsidRPr="001D0989">
          <w:rPr>
            <w:webHidden/>
          </w:rPr>
          <w:fldChar w:fldCharType="begin"/>
        </w:r>
        <w:r w:rsidR="001D0989" w:rsidRPr="001D0989">
          <w:rPr>
            <w:webHidden/>
          </w:rPr>
          <w:instrText xml:space="preserve"> PAGEREF _Toc187227471 \h </w:instrText>
        </w:r>
        <w:r w:rsidR="001D0989" w:rsidRPr="001D0989">
          <w:rPr>
            <w:webHidden/>
          </w:rPr>
        </w:r>
        <w:r w:rsidR="001D0989" w:rsidRPr="001D0989">
          <w:rPr>
            <w:webHidden/>
          </w:rPr>
          <w:fldChar w:fldCharType="separate"/>
        </w:r>
        <w:r w:rsidR="00EC552B">
          <w:rPr>
            <w:webHidden/>
          </w:rPr>
          <w:t>14</w:t>
        </w:r>
        <w:r w:rsidR="001D0989" w:rsidRPr="001D0989">
          <w:rPr>
            <w:webHidden/>
          </w:rPr>
          <w:fldChar w:fldCharType="end"/>
        </w:r>
      </w:hyperlink>
    </w:p>
    <w:p w14:paraId="3971A363" w14:textId="051104C4"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72" w:history="1">
        <w:r w:rsidR="001D0989" w:rsidRPr="001D0989">
          <w:rPr>
            <w:rStyle w:val="Hyperlink"/>
            <w:rFonts w:ascii="Times New Roman" w:hAnsi="Times New Roman" w:cs="Times New Roman"/>
            <w:sz w:val="26"/>
            <w:szCs w:val="26"/>
          </w:rPr>
          <w:t>CHƯƠNG 2: NGHIÊN CỨU LÝ THUYẾT</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7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5</w:t>
        </w:r>
        <w:r w:rsidR="001D0989" w:rsidRPr="001D0989">
          <w:rPr>
            <w:rFonts w:ascii="Times New Roman" w:hAnsi="Times New Roman" w:cs="Times New Roman"/>
            <w:webHidden/>
            <w:sz w:val="26"/>
            <w:szCs w:val="26"/>
          </w:rPr>
          <w:fldChar w:fldCharType="end"/>
        </w:r>
      </w:hyperlink>
    </w:p>
    <w:p w14:paraId="5795DFFC" w14:textId="3CA56751" w:rsidR="001D0989" w:rsidRDefault="00000000" w:rsidP="001D0989">
      <w:pPr>
        <w:pStyle w:val="TOC2"/>
        <w:tabs>
          <w:tab w:val="left" w:pos="720"/>
        </w:tabs>
        <w:rPr>
          <w:rFonts w:eastAsia="Times New Roman"/>
          <w:kern w:val="2"/>
          <w:lang w:val="en-US"/>
        </w:rPr>
      </w:pPr>
      <w:hyperlink w:anchor="_Toc187227473" w:history="1">
        <w:r w:rsidR="001D0989" w:rsidRPr="001D0989">
          <w:rPr>
            <w:rStyle w:val="Hyperlink"/>
            <w:lang w:val="en-US"/>
          </w:rPr>
          <w:t>2.1</w:t>
        </w:r>
        <w:r w:rsidR="001D0989">
          <w:rPr>
            <w:rFonts w:eastAsia="Times New Roman"/>
            <w:kern w:val="2"/>
            <w:lang w:val="en-US"/>
          </w:rPr>
          <w:tab/>
        </w:r>
        <w:r w:rsidR="001D0989" w:rsidRPr="001D0989">
          <w:rPr>
            <w:rStyle w:val="Hyperlink"/>
            <w:lang w:val="en-US"/>
          </w:rPr>
          <w:t>Tổng</w:t>
        </w:r>
        <w:r w:rsidR="001D0989" w:rsidRPr="001D0989">
          <w:rPr>
            <w:rStyle w:val="Hyperlink"/>
          </w:rPr>
          <w:t xml:space="preserve"> quan về API</w:t>
        </w:r>
        <w:r w:rsidR="001D0989" w:rsidRPr="001D0989">
          <w:rPr>
            <w:webHidden/>
          </w:rPr>
          <w:tab/>
        </w:r>
        <w:r w:rsidR="001D0989" w:rsidRPr="001D0989">
          <w:rPr>
            <w:webHidden/>
          </w:rPr>
          <w:fldChar w:fldCharType="begin"/>
        </w:r>
        <w:r w:rsidR="001D0989" w:rsidRPr="001D0989">
          <w:rPr>
            <w:webHidden/>
          </w:rPr>
          <w:instrText xml:space="preserve"> PAGEREF _Toc187227473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2BBEAA47" w14:textId="3C684CF6" w:rsidR="001D0989" w:rsidRDefault="00000000" w:rsidP="001D0989">
      <w:pPr>
        <w:pStyle w:val="TOC3"/>
        <w:tabs>
          <w:tab w:val="left" w:pos="1440"/>
        </w:tabs>
        <w:spacing w:after="240"/>
        <w:rPr>
          <w:rFonts w:eastAsia="Times New Roman"/>
          <w:i w:val="0"/>
          <w:iCs w:val="0"/>
          <w:kern w:val="2"/>
        </w:rPr>
      </w:pPr>
      <w:hyperlink w:anchor="_Toc187227474" w:history="1">
        <w:r w:rsidR="001D0989" w:rsidRPr="001D0989">
          <w:rPr>
            <w:rStyle w:val="Hyperlink"/>
            <w:lang w:val="vi-VN"/>
          </w:rPr>
          <w:t>2.1.1</w:t>
        </w:r>
        <w:r w:rsidR="001D0989">
          <w:rPr>
            <w:rFonts w:eastAsia="Times New Roman"/>
            <w:i w:val="0"/>
            <w:iCs w:val="0"/>
            <w:kern w:val="2"/>
            <w:lang w:val="vi-VN"/>
          </w:rPr>
          <w:t xml:space="preserve"> </w:t>
        </w:r>
        <w:r w:rsidR="001D0989" w:rsidRPr="001D0989">
          <w:rPr>
            <w:rStyle w:val="Hyperlink"/>
          </w:rPr>
          <w:t>Cách</w:t>
        </w:r>
        <w:r w:rsidR="001D0989" w:rsidRPr="001D0989">
          <w:rPr>
            <w:rStyle w:val="Hyperlink"/>
            <w:lang w:val="vi-VN"/>
          </w:rPr>
          <w:t xml:space="preserve"> thức hoạt động của API</w:t>
        </w:r>
        <w:r w:rsidR="001D0989" w:rsidRPr="001D0989">
          <w:rPr>
            <w:webHidden/>
          </w:rPr>
          <w:tab/>
        </w:r>
        <w:r w:rsidR="001D0989" w:rsidRPr="001D0989">
          <w:rPr>
            <w:webHidden/>
          </w:rPr>
          <w:fldChar w:fldCharType="begin"/>
        </w:r>
        <w:r w:rsidR="001D0989" w:rsidRPr="001D0989">
          <w:rPr>
            <w:webHidden/>
          </w:rPr>
          <w:instrText xml:space="preserve"> PAGEREF _Toc187227474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4C973691" w14:textId="001720E1" w:rsidR="001D0989" w:rsidRDefault="00000000" w:rsidP="001D0989">
      <w:pPr>
        <w:pStyle w:val="TOC3"/>
        <w:tabs>
          <w:tab w:val="left" w:pos="1440"/>
        </w:tabs>
        <w:spacing w:after="240"/>
        <w:rPr>
          <w:rFonts w:eastAsia="Times New Roman"/>
          <w:i w:val="0"/>
          <w:iCs w:val="0"/>
          <w:kern w:val="2"/>
        </w:rPr>
      </w:pPr>
      <w:hyperlink w:anchor="_Toc187227475" w:history="1">
        <w:r w:rsidR="001D0989" w:rsidRPr="001D0989">
          <w:rPr>
            <w:rStyle w:val="Hyperlink"/>
          </w:rPr>
          <w:t>2.1.2</w:t>
        </w:r>
        <w:r w:rsidR="001D0989">
          <w:rPr>
            <w:rFonts w:eastAsia="Times New Roman"/>
            <w:i w:val="0"/>
            <w:iCs w:val="0"/>
            <w:kern w:val="2"/>
            <w:lang w:val="vi-VN"/>
          </w:rPr>
          <w:t xml:space="preserve"> </w:t>
        </w:r>
        <w:r w:rsidR="001D0989" w:rsidRPr="001D0989">
          <w:rPr>
            <w:rStyle w:val="Hyperlink"/>
          </w:rPr>
          <w:t>Các thành phần chính của API</w:t>
        </w:r>
        <w:r w:rsidR="001D0989" w:rsidRPr="001D0989">
          <w:rPr>
            <w:webHidden/>
          </w:rPr>
          <w:tab/>
        </w:r>
        <w:r w:rsidR="001D0989" w:rsidRPr="001D0989">
          <w:rPr>
            <w:webHidden/>
          </w:rPr>
          <w:fldChar w:fldCharType="begin"/>
        </w:r>
        <w:r w:rsidR="001D0989" w:rsidRPr="001D0989">
          <w:rPr>
            <w:webHidden/>
          </w:rPr>
          <w:instrText xml:space="preserve"> PAGEREF _Toc187227475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60152B2C" w14:textId="608E31D4" w:rsidR="001D0989" w:rsidRDefault="00000000" w:rsidP="001D0989">
      <w:pPr>
        <w:pStyle w:val="TOC3"/>
        <w:spacing w:after="240"/>
        <w:rPr>
          <w:rFonts w:eastAsia="Times New Roman"/>
          <w:i w:val="0"/>
          <w:iCs w:val="0"/>
          <w:kern w:val="2"/>
        </w:rPr>
      </w:pPr>
      <w:hyperlink w:anchor="_Toc187227476" w:history="1">
        <w:r w:rsidR="001D0989" w:rsidRPr="001D0989">
          <w:rPr>
            <w:rStyle w:val="Hyperlink"/>
            <w:lang w:val="vi-VN"/>
          </w:rPr>
          <w:t xml:space="preserve">2.1.3 </w:t>
        </w:r>
        <w:r w:rsidR="001D0989" w:rsidRPr="001D0989">
          <w:rPr>
            <w:rStyle w:val="Hyperlink"/>
          </w:rPr>
          <w:t>Thành</w:t>
        </w:r>
        <w:r w:rsidR="001D0989" w:rsidRPr="001D0989">
          <w:rPr>
            <w:rStyle w:val="Hyperlink"/>
            <w:lang w:val="vi-VN"/>
          </w:rPr>
          <w:t xml:space="preserve"> phần chính khi xây dựng API</w:t>
        </w:r>
        <w:r w:rsidR="001D0989" w:rsidRPr="001D0989">
          <w:rPr>
            <w:webHidden/>
          </w:rPr>
          <w:tab/>
        </w:r>
        <w:r w:rsidR="001D0989" w:rsidRPr="001D0989">
          <w:rPr>
            <w:webHidden/>
          </w:rPr>
          <w:fldChar w:fldCharType="begin"/>
        </w:r>
        <w:r w:rsidR="001D0989" w:rsidRPr="001D0989">
          <w:rPr>
            <w:webHidden/>
          </w:rPr>
          <w:instrText xml:space="preserve"> PAGEREF _Toc187227476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2726104D" w14:textId="75E514EE" w:rsidR="001D0989" w:rsidRDefault="00000000" w:rsidP="001D0989">
      <w:pPr>
        <w:pStyle w:val="TOC3"/>
        <w:spacing w:after="240"/>
        <w:rPr>
          <w:rFonts w:eastAsia="Times New Roman"/>
          <w:i w:val="0"/>
          <w:iCs w:val="0"/>
          <w:kern w:val="2"/>
        </w:rPr>
      </w:pPr>
      <w:hyperlink w:anchor="_Toc187227477" w:history="1">
        <w:r w:rsidR="001D0989" w:rsidRPr="001D0989">
          <w:rPr>
            <w:rStyle w:val="Hyperlink"/>
            <w:lang w:val="vi-VN"/>
          </w:rPr>
          <w:t xml:space="preserve">2.1.4 </w:t>
        </w:r>
        <w:r w:rsidR="001D0989" w:rsidRPr="001D0989">
          <w:rPr>
            <w:rStyle w:val="Hyperlink"/>
          </w:rPr>
          <w:t>Các</w:t>
        </w:r>
        <w:r w:rsidR="001D0989" w:rsidRPr="001D0989">
          <w:rPr>
            <w:rStyle w:val="Hyperlink"/>
            <w:lang w:val="vi-VN"/>
          </w:rPr>
          <w:t xml:space="preserve"> loại API</w:t>
        </w:r>
        <w:r w:rsidR="001D0989" w:rsidRPr="001D0989">
          <w:rPr>
            <w:webHidden/>
          </w:rPr>
          <w:tab/>
        </w:r>
        <w:r w:rsidR="001D0989" w:rsidRPr="001D0989">
          <w:rPr>
            <w:webHidden/>
          </w:rPr>
          <w:fldChar w:fldCharType="begin"/>
        </w:r>
        <w:r w:rsidR="001D0989" w:rsidRPr="001D0989">
          <w:rPr>
            <w:webHidden/>
          </w:rPr>
          <w:instrText xml:space="preserve"> PAGEREF _Toc187227477 \h </w:instrText>
        </w:r>
        <w:r w:rsidR="001D0989" w:rsidRPr="001D0989">
          <w:rPr>
            <w:webHidden/>
          </w:rPr>
        </w:r>
        <w:r w:rsidR="001D0989" w:rsidRPr="001D0989">
          <w:rPr>
            <w:webHidden/>
          </w:rPr>
          <w:fldChar w:fldCharType="separate"/>
        </w:r>
        <w:r w:rsidR="00EC552B">
          <w:rPr>
            <w:webHidden/>
          </w:rPr>
          <w:t>17</w:t>
        </w:r>
        <w:r w:rsidR="001D0989" w:rsidRPr="001D0989">
          <w:rPr>
            <w:webHidden/>
          </w:rPr>
          <w:fldChar w:fldCharType="end"/>
        </w:r>
      </w:hyperlink>
    </w:p>
    <w:p w14:paraId="7A4C213A" w14:textId="519122DA" w:rsidR="001D0989" w:rsidRDefault="00000000" w:rsidP="001D0989">
      <w:pPr>
        <w:pStyle w:val="TOC2"/>
        <w:tabs>
          <w:tab w:val="left" w:pos="720"/>
        </w:tabs>
        <w:rPr>
          <w:rFonts w:eastAsia="Times New Roman"/>
          <w:kern w:val="2"/>
          <w:lang w:val="en-US"/>
        </w:rPr>
      </w:pPr>
      <w:hyperlink w:anchor="_Toc187227478" w:history="1">
        <w:r w:rsidR="001D0989" w:rsidRPr="001D0989">
          <w:rPr>
            <w:rStyle w:val="Hyperlink"/>
          </w:rPr>
          <w:t>2.2</w:t>
        </w:r>
        <w:r w:rsidR="001D0989">
          <w:rPr>
            <w:rFonts w:eastAsia="Times New Roman"/>
            <w:kern w:val="2"/>
            <w:lang w:val="en-US"/>
          </w:rPr>
          <w:tab/>
        </w:r>
        <w:r w:rsidR="001D0989" w:rsidRPr="001D0989">
          <w:rPr>
            <w:rStyle w:val="Hyperlink"/>
          </w:rPr>
          <w:t>Giải pháp thu thập dữ liệu thông qua API trên các nền tảng TMĐT</w:t>
        </w:r>
        <w:r w:rsidR="001D0989" w:rsidRPr="001D0989">
          <w:rPr>
            <w:webHidden/>
          </w:rPr>
          <w:tab/>
        </w:r>
        <w:r w:rsidR="001D0989" w:rsidRPr="001D0989">
          <w:rPr>
            <w:webHidden/>
          </w:rPr>
          <w:fldChar w:fldCharType="begin"/>
        </w:r>
        <w:r w:rsidR="001D0989" w:rsidRPr="001D0989">
          <w:rPr>
            <w:webHidden/>
          </w:rPr>
          <w:instrText xml:space="preserve"> PAGEREF _Toc187227478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55A3A44E" w14:textId="4C60228F" w:rsidR="001D0989" w:rsidRDefault="00000000" w:rsidP="001D0989">
      <w:pPr>
        <w:pStyle w:val="TOC3"/>
        <w:tabs>
          <w:tab w:val="left" w:pos="1440"/>
        </w:tabs>
        <w:spacing w:after="240"/>
        <w:rPr>
          <w:rFonts w:eastAsia="Times New Roman"/>
          <w:i w:val="0"/>
          <w:iCs w:val="0"/>
          <w:kern w:val="2"/>
        </w:rPr>
      </w:pPr>
      <w:hyperlink w:anchor="_Toc187227479" w:history="1">
        <w:r w:rsidR="001D0989" w:rsidRPr="001D0989">
          <w:rPr>
            <w:rStyle w:val="Hyperlink"/>
            <w:lang w:val="vi-VN"/>
          </w:rPr>
          <w:t>2.2.1</w:t>
        </w:r>
        <w:r w:rsidR="001D0989">
          <w:rPr>
            <w:rFonts w:eastAsia="Times New Roman"/>
            <w:i w:val="0"/>
            <w:iCs w:val="0"/>
            <w:kern w:val="2"/>
            <w:lang w:val="vi-VN"/>
          </w:rPr>
          <w:t xml:space="preserve"> </w:t>
        </w:r>
        <w:r w:rsidR="001D0989" w:rsidRPr="001D0989">
          <w:rPr>
            <w:rStyle w:val="Hyperlink"/>
            <w:lang w:val="vi-VN"/>
          </w:rPr>
          <w:t>Khái niệm g</w:t>
        </w:r>
        <w:r w:rsidR="001D0989" w:rsidRPr="001D0989">
          <w:rPr>
            <w:rStyle w:val="Hyperlink"/>
          </w:rPr>
          <w:t>iải pháp thu thập dữ liệu thông qua API</w:t>
        </w:r>
        <w:r w:rsidR="001D0989" w:rsidRPr="001D0989">
          <w:rPr>
            <w:webHidden/>
          </w:rPr>
          <w:tab/>
        </w:r>
        <w:r w:rsidR="001D0989" w:rsidRPr="001D0989">
          <w:rPr>
            <w:webHidden/>
          </w:rPr>
          <w:fldChar w:fldCharType="begin"/>
        </w:r>
        <w:r w:rsidR="001D0989" w:rsidRPr="001D0989">
          <w:rPr>
            <w:webHidden/>
          </w:rPr>
          <w:instrText xml:space="preserve"> PAGEREF _Toc187227479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1E33675" w14:textId="5ED1309E" w:rsidR="001D0989" w:rsidRDefault="00000000" w:rsidP="001D0989">
      <w:pPr>
        <w:pStyle w:val="TOC3"/>
        <w:tabs>
          <w:tab w:val="left" w:pos="1440"/>
        </w:tabs>
        <w:spacing w:after="240"/>
        <w:rPr>
          <w:rFonts w:eastAsia="Times New Roman"/>
          <w:i w:val="0"/>
          <w:iCs w:val="0"/>
          <w:kern w:val="2"/>
        </w:rPr>
      </w:pPr>
      <w:hyperlink w:anchor="_Toc187227480" w:history="1">
        <w:r w:rsidR="001D0989" w:rsidRPr="001D0989">
          <w:rPr>
            <w:rStyle w:val="Hyperlink"/>
            <w:lang w:val="vi-VN"/>
          </w:rPr>
          <w:t>2.2.2</w:t>
        </w:r>
        <w:r w:rsidR="001D0989">
          <w:rPr>
            <w:rFonts w:eastAsia="Times New Roman"/>
            <w:i w:val="0"/>
            <w:iCs w:val="0"/>
            <w:kern w:val="2"/>
            <w:lang w:val="vi-VN"/>
          </w:rPr>
          <w:t xml:space="preserve"> </w:t>
        </w:r>
        <w:r w:rsidR="001D0989" w:rsidRPr="001D0989">
          <w:rPr>
            <w:rStyle w:val="Hyperlink"/>
          </w:rPr>
          <w:t>Dữ</w:t>
        </w:r>
        <w:r w:rsidR="001D0989" w:rsidRPr="001D0989">
          <w:rPr>
            <w:rStyle w:val="Hyperlink"/>
            <w:lang w:val="vi-VN"/>
          </w:rPr>
          <w:t xml:space="preserve"> liệu trong TMĐT</w:t>
        </w:r>
        <w:r w:rsidR="001D0989" w:rsidRPr="001D0989">
          <w:rPr>
            <w:webHidden/>
          </w:rPr>
          <w:tab/>
        </w:r>
        <w:r w:rsidR="001D0989" w:rsidRPr="001D0989">
          <w:rPr>
            <w:webHidden/>
          </w:rPr>
          <w:fldChar w:fldCharType="begin"/>
        </w:r>
        <w:r w:rsidR="001D0989" w:rsidRPr="001D0989">
          <w:rPr>
            <w:webHidden/>
          </w:rPr>
          <w:instrText xml:space="preserve"> PAGEREF _Toc187227480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4ACCC1F" w14:textId="19440C1B" w:rsidR="001D0989" w:rsidRDefault="00000000" w:rsidP="001D0989">
      <w:pPr>
        <w:pStyle w:val="TOC2"/>
        <w:tabs>
          <w:tab w:val="left" w:pos="720"/>
        </w:tabs>
        <w:rPr>
          <w:rFonts w:eastAsia="Times New Roman"/>
          <w:kern w:val="2"/>
          <w:lang w:val="en-US"/>
        </w:rPr>
      </w:pPr>
      <w:hyperlink w:anchor="_Toc187227481" w:history="1">
        <w:r w:rsidR="001D0989" w:rsidRPr="001D0989">
          <w:rPr>
            <w:rStyle w:val="Hyperlink"/>
          </w:rPr>
          <w:t>2.3</w:t>
        </w:r>
        <w:r w:rsidR="001D0989">
          <w:rPr>
            <w:rFonts w:eastAsia="Times New Roman"/>
            <w:kern w:val="2"/>
            <w:lang w:val="en-US"/>
          </w:rPr>
          <w:tab/>
        </w:r>
        <w:r w:rsidR="001D0989" w:rsidRPr="001D0989">
          <w:rPr>
            <w:rStyle w:val="Hyperlink"/>
          </w:rPr>
          <w:t>Các công cụ và ngôn ngữ dùng trong quá trình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81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41F7BC8" w14:textId="7693B160" w:rsidR="001D0989" w:rsidRDefault="00000000" w:rsidP="001D0989">
      <w:pPr>
        <w:pStyle w:val="TOC3"/>
        <w:tabs>
          <w:tab w:val="left" w:pos="1440"/>
        </w:tabs>
        <w:spacing w:after="240"/>
        <w:rPr>
          <w:rFonts w:eastAsia="Times New Roman"/>
          <w:i w:val="0"/>
          <w:iCs w:val="0"/>
          <w:kern w:val="2"/>
        </w:rPr>
      </w:pPr>
      <w:hyperlink w:anchor="_Toc187227482" w:history="1">
        <w:r w:rsidR="001D0989" w:rsidRPr="001D0989">
          <w:rPr>
            <w:rStyle w:val="Hyperlink"/>
            <w:lang w:val="vi-VN"/>
          </w:rPr>
          <w:t>2.3.1</w:t>
        </w:r>
        <w:r w:rsidR="001D0989">
          <w:rPr>
            <w:rFonts w:eastAsia="Times New Roman"/>
            <w:i w:val="0"/>
            <w:iCs w:val="0"/>
            <w:kern w:val="2"/>
            <w:lang w:val="vi-VN"/>
          </w:rPr>
          <w:t xml:space="preserve"> </w:t>
        </w:r>
        <w:r w:rsidR="001D0989" w:rsidRPr="001D0989">
          <w:rPr>
            <w:rStyle w:val="Hyperlink"/>
          </w:rPr>
          <w:t>Ngôn</w:t>
        </w:r>
        <w:r w:rsidR="001D0989" w:rsidRPr="001D0989">
          <w:rPr>
            <w:rStyle w:val="Hyperlink"/>
            <w:lang w:val="vi-VN"/>
          </w:rPr>
          <w:t xml:space="preserve"> ngữ</w:t>
        </w:r>
        <w:r w:rsidR="001D0989" w:rsidRPr="001D0989">
          <w:rPr>
            <w:webHidden/>
          </w:rPr>
          <w:tab/>
        </w:r>
        <w:r w:rsidR="001D0989" w:rsidRPr="001D0989">
          <w:rPr>
            <w:webHidden/>
          </w:rPr>
          <w:fldChar w:fldCharType="begin"/>
        </w:r>
        <w:r w:rsidR="001D0989" w:rsidRPr="001D0989">
          <w:rPr>
            <w:webHidden/>
          </w:rPr>
          <w:instrText xml:space="preserve"> PAGEREF _Toc187227482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6DC932A" w14:textId="34D3DDFB" w:rsidR="001D0989" w:rsidRDefault="00000000" w:rsidP="001D0989">
      <w:pPr>
        <w:pStyle w:val="TOC3"/>
        <w:tabs>
          <w:tab w:val="left" w:pos="1440"/>
        </w:tabs>
        <w:spacing w:after="240"/>
        <w:rPr>
          <w:rFonts w:eastAsia="Times New Roman"/>
          <w:i w:val="0"/>
          <w:iCs w:val="0"/>
          <w:kern w:val="2"/>
        </w:rPr>
      </w:pPr>
      <w:hyperlink w:anchor="_Toc187227483" w:history="1">
        <w:r w:rsidR="001D0989" w:rsidRPr="001D0989">
          <w:rPr>
            <w:rStyle w:val="Hyperlink"/>
            <w:lang w:val="vi-VN"/>
          </w:rPr>
          <w:t>2.3.2</w:t>
        </w:r>
        <w:r w:rsidR="001D0989">
          <w:rPr>
            <w:rFonts w:eastAsia="Times New Roman"/>
            <w:i w:val="0"/>
            <w:iCs w:val="0"/>
            <w:kern w:val="2"/>
            <w:lang w:val="vi-VN"/>
          </w:rPr>
          <w:t xml:space="preserve"> </w:t>
        </w:r>
        <w:r w:rsidR="001D0989" w:rsidRPr="001D0989">
          <w:rPr>
            <w:rStyle w:val="Hyperlink"/>
          </w:rPr>
          <w:t>Công</w:t>
        </w:r>
        <w:r w:rsidR="001D0989" w:rsidRPr="001D0989">
          <w:rPr>
            <w:rStyle w:val="Hyperlink"/>
            <w:lang w:val="vi-VN"/>
          </w:rPr>
          <w:t xml:space="preserve"> cụ</w:t>
        </w:r>
        <w:r w:rsidR="001D0989" w:rsidRPr="001D0989">
          <w:rPr>
            <w:webHidden/>
          </w:rPr>
          <w:tab/>
        </w:r>
        <w:r w:rsidR="001D0989" w:rsidRPr="001D0989">
          <w:rPr>
            <w:webHidden/>
          </w:rPr>
          <w:fldChar w:fldCharType="begin"/>
        </w:r>
        <w:r w:rsidR="001D0989" w:rsidRPr="001D0989">
          <w:rPr>
            <w:webHidden/>
          </w:rPr>
          <w:instrText xml:space="preserve"> PAGEREF _Toc187227483 \h </w:instrText>
        </w:r>
        <w:r w:rsidR="001D0989" w:rsidRPr="001D0989">
          <w:rPr>
            <w:webHidden/>
          </w:rPr>
        </w:r>
        <w:r w:rsidR="001D0989" w:rsidRPr="001D0989">
          <w:rPr>
            <w:webHidden/>
          </w:rPr>
          <w:fldChar w:fldCharType="separate"/>
        </w:r>
        <w:r w:rsidR="00EC552B">
          <w:rPr>
            <w:webHidden/>
          </w:rPr>
          <w:t>22</w:t>
        </w:r>
        <w:r w:rsidR="001D0989" w:rsidRPr="001D0989">
          <w:rPr>
            <w:webHidden/>
          </w:rPr>
          <w:fldChar w:fldCharType="end"/>
        </w:r>
      </w:hyperlink>
    </w:p>
    <w:p w14:paraId="0706BC5B" w14:textId="42E48876"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84" w:history="1">
        <w:r w:rsidR="001D0989" w:rsidRPr="001D0989">
          <w:rPr>
            <w:rStyle w:val="Hyperlink"/>
            <w:rFonts w:ascii="Times New Roman" w:hAnsi="Times New Roman" w:cs="Times New Roman"/>
            <w:sz w:val="26"/>
            <w:szCs w:val="26"/>
          </w:rPr>
          <w:t>CHƯƠNG 3: HIỆN THỰC HÓA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84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24</w:t>
        </w:r>
        <w:r w:rsidR="001D0989" w:rsidRPr="001D0989">
          <w:rPr>
            <w:rFonts w:ascii="Times New Roman" w:hAnsi="Times New Roman" w:cs="Times New Roman"/>
            <w:webHidden/>
            <w:sz w:val="26"/>
            <w:szCs w:val="26"/>
          </w:rPr>
          <w:fldChar w:fldCharType="end"/>
        </w:r>
      </w:hyperlink>
    </w:p>
    <w:p w14:paraId="2874998B" w14:textId="3473F3D9" w:rsidR="001D0989" w:rsidRDefault="00000000" w:rsidP="001D0989">
      <w:pPr>
        <w:pStyle w:val="TOC2"/>
        <w:tabs>
          <w:tab w:val="left" w:pos="720"/>
        </w:tabs>
        <w:rPr>
          <w:rFonts w:eastAsia="Times New Roman"/>
          <w:kern w:val="2"/>
          <w:lang w:val="en-US"/>
        </w:rPr>
      </w:pPr>
      <w:hyperlink w:anchor="_Toc187227485" w:history="1">
        <w:r w:rsidR="001D0989" w:rsidRPr="001D0989">
          <w:rPr>
            <w:rStyle w:val="Hyperlink"/>
          </w:rPr>
          <w:t>3.1</w:t>
        </w:r>
        <w:r w:rsidR="001D0989">
          <w:rPr>
            <w:rFonts w:eastAsia="Times New Roman"/>
            <w:kern w:val="2"/>
            <w:lang w:val="en-US"/>
          </w:rPr>
          <w:tab/>
        </w:r>
        <w:r w:rsidR="001D0989" w:rsidRPr="001D0989">
          <w:rPr>
            <w:rStyle w:val="Hyperlink"/>
          </w:rPr>
          <w:t>Lựa chọn nền tảng TMĐT</w:t>
        </w:r>
        <w:r w:rsidR="001D0989" w:rsidRPr="001D0989">
          <w:rPr>
            <w:webHidden/>
          </w:rPr>
          <w:tab/>
        </w:r>
        <w:r w:rsidR="001D0989" w:rsidRPr="001D0989">
          <w:rPr>
            <w:webHidden/>
          </w:rPr>
          <w:fldChar w:fldCharType="begin"/>
        </w:r>
        <w:r w:rsidR="001D0989" w:rsidRPr="001D0989">
          <w:rPr>
            <w:webHidden/>
          </w:rPr>
          <w:instrText xml:space="preserve"> PAGEREF _Toc187227485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1C3342F7" w14:textId="4B5A3C6D" w:rsidR="001D0989" w:rsidRDefault="00000000" w:rsidP="001D0989">
      <w:pPr>
        <w:pStyle w:val="TOC3"/>
        <w:tabs>
          <w:tab w:val="left" w:pos="1440"/>
        </w:tabs>
        <w:spacing w:after="240"/>
        <w:rPr>
          <w:rFonts w:eastAsia="Times New Roman"/>
          <w:i w:val="0"/>
          <w:iCs w:val="0"/>
          <w:kern w:val="2"/>
        </w:rPr>
      </w:pPr>
      <w:hyperlink w:anchor="_Toc187227486" w:history="1">
        <w:r w:rsidR="001D0989" w:rsidRPr="001D0989">
          <w:rPr>
            <w:rStyle w:val="Hyperlink"/>
            <w:lang w:val="vi-VN"/>
          </w:rPr>
          <w:t>3.1.1</w:t>
        </w:r>
        <w:r w:rsidR="001D0989">
          <w:rPr>
            <w:rFonts w:eastAsia="Times New Roman"/>
            <w:i w:val="0"/>
            <w:iCs w:val="0"/>
            <w:kern w:val="2"/>
            <w:lang w:val="vi-VN"/>
          </w:rPr>
          <w:t xml:space="preserve"> </w:t>
        </w:r>
        <w:r w:rsidR="001D0989" w:rsidRPr="001D0989">
          <w:rPr>
            <w:rStyle w:val="Hyperlink"/>
          </w:rPr>
          <w:t>Một</w:t>
        </w:r>
        <w:r w:rsidR="001D0989" w:rsidRPr="001D0989">
          <w:rPr>
            <w:rStyle w:val="Hyperlink"/>
            <w:lang w:val="vi-VN"/>
          </w:rPr>
          <w:t xml:space="preserve">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6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759CAC8F" w14:textId="55CE29BF" w:rsidR="001D0989" w:rsidRDefault="00000000" w:rsidP="001D0989">
      <w:pPr>
        <w:pStyle w:val="TOC3"/>
        <w:tabs>
          <w:tab w:val="left" w:pos="1440"/>
        </w:tabs>
        <w:spacing w:after="240"/>
        <w:rPr>
          <w:rFonts w:eastAsia="Times New Roman"/>
          <w:i w:val="0"/>
          <w:iCs w:val="0"/>
          <w:kern w:val="2"/>
        </w:rPr>
      </w:pPr>
      <w:hyperlink w:anchor="_Toc187227487" w:history="1">
        <w:r w:rsidR="001D0989" w:rsidRPr="001D0989">
          <w:rPr>
            <w:rStyle w:val="Hyperlink"/>
            <w:lang w:val="vi-VN"/>
          </w:rPr>
          <w:t>3.1.2</w:t>
        </w:r>
        <w:r w:rsidR="001D0989">
          <w:rPr>
            <w:rFonts w:eastAsia="Times New Roman"/>
            <w:i w:val="0"/>
            <w:iCs w:val="0"/>
            <w:kern w:val="2"/>
            <w:lang w:val="vi-VN"/>
          </w:rPr>
          <w:t xml:space="preserve"> </w:t>
        </w:r>
        <w:r w:rsidR="001D0989" w:rsidRPr="001D0989">
          <w:rPr>
            <w:rStyle w:val="Hyperlink"/>
          </w:rPr>
          <w:t>Tài</w:t>
        </w:r>
        <w:r w:rsidR="001D0989" w:rsidRPr="001D0989">
          <w:rPr>
            <w:rStyle w:val="Hyperlink"/>
            <w:lang w:val="vi-VN"/>
          </w:rPr>
          <w:t xml:space="preserve"> liệu API của một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7 \h </w:instrText>
        </w:r>
        <w:r w:rsidR="001D0989" w:rsidRPr="001D0989">
          <w:rPr>
            <w:webHidden/>
          </w:rPr>
        </w:r>
        <w:r w:rsidR="001D0989" w:rsidRPr="001D0989">
          <w:rPr>
            <w:webHidden/>
          </w:rPr>
          <w:fldChar w:fldCharType="separate"/>
        </w:r>
        <w:r w:rsidR="00EC552B">
          <w:rPr>
            <w:webHidden/>
          </w:rPr>
          <w:t>25</w:t>
        </w:r>
        <w:r w:rsidR="001D0989" w:rsidRPr="001D0989">
          <w:rPr>
            <w:webHidden/>
          </w:rPr>
          <w:fldChar w:fldCharType="end"/>
        </w:r>
      </w:hyperlink>
    </w:p>
    <w:p w14:paraId="1694D7F2" w14:textId="4D08B42E" w:rsidR="001D0989" w:rsidRDefault="00000000" w:rsidP="001D0989">
      <w:pPr>
        <w:pStyle w:val="TOC2"/>
        <w:tabs>
          <w:tab w:val="left" w:pos="720"/>
        </w:tabs>
        <w:rPr>
          <w:rFonts w:eastAsia="Times New Roman"/>
          <w:kern w:val="2"/>
          <w:lang w:val="en-US"/>
        </w:rPr>
      </w:pPr>
      <w:hyperlink w:anchor="_Toc187227488" w:history="1">
        <w:r w:rsidR="001D0989" w:rsidRPr="001D0989">
          <w:rPr>
            <w:rStyle w:val="Hyperlink"/>
          </w:rPr>
          <w:t>3.2</w:t>
        </w:r>
        <w:r w:rsidR="001D0989">
          <w:rPr>
            <w:rFonts w:eastAsia="Times New Roman"/>
            <w:kern w:val="2"/>
            <w:lang w:val="en-US"/>
          </w:rPr>
          <w:tab/>
        </w:r>
        <w:r w:rsidR="001D0989" w:rsidRPr="001D0989">
          <w:rPr>
            <w:rStyle w:val="Hyperlink"/>
          </w:rPr>
          <w:t>Sử dụng công cụ Postman kiểm thử API</w:t>
        </w:r>
        <w:r w:rsidR="001D0989" w:rsidRPr="001D0989">
          <w:rPr>
            <w:webHidden/>
          </w:rPr>
          <w:tab/>
        </w:r>
        <w:r w:rsidR="001D0989" w:rsidRPr="001D0989">
          <w:rPr>
            <w:webHidden/>
          </w:rPr>
          <w:fldChar w:fldCharType="begin"/>
        </w:r>
        <w:r w:rsidR="001D0989" w:rsidRPr="001D0989">
          <w:rPr>
            <w:webHidden/>
          </w:rPr>
          <w:instrText xml:space="preserve"> PAGEREF _Toc187227488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672D2B44" w14:textId="13B432FA" w:rsidR="001D0989" w:rsidRDefault="00000000" w:rsidP="001D0989">
      <w:pPr>
        <w:pStyle w:val="TOC3"/>
        <w:spacing w:after="240"/>
        <w:rPr>
          <w:rFonts w:eastAsia="Times New Roman"/>
          <w:i w:val="0"/>
          <w:iCs w:val="0"/>
          <w:kern w:val="2"/>
        </w:rPr>
      </w:pPr>
      <w:hyperlink w:anchor="_Toc187227489" w:history="1">
        <w:r w:rsidR="001D0989" w:rsidRPr="001D0989">
          <w:rPr>
            <w:rStyle w:val="Hyperlink"/>
          </w:rPr>
          <w:t>3.2.1 Các</w:t>
        </w:r>
        <w:r w:rsidR="001D0989" w:rsidRPr="001D0989">
          <w:rPr>
            <w:rStyle w:val="Hyperlink"/>
            <w:lang w:val="vi-VN"/>
          </w:rPr>
          <w:t xml:space="preserve"> thành phần</w:t>
        </w:r>
        <w:r w:rsidR="001D0989" w:rsidRPr="001D0989">
          <w:rPr>
            <w:rStyle w:val="Hyperlink"/>
          </w:rPr>
          <w:t xml:space="preserve"> trong Postman</w:t>
        </w:r>
        <w:r w:rsidR="001D0989" w:rsidRPr="001D0989">
          <w:rPr>
            <w:webHidden/>
          </w:rPr>
          <w:tab/>
        </w:r>
        <w:r w:rsidR="001D0989" w:rsidRPr="001D0989">
          <w:rPr>
            <w:webHidden/>
          </w:rPr>
          <w:fldChar w:fldCharType="begin"/>
        </w:r>
        <w:r w:rsidR="001D0989" w:rsidRPr="001D0989">
          <w:rPr>
            <w:webHidden/>
          </w:rPr>
          <w:instrText xml:space="preserve"> PAGEREF _Toc187227489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4AE1AD10" w14:textId="3E2956D3" w:rsidR="001D0989" w:rsidRDefault="00000000" w:rsidP="001D0989">
      <w:pPr>
        <w:pStyle w:val="TOC3"/>
        <w:spacing w:after="240"/>
        <w:rPr>
          <w:rFonts w:eastAsia="Times New Roman"/>
          <w:i w:val="0"/>
          <w:iCs w:val="0"/>
          <w:kern w:val="2"/>
        </w:rPr>
      </w:pPr>
      <w:hyperlink w:anchor="_Toc187227490" w:history="1">
        <w:r w:rsidR="001D0989" w:rsidRPr="001D0989">
          <w:rPr>
            <w:rStyle w:val="Hyperlink"/>
            <w:lang w:val="vi-VN"/>
          </w:rPr>
          <w:t xml:space="preserve">3.2.2 </w:t>
        </w:r>
        <w:r w:rsidR="001D0989" w:rsidRPr="001D0989">
          <w:rPr>
            <w:rStyle w:val="Hyperlink"/>
          </w:rPr>
          <w:t>Làm việc với GET request</w:t>
        </w:r>
        <w:r w:rsidR="001D0989" w:rsidRPr="001D0989">
          <w:rPr>
            <w:webHidden/>
          </w:rPr>
          <w:tab/>
        </w:r>
        <w:r w:rsidR="001D0989" w:rsidRPr="001D0989">
          <w:rPr>
            <w:webHidden/>
          </w:rPr>
          <w:fldChar w:fldCharType="begin"/>
        </w:r>
        <w:r w:rsidR="001D0989" w:rsidRPr="001D0989">
          <w:rPr>
            <w:webHidden/>
          </w:rPr>
          <w:instrText xml:space="preserve"> PAGEREF _Toc187227490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4EB92517" w14:textId="10BC4BF1" w:rsidR="001D0989" w:rsidRDefault="00000000" w:rsidP="001D0989">
      <w:pPr>
        <w:pStyle w:val="TOC3"/>
        <w:spacing w:after="240"/>
        <w:rPr>
          <w:rFonts w:eastAsia="Times New Roman"/>
          <w:i w:val="0"/>
          <w:iCs w:val="0"/>
          <w:kern w:val="2"/>
        </w:rPr>
      </w:pPr>
      <w:hyperlink w:anchor="_Toc187227491" w:history="1">
        <w:r w:rsidR="001D0989" w:rsidRPr="001D0989">
          <w:rPr>
            <w:rStyle w:val="Hyperlink"/>
            <w:lang w:val="vi-VN"/>
          </w:rPr>
          <w:t xml:space="preserve">3.2.3 </w:t>
        </w:r>
        <w:r w:rsidR="001D0989" w:rsidRPr="001D0989">
          <w:rPr>
            <w:rStyle w:val="Hyperlink"/>
          </w:rPr>
          <w:t>Làm việc với POST request</w:t>
        </w:r>
        <w:r w:rsidR="001D0989" w:rsidRPr="001D0989">
          <w:rPr>
            <w:webHidden/>
          </w:rPr>
          <w:tab/>
        </w:r>
        <w:r w:rsidR="001D0989" w:rsidRPr="001D0989">
          <w:rPr>
            <w:webHidden/>
          </w:rPr>
          <w:fldChar w:fldCharType="begin"/>
        </w:r>
        <w:r w:rsidR="001D0989" w:rsidRPr="001D0989">
          <w:rPr>
            <w:webHidden/>
          </w:rPr>
          <w:instrText xml:space="preserve"> PAGEREF _Toc187227491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2FD0BADF" w14:textId="5AC5C305" w:rsidR="001D0989" w:rsidRDefault="00000000" w:rsidP="001D0989">
      <w:pPr>
        <w:pStyle w:val="TOC2"/>
        <w:rPr>
          <w:rFonts w:eastAsia="Times New Roman"/>
          <w:kern w:val="2"/>
          <w:lang w:val="en-US"/>
        </w:rPr>
      </w:pPr>
      <w:hyperlink w:anchor="_Toc187227492" w:history="1">
        <w:r w:rsidR="001D0989" w:rsidRPr="001D0989">
          <w:rPr>
            <w:rStyle w:val="Hyperlink"/>
          </w:rPr>
          <w:t>3.3 Giải pháp thu thập dữ liệu API bằng Python</w:t>
        </w:r>
        <w:r w:rsidR="001D0989" w:rsidRPr="001D0989">
          <w:rPr>
            <w:webHidden/>
          </w:rPr>
          <w:tab/>
        </w:r>
        <w:r w:rsidR="001D0989" w:rsidRPr="001D0989">
          <w:rPr>
            <w:webHidden/>
          </w:rPr>
          <w:fldChar w:fldCharType="begin"/>
        </w:r>
        <w:r w:rsidR="001D0989" w:rsidRPr="001D0989">
          <w:rPr>
            <w:webHidden/>
          </w:rPr>
          <w:instrText xml:space="preserve"> PAGEREF _Toc187227492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759DDCD8" w14:textId="37AAA776" w:rsidR="001D0989" w:rsidRDefault="00000000" w:rsidP="001D0989">
      <w:pPr>
        <w:pStyle w:val="TOC3"/>
        <w:spacing w:after="240"/>
        <w:rPr>
          <w:rFonts w:eastAsia="Times New Roman"/>
          <w:i w:val="0"/>
          <w:iCs w:val="0"/>
          <w:kern w:val="2"/>
        </w:rPr>
      </w:pPr>
      <w:hyperlink w:anchor="_Toc187227493" w:history="1">
        <w:r w:rsidR="001D0989" w:rsidRPr="001D0989">
          <w:rPr>
            <w:rStyle w:val="Hyperlink"/>
          </w:rPr>
          <w:t>3.3.1 Lấy đường dẫn API và kiểm tra</w:t>
        </w:r>
        <w:r w:rsidR="001D0989" w:rsidRPr="001D0989">
          <w:rPr>
            <w:webHidden/>
          </w:rPr>
          <w:tab/>
        </w:r>
        <w:r w:rsidR="001D0989" w:rsidRPr="001D0989">
          <w:rPr>
            <w:webHidden/>
          </w:rPr>
          <w:fldChar w:fldCharType="begin"/>
        </w:r>
        <w:r w:rsidR="001D0989" w:rsidRPr="001D0989">
          <w:rPr>
            <w:webHidden/>
          </w:rPr>
          <w:instrText xml:space="preserve"> PAGEREF _Toc187227493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442E3085" w14:textId="4894F9FA" w:rsidR="001D0989" w:rsidRDefault="00000000" w:rsidP="001D0989">
      <w:pPr>
        <w:pStyle w:val="TOC3"/>
        <w:tabs>
          <w:tab w:val="left" w:pos="1440"/>
        </w:tabs>
        <w:spacing w:after="240"/>
        <w:rPr>
          <w:rFonts w:eastAsia="Times New Roman"/>
          <w:i w:val="0"/>
          <w:iCs w:val="0"/>
          <w:kern w:val="2"/>
        </w:rPr>
      </w:pPr>
      <w:hyperlink w:anchor="_Toc187227494" w:history="1">
        <w:r w:rsidR="001D0989" w:rsidRPr="001D0989">
          <w:rPr>
            <w:rStyle w:val="Hyperlink"/>
            <w:lang w:val="vi-VN"/>
          </w:rPr>
          <w:t>3.3.2</w:t>
        </w:r>
        <w:r w:rsidR="001D0989">
          <w:rPr>
            <w:rFonts w:eastAsia="Times New Roman"/>
            <w:i w:val="0"/>
            <w:iCs w:val="0"/>
            <w:kern w:val="2"/>
            <w:lang w:val="vi-VN"/>
          </w:rPr>
          <w:t xml:space="preserve"> </w:t>
        </w:r>
        <w:r w:rsidR="001D0989" w:rsidRPr="001D0989">
          <w:rPr>
            <w:rStyle w:val="Hyperlink"/>
            <w:lang w:val="vi-VN"/>
          </w:rPr>
          <w:t>Sử dụng Python để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94 \h </w:instrText>
        </w:r>
        <w:r w:rsidR="001D0989" w:rsidRPr="001D0989">
          <w:rPr>
            <w:webHidden/>
          </w:rPr>
        </w:r>
        <w:r w:rsidR="001D0989" w:rsidRPr="001D0989">
          <w:rPr>
            <w:webHidden/>
          </w:rPr>
          <w:fldChar w:fldCharType="separate"/>
        </w:r>
        <w:r w:rsidR="00EC552B">
          <w:rPr>
            <w:webHidden/>
          </w:rPr>
          <w:t>34</w:t>
        </w:r>
        <w:r w:rsidR="001D0989" w:rsidRPr="001D0989">
          <w:rPr>
            <w:webHidden/>
          </w:rPr>
          <w:fldChar w:fldCharType="end"/>
        </w:r>
      </w:hyperlink>
    </w:p>
    <w:p w14:paraId="3B084771" w14:textId="35B1E3B4" w:rsidR="001D0989" w:rsidRDefault="00000000" w:rsidP="001D0989">
      <w:pPr>
        <w:pStyle w:val="TOC2"/>
        <w:tabs>
          <w:tab w:val="left" w:pos="720"/>
        </w:tabs>
        <w:rPr>
          <w:rFonts w:eastAsia="Times New Roman"/>
          <w:kern w:val="2"/>
          <w:lang w:val="en-US"/>
        </w:rPr>
      </w:pPr>
      <w:hyperlink w:anchor="_Toc187227495" w:history="1">
        <w:r w:rsidR="001D0989" w:rsidRPr="001D0989">
          <w:rPr>
            <w:rStyle w:val="Hyperlink"/>
          </w:rPr>
          <w:t>3.4</w:t>
        </w:r>
        <w:r w:rsidR="001D0989">
          <w:rPr>
            <w:rFonts w:eastAsia="Times New Roman"/>
            <w:kern w:val="2"/>
            <w:lang w:val="en-US"/>
          </w:rPr>
          <w:tab/>
        </w:r>
        <w:r w:rsidR="001D0989" w:rsidRPr="001D0989">
          <w:rPr>
            <w:rStyle w:val="Hyperlink"/>
          </w:rPr>
          <w:t>Giải pháp thu thập dữ liệu thông qua phần mềm quản lý đám mây</w:t>
        </w:r>
        <w:r w:rsidR="001D0989" w:rsidRPr="001D0989">
          <w:rPr>
            <w:webHidden/>
          </w:rPr>
          <w:tab/>
        </w:r>
        <w:r w:rsidR="001D0989" w:rsidRPr="001D0989">
          <w:rPr>
            <w:webHidden/>
          </w:rPr>
          <w:fldChar w:fldCharType="begin"/>
        </w:r>
        <w:r w:rsidR="001D0989" w:rsidRPr="001D0989">
          <w:rPr>
            <w:webHidden/>
          </w:rPr>
          <w:instrText xml:space="preserve"> PAGEREF _Toc187227495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7A98DD2" w14:textId="3A9A9CB2" w:rsidR="001D0989" w:rsidRDefault="00000000" w:rsidP="001D0989">
      <w:pPr>
        <w:pStyle w:val="TOC3"/>
        <w:spacing w:after="240"/>
        <w:rPr>
          <w:rFonts w:eastAsia="Times New Roman"/>
          <w:i w:val="0"/>
          <w:iCs w:val="0"/>
          <w:kern w:val="2"/>
        </w:rPr>
      </w:pPr>
      <w:hyperlink w:anchor="_Toc187227496" w:history="1">
        <w:r w:rsidR="001D0989" w:rsidRPr="001D0989">
          <w:rPr>
            <w:rStyle w:val="Hyperlink"/>
          </w:rPr>
          <w:t>3.4.1 Một số phần mềm quản lý đám mây hỗ trợ thu thập API</w:t>
        </w:r>
        <w:r w:rsidR="001D0989" w:rsidRPr="001D0989">
          <w:rPr>
            <w:webHidden/>
          </w:rPr>
          <w:tab/>
        </w:r>
        <w:r w:rsidR="001D0989" w:rsidRPr="001D0989">
          <w:rPr>
            <w:webHidden/>
          </w:rPr>
          <w:fldChar w:fldCharType="begin"/>
        </w:r>
        <w:r w:rsidR="001D0989" w:rsidRPr="001D0989">
          <w:rPr>
            <w:webHidden/>
          </w:rPr>
          <w:instrText xml:space="preserve"> PAGEREF _Toc187227496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EB28DFA" w14:textId="60A02B2D" w:rsidR="001D0989" w:rsidRDefault="00000000" w:rsidP="001D0989">
      <w:pPr>
        <w:pStyle w:val="TOC3"/>
        <w:tabs>
          <w:tab w:val="left" w:pos="1440"/>
        </w:tabs>
        <w:spacing w:after="240"/>
        <w:rPr>
          <w:rFonts w:eastAsia="Times New Roman"/>
          <w:i w:val="0"/>
          <w:iCs w:val="0"/>
          <w:kern w:val="2"/>
        </w:rPr>
      </w:pPr>
      <w:hyperlink w:anchor="_Toc187227497" w:history="1">
        <w:r w:rsidR="001D0989" w:rsidRPr="001D0989">
          <w:rPr>
            <w:rStyle w:val="Hyperlink"/>
          </w:rPr>
          <w:t>3.4.2</w:t>
        </w:r>
        <w:r w:rsidR="001D0989">
          <w:rPr>
            <w:rFonts w:eastAsia="Times New Roman"/>
            <w:i w:val="0"/>
            <w:iCs w:val="0"/>
            <w:kern w:val="2"/>
            <w:lang w:val="vi-VN"/>
          </w:rPr>
          <w:t xml:space="preserve"> </w:t>
        </w:r>
        <w:r w:rsidR="001D0989" w:rsidRPr="001D0989">
          <w:rPr>
            <w:rStyle w:val="Hyperlink"/>
          </w:rPr>
          <w:t>Quy trình thực hiện</w:t>
        </w:r>
        <w:r w:rsidR="001D0989" w:rsidRPr="001D0989">
          <w:rPr>
            <w:webHidden/>
          </w:rPr>
          <w:tab/>
        </w:r>
        <w:r w:rsidR="001D0989" w:rsidRPr="001D0989">
          <w:rPr>
            <w:webHidden/>
          </w:rPr>
          <w:fldChar w:fldCharType="begin"/>
        </w:r>
        <w:r w:rsidR="001D0989" w:rsidRPr="001D0989">
          <w:rPr>
            <w:webHidden/>
          </w:rPr>
          <w:instrText xml:space="preserve"> PAGEREF _Toc187227497 \h </w:instrText>
        </w:r>
        <w:r w:rsidR="001D0989" w:rsidRPr="001D0989">
          <w:rPr>
            <w:webHidden/>
          </w:rPr>
        </w:r>
        <w:r w:rsidR="001D0989" w:rsidRPr="001D0989">
          <w:rPr>
            <w:webHidden/>
          </w:rPr>
          <w:fldChar w:fldCharType="separate"/>
        </w:r>
        <w:r w:rsidR="00EC552B">
          <w:rPr>
            <w:webHidden/>
          </w:rPr>
          <w:t>38</w:t>
        </w:r>
        <w:r w:rsidR="001D0989" w:rsidRPr="001D0989">
          <w:rPr>
            <w:webHidden/>
          </w:rPr>
          <w:fldChar w:fldCharType="end"/>
        </w:r>
      </w:hyperlink>
    </w:p>
    <w:p w14:paraId="32FD7DBF" w14:textId="0CEF765A" w:rsidR="001D0989" w:rsidRDefault="00000000" w:rsidP="001D0989">
      <w:pPr>
        <w:pStyle w:val="TOC2"/>
        <w:tabs>
          <w:tab w:val="left" w:pos="720"/>
        </w:tabs>
        <w:rPr>
          <w:rFonts w:eastAsia="Times New Roman"/>
          <w:kern w:val="2"/>
          <w:lang w:val="en-US"/>
        </w:rPr>
      </w:pPr>
      <w:hyperlink w:anchor="_Toc187227498" w:history="1">
        <w:r w:rsidR="001D0989" w:rsidRPr="001D0989">
          <w:rPr>
            <w:rStyle w:val="Hyperlink"/>
          </w:rPr>
          <w:t>3.5</w:t>
        </w:r>
        <w:r w:rsidR="001D0989">
          <w:rPr>
            <w:rFonts w:eastAsia="Times New Roman"/>
            <w:kern w:val="2"/>
            <w:lang w:val="en-US"/>
          </w:rPr>
          <w:tab/>
        </w:r>
        <w:r w:rsidR="001D0989" w:rsidRPr="001D0989">
          <w:rPr>
            <w:rStyle w:val="Hyperlink"/>
          </w:rPr>
          <w:t>Giải pháp thu thập dữ liệu thông qua việc bán hàng</w:t>
        </w:r>
        <w:r w:rsidR="001D0989" w:rsidRPr="001D0989">
          <w:rPr>
            <w:webHidden/>
          </w:rPr>
          <w:tab/>
        </w:r>
        <w:r w:rsidR="001D0989" w:rsidRPr="001D0989">
          <w:rPr>
            <w:webHidden/>
          </w:rPr>
          <w:fldChar w:fldCharType="begin"/>
        </w:r>
        <w:r w:rsidR="001D0989" w:rsidRPr="001D0989">
          <w:rPr>
            <w:webHidden/>
          </w:rPr>
          <w:instrText xml:space="preserve"> PAGEREF _Toc187227498 \h </w:instrText>
        </w:r>
        <w:r w:rsidR="001D0989" w:rsidRPr="001D0989">
          <w:rPr>
            <w:webHidden/>
          </w:rPr>
        </w:r>
        <w:r w:rsidR="001D0989" w:rsidRPr="001D0989">
          <w:rPr>
            <w:webHidden/>
          </w:rPr>
          <w:fldChar w:fldCharType="separate"/>
        </w:r>
        <w:r w:rsidR="00EC552B">
          <w:rPr>
            <w:webHidden/>
          </w:rPr>
          <w:t>42</w:t>
        </w:r>
        <w:r w:rsidR="001D0989" w:rsidRPr="001D0989">
          <w:rPr>
            <w:webHidden/>
          </w:rPr>
          <w:fldChar w:fldCharType="end"/>
        </w:r>
      </w:hyperlink>
    </w:p>
    <w:p w14:paraId="41CDDEA1" w14:textId="55FD5B72" w:rsidR="001D0989" w:rsidRDefault="00000000" w:rsidP="001D0989">
      <w:pPr>
        <w:pStyle w:val="TOC2"/>
        <w:tabs>
          <w:tab w:val="left" w:pos="720"/>
        </w:tabs>
        <w:rPr>
          <w:rFonts w:eastAsia="Times New Roman"/>
          <w:kern w:val="2"/>
          <w:lang w:val="en-US"/>
        </w:rPr>
      </w:pPr>
      <w:hyperlink w:anchor="_Toc187227499" w:history="1">
        <w:r w:rsidR="001D0989" w:rsidRPr="001D0989">
          <w:rPr>
            <w:rStyle w:val="Hyperlink"/>
          </w:rPr>
          <w:t>3.6</w:t>
        </w:r>
        <w:r w:rsidR="001D0989">
          <w:rPr>
            <w:rFonts w:eastAsia="Times New Roman"/>
            <w:kern w:val="2"/>
            <w:lang w:val="en-US"/>
          </w:rPr>
          <w:tab/>
        </w:r>
        <w:r w:rsidR="001D0989" w:rsidRPr="001D0989">
          <w:rPr>
            <w:rStyle w:val="Hyperlink"/>
          </w:rPr>
          <w:t>Giải pháp thu thập dữ liệu thông qua việc hợp tác với các cửa hàng</w:t>
        </w:r>
        <w:r w:rsidR="001D0989" w:rsidRPr="001D0989">
          <w:rPr>
            <w:webHidden/>
          </w:rPr>
          <w:tab/>
        </w:r>
        <w:r w:rsidR="001D0989" w:rsidRPr="001D0989">
          <w:rPr>
            <w:webHidden/>
          </w:rPr>
          <w:fldChar w:fldCharType="begin"/>
        </w:r>
        <w:r w:rsidR="001D0989" w:rsidRPr="001D0989">
          <w:rPr>
            <w:webHidden/>
          </w:rPr>
          <w:instrText xml:space="preserve"> PAGEREF _Toc187227499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11E2A2F4" w14:textId="5B079B3C" w:rsidR="001D0989" w:rsidRDefault="00000000" w:rsidP="001D0989">
      <w:pPr>
        <w:pStyle w:val="TOC3"/>
        <w:spacing w:after="240"/>
        <w:rPr>
          <w:rFonts w:eastAsia="Times New Roman"/>
          <w:i w:val="0"/>
          <w:iCs w:val="0"/>
          <w:kern w:val="2"/>
        </w:rPr>
      </w:pPr>
      <w:hyperlink w:anchor="_Toc187227500" w:history="1">
        <w:r w:rsidR="001D0989" w:rsidRPr="001D0989">
          <w:rPr>
            <w:rStyle w:val="Hyperlink"/>
            <w:lang w:val="vi-VN"/>
          </w:rPr>
          <w:t>3.6.1 Đăng ký ứng dụng khách hàng</w:t>
        </w:r>
        <w:r w:rsidR="001D0989" w:rsidRPr="001D0989">
          <w:rPr>
            <w:webHidden/>
          </w:rPr>
          <w:tab/>
        </w:r>
        <w:r w:rsidR="001D0989" w:rsidRPr="001D0989">
          <w:rPr>
            <w:webHidden/>
          </w:rPr>
          <w:fldChar w:fldCharType="begin"/>
        </w:r>
        <w:r w:rsidR="001D0989" w:rsidRPr="001D0989">
          <w:rPr>
            <w:webHidden/>
          </w:rPr>
          <w:instrText xml:space="preserve"> PAGEREF _Toc187227500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3E9223A9" w14:textId="6AFE918A" w:rsidR="001D0989" w:rsidRDefault="00000000" w:rsidP="001D0989">
      <w:pPr>
        <w:pStyle w:val="TOC3"/>
        <w:spacing w:after="240"/>
        <w:rPr>
          <w:rFonts w:eastAsia="Times New Roman"/>
          <w:i w:val="0"/>
          <w:iCs w:val="0"/>
          <w:kern w:val="2"/>
        </w:rPr>
      </w:pPr>
      <w:hyperlink w:anchor="_Toc187227501" w:history="1">
        <w:r w:rsidR="001D0989" w:rsidRPr="001D0989">
          <w:rPr>
            <w:rStyle w:val="Hyperlink"/>
          </w:rPr>
          <w:t>3.6.2 Sử dụng Postman để nhận token</w:t>
        </w:r>
        <w:r w:rsidR="001D0989" w:rsidRPr="001D0989">
          <w:rPr>
            <w:webHidden/>
          </w:rPr>
          <w:tab/>
        </w:r>
        <w:r w:rsidR="001D0989" w:rsidRPr="001D0989">
          <w:rPr>
            <w:webHidden/>
          </w:rPr>
          <w:fldChar w:fldCharType="begin"/>
        </w:r>
        <w:r w:rsidR="001D0989" w:rsidRPr="001D0989">
          <w:rPr>
            <w:webHidden/>
          </w:rPr>
          <w:instrText xml:space="preserve"> PAGEREF _Toc187227501 \h </w:instrText>
        </w:r>
        <w:r w:rsidR="001D0989" w:rsidRPr="001D0989">
          <w:rPr>
            <w:webHidden/>
          </w:rPr>
        </w:r>
        <w:r w:rsidR="001D0989" w:rsidRPr="001D0989">
          <w:rPr>
            <w:webHidden/>
          </w:rPr>
          <w:fldChar w:fldCharType="separate"/>
        </w:r>
        <w:r w:rsidR="00EC552B">
          <w:rPr>
            <w:webHidden/>
          </w:rPr>
          <w:t>48</w:t>
        </w:r>
        <w:r w:rsidR="001D0989" w:rsidRPr="001D0989">
          <w:rPr>
            <w:webHidden/>
          </w:rPr>
          <w:fldChar w:fldCharType="end"/>
        </w:r>
      </w:hyperlink>
    </w:p>
    <w:p w14:paraId="076EED01" w14:textId="17420D90"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2" w:history="1">
        <w:r w:rsidR="001D0989" w:rsidRPr="001D0989">
          <w:rPr>
            <w:rStyle w:val="Hyperlink"/>
            <w:rFonts w:ascii="Times New Roman" w:hAnsi="Times New Roman" w:cs="Times New Roman"/>
            <w:sz w:val="26"/>
            <w:szCs w:val="26"/>
          </w:rPr>
          <w:t>CHƯƠNG 4: KẾT QUẢ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5</w:t>
        </w:r>
        <w:r w:rsidR="001D0989" w:rsidRPr="001D0989">
          <w:rPr>
            <w:rFonts w:ascii="Times New Roman" w:hAnsi="Times New Roman" w:cs="Times New Roman"/>
            <w:webHidden/>
            <w:sz w:val="26"/>
            <w:szCs w:val="26"/>
          </w:rPr>
          <w:fldChar w:fldCharType="end"/>
        </w:r>
      </w:hyperlink>
    </w:p>
    <w:p w14:paraId="4586F456" w14:textId="474D6F2A"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3" w:history="1">
        <w:r w:rsidR="001D0989" w:rsidRPr="001D0989">
          <w:rPr>
            <w:rStyle w:val="Hyperlink"/>
            <w:rFonts w:ascii="Times New Roman" w:hAnsi="Times New Roman" w:cs="Times New Roman"/>
            <w:sz w:val="26"/>
            <w:szCs w:val="26"/>
          </w:rPr>
          <w:t>CHƯƠNG 5: KẾT LUẬN VÀ HƯỚNG PHÁT TRIỂ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9</w:t>
        </w:r>
        <w:r w:rsidR="001D0989" w:rsidRPr="001D0989">
          <w:rPr>
            <w:rFonts w:ascii="Times New Roman" w:hAnsi="Times New Roman" w:cs="Times New Roman"/>
            <w:webHidden/>
            <w:sz w:val="26"/>
            <w:szCs w:val="26"/>
          </w:rPr>
          <w:fldChar w:fldCharType="end"/>
        </w:r>
      </w:hyperlink>
    </w:p>
    <w:p w14:paraId="79C42F54" w14:textId="1CB335DB" w:rsidR="008C052F" w:rsidRDefault="008C052F" w:rsidP="001D0989">
      <w:pPr>
        <w:spacing w:after="240" w:line="360" w:lineRule="auto"/>
      </w:pPr>
      <w:r w:rsidRPr="001D0989">
        <w:rPr>
          <w:b/>
          <w:bCs/>
          <w:noProof/>
          <w:sz w:val="26"/>
          <w:szCs w:val="26"/>
        </w:rPr>
        <w:fldChar w:fldCharType="end"/>
      </w:r>
    </w:p>
    <w:p w14:paraId="6801D3CC" w14:textId="7097E0EB" w:rsidR="00CD7198" w:rsidRDefault="00AB1C76" w:rsidP="006B5436">
      <w:pPr>
        <w:pStyle w:val="Heading1"/>
        <w:keepNext w:val="0"/>
        <w:pageBreakBefore/>
        <w:numPr>
          <w:ilvl w:val="0"/>
          <w:numId w:val="0"/>
        </w:numPr>
        <w:spacing w:line="360" w:lineRule="auto"/>
        <w:ind w:left="431"/>
        <w:rPr>
          <w:sz w:val="32"/>
          <w:szCs w:val="32"/>
          <w:lang w:val="vi-VN"/>
        </w:rPr>
      </w:pPr>
      <w:r w:rsidRPr="000B1FD3">
        <w:rPr>
          <w:bCs/>
          <w:noProof/>
          <w:sz w:val="26"/>
          <w:szCs w:val="26"/>
        </w:rPr>
        <w:lastRenderedPageBreak/>
        <w:fldChar w:fldCharType="end"/>
      </w:r>
      <w:bookmarkStart w:id="116" w:name="_Toc186412412"/>
      <w:bookmarkStart w:id="117" w:name="_Toc186412471"/>
      <w:bookmarkStart w:id="118" w:name="_Toc187070522"/>
      <w:bookmarkStart w:id="119" w:name="_Toc187071066"/>
      <w:bookmarkStart w:id="120" w:name="_Toc187072604"/>
      <w:bookmarkStart w:id="121" w:name="_Toc187072704"/>
      <w:bookmarkStart w:id="122" w:name="_Toc187226650"/>
      <w:bookmarkStart w:id="123" w:name="_Toc187227146"/>
      <w:bookmarkStart w:id="124" w:name="_Toc187227460"/>
      <w:r w:rsidR="0000026C" w:rsidRPr="000B1FD3">
        <w:rPr>
          <w:sz w:val="32"/>
          <w:szCs w:val="32"/>
        </w:rPr>
        <w:t>DANH MỤC HÌNH ẢNH</w:t>
      </w:r>
      <w:bookmarkEnd w:id="115"/>
      <w:bookmarkEnd w:id="116"/>
      <w:bookmarkEnd w:id="117"/>
      <w:bookmarkEnd w:id="118"/>
      <w:bookmarkEnd w:id="119"/>
      <w:bookmarkEnd w:id="120"/>
      <w:bookmarkEnd w:id="121"/>
      <w:bookmarkEnd w:id="122"/>
      <w:bookmarkEnd w:id="123"/>
      <w:bookmarkEnd w:id="124"/>
    </w:p>
    <w:p w14:paraId="508D0EA3" w14:textId="77777777" w:rsidR="00964ECC" w:rsidRPr="00964ECC" w:rsidRDefault="00964ECC" w:rsidP="00964ECC">
      <w:pPr>
        <w:rPr>
          <w:lang w:val="vi-VN" w:eastAsia="x-none"/>
        </w:rPr>
      </w:pPr>
    </w:p>
    <w:p w14:paraId="7A9FE225" w14:textId="1089D19C" w:rsidR="00964ECC" w:rsidRDefault="002C7433" w:rsidP="00964ECC">
      <w:pPr>
        <w:pStyle w:val="TableofFigures"/>
        <w:tabs>
          <w:tab w:val="right" w:leader="dot" w:pos="8778"/>
        </w:tabs>
        <w:spacing w:line="360" w:lineRule="auto"/>
        <w:rPr>
          <w:noProof/>
          <w:kern w:val="2"/>
          <w:sz w:val="26"/>
          <w:szCs w:val="26"/>
        </w:rPr>
      </w:pPr>
      <w:r w:rsidRPr="00964ECC">
        <w:rPr>
          <w:b/>
          <w:bCs/>
          <w:sz w:val="26"/>
          <w:szCs w:val="26"/>
          <w:lang w:val="vi-VN"/>
        </w:rPr>
        <w:fldChar w:fldCharType="begin"/>
      </w:r>
      <w:r w:rsidRPr="00964ECC">
        <w:rPr>
          <w:b/>
          <w:bCs/>
          <w:sz w:val="26"/>
          <w:szCs w:val="26"/>
          <w:lang w:val="vi-VN"/>
        </w:rPr>
        <w:instrText xml:space="preserve"> TOC \h \z \c "Hình" </w:instrText>
      </w:r>
      <w:r w:rsidRPr="00964ECC">
        <w:rPr>
          <w:b/>
          <w:bCs/>
          <w:sz w:val="26"/>
          <w:szCs w:val="26"/>
          <w:lang w:val="vi-VN"/>
        </w:rPr>
        <w:fldChar w:fldCharType="separate"/>
      </w:r>
      <w:hyperlink w:anchor="_Toc187226928" w:history="1">
        <w:r w:rsidR="00964ECC" w:rsidRPr="00964ECC">
          <w:rPr>
            <w:rStyle w:val="Hyperlink"/>
            <w:noProof/>
            <w:sz w:val="26"/>
            <w:szCs w:val="26"/>
          </w:rPr>
          <w:t>Hình 1</w:t>
        </w:r>
        <w:r w:rsidR="00964ECC" w:rsidRPr="00964ECC">
          <w:rPr>
            <w:rStyle w:val="Hyperlink"/>
            <w:noProof/>
            <w:sz w:val="26"/>
            <w:szCs w:val="26"/>
            <w:lang w:val="vi-VN"/>
          </w:rPr>
          <w:t xml:space="preserve"> Cách thức hoạt động của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5</w:t>
        </w:r>
        <w:r w:rsidR="00964ECC" w:rsidRPr="00964ECC">
          <w:rPr>
            <w:noProof/>
            <w:webHidden/>
            <w:sz w:val="26"/>
            <w:szCs w:val="26"/>
          </w:rPr>
          <w:fldChar w:fldCharType="end"/>
        </w:r>
      </w:hyperlink>
    </w:p>
    <w:p w14:paraId="62B39DC6" w14:textId="7F1D6427" w:rsidR="00964ECC" w:rsidRDefault="00000000" w:rsidP="00964ECC">
      <w:pPr>
        <w:pStyle w:val="TableofFigures"/>
        <w:tabs>
          <w:tab w:val="right" w:leader="dot" w:pos="8778"/>
        </w:tabs>
        <w:spacing w:line="360" w:lineRule="auto"/>
        <w:rPr>
          <w:noProof/>
          <w:kern w:val="2"/>
          <w:sz w:val="26"/>
          <w:szCs w:val="26"/>
        </w:rPr>
      </w:pPr>
      <w:hyperlink w:anchor="_Toc187226929" w:history="1">
        <w:r w:rsidR="00964ECC" w:rsidRPr="00964ECC">
          <w:rPr>
            <w:rStyle w:val="Hyperlink"/>
            <w:noProof/>
            <w:sz w:val="26"/>
            <w:szCs w:val="26"/>
          </w:rPr>
          <w:t>Hình 2</w:t>
        </w:r>
        <w:r w:rsidR="00964ECC" w:rsidRPr="00964ECC">
          <w:rPr>
            <w:rStyle w:val="Hyperlink"/>
            <w:noProof/>
            <w:sz w:val="26"/>
            <w:szCs w:val="26"/>
            <w:lang w:val="vi-VN"/>
          </w:rPr>
          <w:t xml:space="preserve"> Cổng API (API Gatewa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6</w:t>
        </w:r>
        <w:r w:rsidR="00964ECC" w:rsidRPr="00964ECC">
          <w:rPr>
            <w:noProof/>
            <w:webHidden/>
            <w:sz w:val="26"/>
            <w:szCs w:val="26"/>
          </w:rPr>
          <w:fldChar w:fldCharType="end"/>
        </w:r>
      </w:hyperlink>
    </w:p>
    <w:p w14:paraId="1FB8AA58" w14:textId="56D48DBF" w:rsidR="00964ECC" w:rsidRDefault="00000000" w:rsidP="00964ECC">
      <w:pPr>
        <w:pStyle w:val="TableofFigures"/>
        <w:tabs>
          <w:tab w:val="right" w:leader="dot" w:pos="8778"/>
        </w:tabs>
        <w:spacing w:line="360" w:lineRule="auto"/>
        <w:rPr>
          <w:noProof/>
          <w:kern w:val="2"/>
          <w:sz w:val="26"/>
          <w:szCs w:val="26"/>
        </w:rPr>
      </w:pPr>
      <w:hyperlink w:anchor="_Toc187226930" w:history="1">
        <w:r w:rsidR="00964ECC" w:rsidRPr="00964ECC">
          <w:rPr>
            <w:rStyle w:val="Hyperlink"/>
            <w:noProof/>
            <w:sz w:val="26"/>
            <w:szCs w:val="26"/>
          </w:rPr>
          <w:t>Hình 3</w:t>
        </w:r>
        <w:r w:rsidR="00964ECC" w:rsidRPr="00964ECC">
          <w:rPr>
            <w:rStyle w:val="Hyperlink"/>
            <w:noProof/>
            <w:sz w:val="26"/>
            <w:szCs w:val="26"/>
            <w:lang w:val="vi-VN"/>
          </w:rPr>
          <w:t xml:space="preserve"> Định dạng JS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0A6BBDA6" w14:textId="702329B1" w:rsidR="00964ECC" w:rsidRDefault="00000000" w:rsidP="00964ECC">
      <w:pPr>
        <w:pStyle w:val="TableofFigures"/>
        <w:tabs>
          <w:tab w:val="right" w:leader="dot" w:pos="8778"/>
        </w:tabs>
        <w:spacing w:line="360" w:lineRule="auto"/>
        <w:rPr>
          <w:noProof/>
          <w:kern w:val="2"/>
          <w:sz w:val="26"/>
          <w:szCs w:val="26"/>
        </w:rPr>
      </w:pPr>
      <w:hyperlink w:anchor="_Toc187226931" w:history="1">
        <w:r w:rsidR="00964ECC" w:rsidRPr="00964ECC">
          <w:rPr>
            <w:rStyle w:val="Hyperlink"/>
            <w:noProof/>
            <w:sz w:val="26"/>
            <w:szCs w:val="26"/>
          </w:rPr>
          <w:t>Hình 4</w:t>
        </w:r>
        <w:r w:rsidR="00964ECC" w:rsidRPr="00964ECC">
          <w:rPr>
            <w:rStyle w:val="Hyperlink"/>
            <w:noProof/>
            <w:sz w:val="26"/>
            <w:szCs w:val="26"/>
            <w:lang w:val="vi-VN"/>
          </w:rPr>
          <w:t xml:space="preserve"> Định dạng CSV</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62574E50" w14:textId="6D8AEDAE" w:rsidR="00964ECC" w:rsidRDefault="00000000" w:rsidP="00964ECC">
      <w:pPr>
        <w:pStyle w:val="TableofFigures"/>
        <w:tabs>
          <w:tab w:val="right" w:leader="dot" w:pos="8778"/>
        </w:tabs>
        <w:spacing w:line="360" w:lineRule="auto"/>
        <w:rPr>
          <w:noProof/>
          <w:kern w:val="2"/>
          <w:sz w:val="26"/>
          <w:szCs w:val="26"/>
        </w:rPr>
      </w:pPr>
      <w:hyperlink w:anchor="_Toc187226932" w:history="1">
        <w:r w:rsidR="00964ECC" w:rsidRPr="00964ECC">
          <w:rPr>
            <w:rStyle w:val="Hyperlink"/>
            <w:noProof/>
            <w:sz w:val="26"/>
            <w:szCs w:val="26"/>
          </w:rPr>
          <w:t>Hình 5</w:t>
        </w:r>
        <w:r w:rsidR="00964ECC" w:rsidRPr="00964ECC">
          <w:rPr>
            <w:rStyle w:val="Hyperlink"/>
            <w:noProof/>
            <w:sz w:val="26"/>
            <w:szCs w:val="26"/>
            <w:lang w:val="vi-VN"/>
          </w:rPr>
          <w:t xml:space="preserve"> Định dạng XM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4A643811" w14:textId="29C6607F" w:rsidR="00964ECC" w:rsidRDefault="00000000" w:rsidP="00964ECC">
      <w:pPr>
        <w:pStyle w:val="TableofFigures"/>
        <w:tabs>
          <w:tab w:val="right" w:leader="dot" w:pos="8778"/>
        </w:tabs>
        <w:spacing w:line="360" w:lineRule="auto"/>
        <w:rPr>
          <w:noProof/>
          <w:kern w:val="2"/>
          <w:sz w:val="26"/>
          <w:szCs w:val="26"/>
        </w:rPr>
      </w:pPr>
      <w:hyperlink w:anchor="_Toc187226933" w:history="1">
        <w:r w:rsidR="00964ECC" w:rsidRPr="00964ECC">
          <w:rPr>
            <w:rStyle w:val="Hyperlink"/>
            <w:noProof/>
            <w:sz w:val="26"/>
            <w:szCs w:val="26"/>
          </w:rPr>
          <w:t>Hình 6</w:t>
        </w:r>
        <w:r w:rsidR="00964ECC" w:rsidRPr="00964ECC">
          <w:rPr>
            <w:rStyle w:val="Hyperlink"/>
            <w:noProof/>
            <w:sz w:val="26"/>
            <w:szCs w:val="26"/>
            <w:lang w:val="vi-VN"/>
          </w:rPr>
          <w:t xml:space="preserve"> Ngôn ngữ lập trình JavaScrip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01C7B853" w14:textId="1189941C" w:rsidR="00964ECC" w:rsidRDefault="00000000" w:rsidP="00964ECC">
      <w:pPr>
        <w:pStyle w:val="TableofFigures"/>
        <w:tabs>
          <w:tab w:val="right" w:leader="dot" w:pos="8778"/>
        </w:tabs>
        <w:spacing w:line="360" w:lineRule="auto"/>
        <w:rPr>
          <w:noProof/>
          <w:kern w:val="2"/>
          <w:sz w:val="26"/>
          <w:szCs w:val="26"/>
        </w:rPr>
      </w:pPr>
      <w:hyperlink w:anchor="_Toc187226934" w:history="1">
        <w:r w:rsidR="00964ECC" w:rsidRPr="00964ECC">
          <w:rPr>
            <w:rStyle w:val="Hyperlink"/>
            <w:noProof/>
            <w:sz w:val="26"/>
            <w:szCs w:val="26"/>
          </w:rPr>
          <w:t>Hình 7</w:t>
        </w:r>
        <w:r w:rsidR="00964ECC" w:rsidRPr="00964ECC">
          <w:rPr>
            <w:rStyle w:val="Hyperlink"/>
            <w:noProof/>
            <w:sz w:val="26"/>
            <w:szCs w:val="26"/>
            <w:lang w:val="vi-VN"/>
          </w:rPr>
          <w:t xml:space="preserve"> Ngôn ngữ lập trình Pyth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65F6FAF4" w14:textId="364AEE92" w:rsidR="00964ECC" w:rsidRDefault="00000000" w:rsidP="00964ECC">
      <w:pPr>
        <w:pStyle w:val="TableofFigures"/>
        <w:tabs>
          <w:tab w:val="right" w:leader="dot" w:pos="8778"/>
        </w:tabs>
        <w:spacing w:line="360" w:lineRule="auto"/>
        <w:rPr>
          <w:noProof/>
          <w:kern w:val="2"/>
          <w:sz w:val="26"/>
          <w:szCs w:val="26"/>
        </w:rPr>
      </w:pPr>
      <w:hyperlink w:anchor="_Toc187226935" w:history="1">
        <w:r w:rsidR="00964ECC" w:rsidRPr="00964ECC">
          <w:rPr>
            <w:rStyle w:val="Hyperlink"/>
            <w:noProof/>
            <w:sz w:val="26"/>
            <w:szCs w:val="26"/>
          </w:rPr>
          <w:t>Hình 8</w:t>
        </w:r>
        <w:r w:rsidR="00964ECC" w:rsidRPr="00964ECC">
          <w:rPr>
            <w:rStyle w:val="Hyperlink"/>
            <w:noProof/>
            <w:sz w:val="26"/>
            <w:szCs w:val="26"/>
            <w:lang w:val="vi-VN"/>
          </w:rPr>
          <w:t xml:space="preserve"> Công cụ kiểm thử Tricentis Tosc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4F064253" w14:textId="22FB9906" w:rsidR="00964ECC" w:rsidRDefault="00000000" w:rsidP="00964ECC">
      <w:pPr>
        <w:pStyle w:val="TableofFigures"/>
        <w:tabs>
          <w:tab w:val="right" w:leader="dot" w:pos="8778"/>
        </w:tabs>
        <w:spacing w:line="360" w:lineRule="auto"/>
        <w:rPr>
          <w:noProof/>
          <w:kern w:val="2"/>
          <w:sz w:val="26"/>
          <w:szCs w:val="26"/>
        </w:rPr>
      </w:pPr>
      <w:hyperlink w:anchor="_Toc187226936" w:history="1">
        <w:r w:rsidR="00964ECC" w:rsidRPr="00964ECC">
          <w:rPr>
            <w:rStyle w:val="Hyperlink"/>
            <w:noProof/>
            <w:sz w:val="26"/>
            <w:szCs w:val="26"/>
          </w:rPr>
          <w:t>Hình 9</w:t>
        </w:r>
        <w:r w:rsidR="00964ECC" w:rsidRPr="00964ECC">
          <w:rPr>
            <w:rStyle w:val="Hyperlink"/>
            <w:noProof/>
            <w:sz w:val="26"/>
            <w:szCs w:val="26"/>
            <w:lang w:val="vi-VN"/>
          </w:rPr>
          <w:t xml:space="preserve"> Công cụ kiểm thử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3E2B5945" w14:textId="5623C879" w:rsidR="00964ECC" w:rsidRDefault="00000000" w:rsidP="00964ECC">
      <w:pPr>
        <w:pStyle w:val="TableofFigures"/>
        <w:tabs>
          <w:tab w:val="right" w:leader="dot" w:pos="8778"/>
        </w:tabs>
        <w:spacing w:line="360" w:lineRule="auto"/>
        <w:rPr>
          <w:noProof/>
          <w:kern w:val="2"/>
          <w:sz w:val="26"/>
          <w:szCs w:val="26"/>
        </w:rPr>
      </w:pPr>
      <w:hyperlink w:anchor="_Toc187226937" w:history="1">
        <w:r w:rsidR="00964ECC" w:rsidRPr="00964ECC">
          <w:rPr>
            <w:rStyle w:val="Hyperlink"/>
            <w:noProof/>
            <w:sz w:val="26"/>
            <w:szCs w:val="26"/>
          </w:rPr>
          <w:t>Hình 10</w:t>
        </w:r>
        <w:r w:rsidR="00964ECC" w:rsidRPr="00964ECC">
          <w:rPr>
            <w:rStyle w:val="Hyperlink"/>
            <w:noProof/>
            <w:sz w:val="26"/>
            <w:szCs w:val="26"/>
            <w:lang w:val="vi-VN"/>
          </w:rPr>
          <w:t xml:space="preserve"> Công cụ thu thập dữ liệu cUR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200C9438" w14:textId="54DE8A3A" w:rsidR="00964ECC" w:rsidRDefault="00000000" w:rsidP="00964ECC">
      <w:pPr>
        <w:pStyle w:val="TableofFigures"/>
        <w:tabs>
          <w:tab w:val="right" w:leader="dot" w:pos="8778"/>
        </w:tabs>
        <w:spacing w:line="360" w:lineRule="auto"/>
        <w:rPr>
          <w:noProof/>
          <w:kern w:val="2"/>
          <w:sz w:val="26"/>
          <w:szCs w:val="26"/>
        </w:rPr>
      </w:pPr>
      <w:hyperlink w:anchor="_Toc187226938" w:history="1">
        <w:r w:rsidR="00964ECC" w:rsidRPr="00964ECC">
          <w:rPr>
            <w:rStyle w:val="Hyperlink"/>
            <w:noProof/>
            <w:sz w:val="26"/>
            <w:szCs w:val="26"/>
          </w:rPr>
          <w:t>Hình 11</w:t>
        </w:r>
        <w:r w:rsidR="00964ECC" w:rsidRPr="00964ECC">
          <w:rPr>
            <w:rStyle w:val="Hyperlink"/>
            <w:noProof/>
            <w:sz w:val="26"/>
            <w:szCs w:val="26"/>
            <w:lang w:val="vi-VN"/>
          </w:rPr>
          <w:t xml:space="preserve"> Công cụ thu thập dữ liệu Visual Studio</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1D9EEE41" w14:textId="0A79E88B" w:rsidR="00964ECC" w:rsidRDefault="00000000" w:rsidP="00964ECC">
      <w:pPr>
        <w:pStyle w:val="TableofFigures"/>
        <w:tabs>
          <w:tab w:val="right" w:leader="dot" w:pos="8778"/>
        </w:tabs>
        <w:spacing w:line="360" w:lineRule="auto"/>
        <w:rPr>
          <w:noProof/>
          <w:kern w:val="2"/>
          <w:sz w:val="26"/>
          <w:szCs w:val="26"/>
        </w:rPr>
      </w:pPr>
      <w:hyperlink w:anchor="_Toc187226939" w:history="1">
        <w:r w:rsidR="00964ECC" w:rsidRPr="00964ECC">
          <w:rPr>
            <w:rStyle w:val="Hyperlink"/>
            <w:noProof/>
            <w:sz w:val="26"/>
            <w:szCs w:val="26"/>
          </w:rPr>
          <w:t>Hình 12</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526F925" w14:textId="41BCDCE3" w:rsidR="00964ECC" w:rsidRDefault="00000000" w:rsidP="00964ECC">
      <w:pPr>
        <w:pStyle w:val="TableofFigures"/>
        <w:tabs>
          <w:tab w:val="right" w:leader="dot" w:pos="8778"/>
        </w:tabs>
        <w:spacing w:line="360" w:lineRule="auto"/>
        <w:rPr>
          <w:noProof/>
          <w:kern w:val="2"/>
          <w:sz w:val="26"/>
          <w:szCs w:val="26"/>
        </w:rPr>
      </w:pPr>
      <w:hyperlink w:anchor="_Toc187226940" w:history="1">
        <w:r w:rsidR="00964ECC" w:rsidRPr="00964ECC">
          <w:rPr>
            <w:rStyle w:val="Hyperlink"/>
            <w:noProof/>
            <w:sz w:val="26"/>
            <w:szCs w:val="26"/>
          </w:rPr>
          <w:t>Hình 13</w:t>
        </w:r>
        <w:r w:rsidR="00964ECC" w:rsidRPr="00964ECC">
          <w:rPr>
            <w:rStyle w:val="Hyperlink"/>
            <w:noProof/>
            <w:sz w:val="26"/>
            <w:szCs w:val="26"/>
            <w:lang w:val="vi-VN"/>
          </w:rPr>
          <w:t xml:space="preserve"> Nền tảng TMĐT Amaz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330EFDB" w14:textId="22461E4D" w:rsidR="00964ECC" w:rsidRDefault="00000000" w:rsidP="00964ECC">
      <w:pPr>
        <w:pStyle w:val="TableofFigures"/>
        <w:tabs>
          <w:tab w:val="right" w:leader="dot" w:pos="8778"/>
        </w:tabs>
        <w:spacing w:line="360" w:lineRule="auto"/>
        <w:rPr>
          <w:noProof/>
          <w:kern w:val="2"/>
          <w:sz w:val="26"/>
          <w:szCs w:val="26"/>
        </w:rPr>
      </w:pPr>
      <w:hyperlink w:anchor="_Toc187226941" w:history="1">
        <w:r w:rsidR="00964ECC" w:rsidRPr="00964ECC">
          <w:rPr>
            <w:rStyle w:val="Hyperlink"/>
            <w:noProof/>
            <w:sz w:val="26"/>
            <w:szCs w:val="26"/>
          </w:rPr>
          <w:t>Hình 14</w:t>
        </w:r>
        <w:r w:rsidR="00964ECC" w:rsidRPr="00964ECC">
          <w:rPr>
            <w:rStyle w:val="Hyperlink"/>
            <w:noProof/>
            <w:sz w:val="26"/>
            <w:szCs w:val="26"/>
            <w:lang w:val="vi-VN"/>
          </w:rPr>
          <w:t xml:space="preserve"> Các thành phần trong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6</w:t>
        </w:r>
        <w:r w:rsidR="00964ECC" w:rsidRPr="00964ECC">
          <w:rPr>
            <w:noProof/>
            <w:webHidden/>
            <w:sz w:val="26"/>
            <w:szCs w:val="26"/>
          </w:rPr>
          <w:fldChar w:fldCharType="end"/>
        </w:r>
      </w:hyperlink>
    </w:p>
    <w:p w14:paraId="376EA8A8" w14:textId="2060A893" w:rsidR="00964ECC" w:rsidRDefault="00000000" w:rsidP="00964ECC">
      <w:pPr>
        <w:pStyle w:val="TableofFigures"/>
        <w:tabs>
          <w:tab w:val="right" w:leader="dot" w:pos="8778"/>
        </w:tabs>
        <w:spacing w:line="360" w:lineRule="auto"/>
        <w:rPr>
          <w:noProof/>
          <w:kern w:val="2"/>
          <w:sz w:val="26"/>
          <w:szCs w:val="26"/>
        </w:rPr>
      </w:pPr>
      <w:hyperlink w:anchor="_Toc187226942" w:history="1">
        <w:r w:rsidR="00964ECC" w:rsidRPr="00964ECC">
          <w:rPr>
            <w:rStyle w:val="Hyperlink"/>
            <w:noProof/>
            <w:sz w:val="26"/>
            <w:szCs w:val="26"/>
          </w:rPr>
          <w:t>Hình 15</w:t>
        </w:r>
        <w:r w:rsidR="00964ECC" w:rsidRPr="00964ECC">
          <w:rPr>
            <w:rStyle w:val="Hyperlink"/>
            <w:noProof/>
            <w:sz w:val="26"/>
            <w:szCs w:val="26"/>
            <w:lang w:val="vi-VN"/>
          </w:rPr>
          <w:t xml:space="preserve"> GET reques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8</w:t>
        </w:r>
        <w:r w:rsidR="00964ECC" w:rsidRPr="00964ECC">
          <w:rPr>
            <w:noProof/>
            <w:webHidden/>
            <w:sz w:val="26"/>
            <w:szCs w:val="26"/>
          </w:rPr>
          <w:fldChar w:fldCharType="end"/>
        </w:r>
      </w:hyperlink>
    </w:p>
    <w:p w14:paraId="2B4917DD" w14:textId="3FC9B299" w:rsidR="00964ECC" w:rsidRDefault="00000000" w:rsidP="00964ECC">
      <w:pPr>
        <w:pStyle w:val="TableofFigures"/>
        <w:tabs>
          <w:tab w:val="right" w:leader="dot" w:pos="8778"/>
        </w:tabs>
        <w:spacing w:line="360" w:lineRule="auto"/>
        <w:rPr>
          <w:noProof/>
          <w:kern w:val="2"/>
          <w:sz w:val="26"/>
          <w:szCs w:val="26"/>
        </w:rPr>
      </w:pPr>
      <w:hyperlink w:anchor="_Toc187226943" w:history="1">
        <w:r w:rsidR="00964ECC" w:rsidRPr="00964ECC">
          <w:rPr>
            <w:rStyle w:val="Hyperlink"/>
            <w:noProof/>
            <w:sz w:val="26"/>
            <w:szCs w:val="26"/>
          </w:rPr>
          <w:t>Hình 16</w:t>
        </w:r>
        <w:r w:rsidR="00964ECC" w:rsidRPr="00964ECC">
          <w:rPr>
            <w:rStyle w:val="Hyperlink"/>
            <w:noProof/>
            <w:sz w:val="26"/>
            <w:szCs w:val="26"/>
            <w:lang w:val="vi-VN"/>
          </w:rPr>
          <w:t xml:space="preserve"> Tạo request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2E25432A" w14:textId="128F8C5B" w:rsidR="00964ECC" w:rsidRDefault="00000000" w:rsidP="00964ECC">
      <w:pPr>
        <w:pStyle w:val="TableofFigures"/>
        <w:tabs>
          <w:tab w:val="right" w:leader="dot" w:pos="8778"/>
        </w:tabs>
        <w:spacing w:line="360" w:lineRule="auto"/>
        <w:rPr>
          <w:noProof/>
          <w:kern w:val="2"/>
          <w:sz w:val="26"/>
          <w:szCs w:val="26"/>
        </w:rPr>
      </w:pPr>
      <w:hyperlink w:anchor="_Toc187226944" w:history="1">
        <w:r w:rsidR="00964ECC" w:rsidRPr="00964ECC">
          <w:rPr>
            <w:rStyle w:val="Hyperlink"/>
            <w:noProof/>
            <w:sz w:val="26"/>
            <w:szCs w:val="26"/>
          </w:rPr>
          <w:t>Hình 17</w:t>
        </w:r>
        <w:r w:rsidR="00964ECC" w:rsidRPr="00964ECC">
          <w:rPr>
            <w:rStyle w:val="Hyperlink"/>
            <w:noProof/>
            <w:sz w:val="26"/>
            <w:szCs w:val="26"/>
            <w:lang w:val="vi-VN"/>
          </w:rPr>
          <w:t xml:space="preserve"> Tab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668E7FD7" w14:textId="618C9524" w:rsidR="00964ECC" w:rsidRDefault="00000000" w:rsidP="00964ECC">
      <w:pPr>
        <w:pStyle w:val="TableofFigures"/>
        <w:tabs>
          <w:tab w:val="right" w:leader="dot" w:pos="8778"/>
        </w:tabs>
        <w:spacing w:line="360" w:lineRule="auto"/>
        <w:rPr>
          <w:noProof/>
          <w:kern w:val="2"/>
          <w:sz w:val="26"/>
          <w:szCs w:val="26"/>
        </w:rPr>
      </w:pPr>
      <w:hyperlink w:anchor="_Toc187226945" w:history="1">
        <w:r w:rsidR="00964ECC" w:rsidRPr="00964ECC">
          <w:rPr>
            <w:rStyle w:val="Hyperlink"/>
            <w:noProof/>
            <w:sz w:val="26"/>
            <w:szCs w:val="26"/>
          </w:rPr>
          <w:t>Hình 18</w:t>
        </w:r>
        <w:r w:rsidR="00964ECC" w:rsidRPr="00964ECC">
          <w:rPr>
            <w:rStyle w:val="Hyperlink"/>
            <w:noProof/>
            <w:sz w:val="26"/>
            <w:szCs w:val="26"/>
            <w:lang w:val="vi-VN"/>
          </w:rPr>
          <w:t xml:space="preserve"> Trong bod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03CB564B" w14:textId="357468DE" w:rsidR="00964ECC" w:rsidRDefault="00000000" w:rsidP="00964ECC">
      <w:pPr>
        <w:pStyle w:val="TableofFigures"/>
        <w:tabs>
          <w:tab w:val="right" w:leader="dot" w:pos="8778"/>
        </w:tabs>
        <w:spacing w:line="360" w:lineRule="auto"/>
        <w:rPr>
          <w:noProof/>
          <w:kern w:val="2"/>
          <w:sz w:val="26"/>
          <w:szCs w:val="26"/>
        </w:rPr>
      </w:pPr>
      <w:hyperlink w:anchor="_Toc187226946" w:history="1">
        <w:r w:rsidR="00964ECC" w:rsidRPr="00964ECC">
          <w:rPr>
            <w:rStyle w:val="Hyperlink"/>
            <w:noProof/>
            <w:sz w:val="26"/>
            <w:szCs w:val="26"/>
          </w:rPr>
          <w:t>Hình 19</w:t>
        </w:r>
        <w:r w:rsidR="00964ECC" w:rsidRPr="00964ECC">
          <w:rPr>
            <w:rStyle w:val="Hyperlink"/>
            <w:noProof/>
            <w:sz w:val="26"/>
            <w:szCs w:val="26"/>
            <w:lang w:val="vi-VN"/>
          </w:rPr>
          <w:t xml:space="preserve"> Sao chép và dán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0</w:t>
        </w:r>
        <w:r w:rsidR="00964ECC" w:rsidRPr="00964ECC">
          <w:rPr>
            <w:noProof/>
            <w:webHidden/>
            <w:sz w:val="26"/>
            <w:szCs w:val="26"/>
          </w:rPr>
          <w:fldChar w:fldCharType="end"/>
        </w:r>
      </w:hyperlink>
    </w:p>
    <w:p w14:paraId="2ABA200A" w14:textId="532EEA57" w:rsidR="00964ECC" w:rsidRDefault="00000000" w:rsidP="00964ECC">
      <w:pPr>
        <w:pStyle w:val="TableofFigures"/>
        <w:tabs>
          <w:tab w:val="right" w:leader="dot" w:pos="8778"/>
        </w:tabs>
        <w:spacing w:line="360" w:lineRule="auto"/>
        <w:rPr>
          <w:noProof/>
          <w:kern w:val="2"/>
          <w:sz w:val="26"/>
          <w:szCs w:val="26"/>
        </w:rPr>
      </w:pPr>
      <w:hyperlink w:anchor="_Toc187226947" w:history="1">
        <w:r w:rsidR="00964ECC" w:rsidRPr="00964ECC">
          <w:rPr>
            <w:rStyle w:val="Hyperlink"/>
            <w:noProof/>
            <w:sz w:val="26"/>
            <w:szCs w:val="26"/>
          </w:rPr>
          <w:t>Hình 20</w:t>
        </w:r>
        <w:r w:rsidR="00964ECC" w:rsidRPr="00964ECC">
          <w:rPr>
            <w:rStyle w:val="Hyperlink"/>
            <w:noProof/>
            <w:sz w:val="26"/>
            <w:szCs w:val="26"/>
            <w:lang w:val="vi-VN"/>
          </w:rPr>
          <w:t xml:space="preserve"> Kết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1</w:t>
        </w:r>
        <w:r w:rsidR="00964ECC" w:rsidRPr="00964ECC">
          <w:rPr>
            <w:noProof/>
            <w:webHidden/>
            <w:sz w:val="26"/>
            <w:szCs w:val="26"/>
          </w:rPr>
          <w:fldChar w:fldCharType="end"/>
        </w:r>
      </w:hyperlink>
    </w:p>
    <w:p w14:paraId="416BDA3A" w14:textId="57A06C1D" w:rsidR="00964ECC" w:rsidRDefault="00000000" w:rsidP="00964ECC">
      <w:pPr>
        <w:pStyle w:val="TableofFigures"/>
        <w:tabs>
          <w:tab w:val="right" w:leader="dot" w:pos="8778"/>
        </w:tabs>
        <w:spacing w:line="360" w:lineRule="auto"/>
        <w:rPr>
          <w:noProof/>
          <w:kern w:val="2"/>
          <w:sz w:val="26"/>
          <w:szCs w:val="26"/>
        </w:rPr>
      </w:pPr>
      <w:hyperlink w:anchor="_Toc187226948" w:history="1">
        <w:r w:rsidR="00964ECC" w:rsidRPr="00964ECC">
          <w:rPr>
            <w:rStyle w:val="Hyperlink"/>
            <w:noProof/>
            <w:sz w:val="26"/>
            <w:szCs w:val="26"/>
          </w:rPr>
          <w:t>Hình 21</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619FBE8E" w14:textId="51234BC4" w:rsidR="00964ECC" w:rsidRDefault="00000000" w:rsidP="00964ECC">
      <w:pPr>
        <w:pStyle w:val="TableofFigures"/>
        <w:tabs>
          <w:tab w:val="right" w:leader="dot" w:pos="8778"/>
        </w:tabs>
        <w:spacing w:line="360" w:lineRule="auto"/>
        <w:rPr>
          <w:noProof/>
          <w:kern w:val="2"/>
          <w:sz w:val="26"/>
          <w:szCs w:val="26"/>
        </w:rPr>
      </w:pPr>
      <w:hyperlink w:anchor="_Toc187226949" w:history="1">
        <w:r w:rsidR="00964ECC" w:rsidRPr="00964ECC">
          <w:rPr>
            <w:rStyle w:val="Hyperlink"/>
            <w:noProof/>
            <w:sz w:val="26"/>
            <w:szCs w:val="26"/>
          </w:rPr>
          <w:t>Hình 22</w:t>
        </w:r>
        <w:r w:rsidR="00964ECC" w:rsidRPr="00964ECC">
          <w:rPr>
            <w:rStyle w:val="Hyperlink"/>
            <w:noProof/>
            <w:sz w:val="26"/>
            <w:szCs w:val="26"/>
            <w:lang w:val="vi-VN"/>
          </w:rPr>
          <w:t xml:space="preserve"> Kiểm tra lấy đường dẫ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485E4579" w14:textId="785CF3BB" w:rsidR="00964ECC" w:rsidRDefault="00000000" w:rsidP="00964ECC">
      <w:pPr>
        <w:pStyle w:val="TableofFigures"/>
        <w:tabs>
          <w:tab w:val="right" w:leader="dot" w:pos="8778"/>
        </w:tabs>
        <w:spacing w:line="360" w:lineRule="auto"/>
        <w:rPr>
          <w:noProof/>
          <w:kern w:val="2"/>
          <w:sz w:val="26"/>
          <w:szCs w:val="26"/>
        </w:rPr>
      </w:pPr>
      <w:hyperlink w:anchor="_Toc187226950" w:history="1">
        <w:r w:rsidR="00964ECC" w:rsidRPr="00964ECC">
          <w:rPr>
            <w:rStyle w:val="Hyperlink"/>
            <w:noProof/>
            <w:sz w:val="26"/>
            <w:szCs w:val="26"/>
          </w:rPr>
          <w:t>Hình 23</w:t>
        </w:r>
        <w:r w:rsidR="00964ECC" w:rsidRPr="00964ECC">
          <w:rPr>
            <w:rStyle w:val="Hyperlink"/>
            <w:noProof/>
            <w:sz w:val="26"/>
            <w:szCs w:val="26"/>
            <w:lang w:val="vi-VN"/>
          </w:rPr>
          <w:t xml:space="preserve"> Kiểm tra nội dung đường dẫ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639BFE68" w14:textId="7C02D7AF" w:rsidR="00964ECC" w:rsidRDefault="00000000" w:rsidP="00964ECC">
      <w:pPr>
        <w:pStyle w:val="TableofFigures"/>
        <w:tabs>
          <w:tab w:val="right" w:leader="dot" w:pos="8778"/>
        </w:tabs>
        <w:spacing w:line="360" w:lineRule="auto"/>
        <w:rPr>
          <w:noProof/>
          <w:kern w:val="2"/>
          <w:sz w:val="26"/>
          <w:szCs w:val="26"/>
        </w:rPr>
      </w:pPr>
      <w:hyperlink w:anchor="_Toc187226951" w:history="1">
        <w:r w:rsidR="00964ECC" w:rsidRPr="00964ECC">
          <w:rPr>
            <w:rStyle w:val="Hyperlink"/>
            <w:noProof/>
            <w:sz w:val="26"/>
            <w:szCs w:val="26"/>
          </w:rPr>
          <w:t>Hình 24</w:t>
        </w:r>
        <w:r w:rsidR="00964ECC" w:rsidRPr="00964ECC">
          <w:rPr>
            <w:rStyle w:val="Hyperlink"/>
            <w:noProof/>
            <w:sz w:val="26"/>
            <w:szCs w:val="26"/>
            <w:lang w:val="vi-VN"/>
          </w:rPr>
          <w:t xml:space="preserve"> Truy cập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727BD89C" w14:textId="2AC208DF" w:rsidR="00964ECC" w:rsidRDefault="00000000" w:rsidP="00964ECC">
      <w:pPr>
        <w:pStyle w:val="TableofFigures"/>
        <w:tabs>
          <w:tab w:val="right" w:leader="dot" w:pos="8778"/>
        </w:tabs>
        <w:spacing w:line="360" w:lineRule="auto"/>
        <w:rPr>
          <w:noProof/>
          <w:kern w:val="2"/>
          <w:sz w:val="26"/>
          <w:szCs w:val="26"/>
        </w:rPr>
      </w:pPr>
      <w:hyperlink w:anchor="_Toc187226952" w:history="1">
        <w:r w:rsidR="00964ECC" w:rsidRPr="00964ECC">
          <w:rPr>
            <w:rStyle w:val="Hyperlink"/>
            <w:noProof/>
            <w:sz w:val="26"/>
            <w:szCs w:val="26"/>
          </w:rPr>
          <w:t>Hình 25</w:t>
        </w:r>
        <w:r w:rsidR="00964ECC" w:rsidRPr="00964ECC">
          <w:rPr>
            <w:rStyle w:val="Hyperlink"/>
            <w:noProof/>
            <w:sz w:val="26"/>
            <w:szCs w:val="26"/>
            <w:lang w:val="vi-VN"/>
          </w:rPr>
          <w:t xml:space="preserve"> Nội dung kiểm tr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1431CA0B" w14:textId="21D62A12" w:rsidR="00964ECC" w:rsidRDefault="00000000" w:rsidP="00964ECC">
      <w:pPr>
        <w:pStyle w:val="TableofFigures"/>
        <w:tabs>
          <w:tab w:val="right" w:leader="dot" w:pos="8778"/>
        </w:tabs>
        <w:spacing w:line="360" w:lineRule="auto"/>
        <w:rPr>
          <w:noProof/>
          <w:kern w:val="2"/>
          <w:sz w:val="26"/>
          <w:szCs w:val="26"/>
        </w:rPr>
      </w:pPr>
      <w:hyperlink w:anchor="_Toc187226953" w:history="1">
        <w:r w:rsidR="00964ECC" w:rsidRPr="00964ECC">
          <w:rPr>
            <w:rStyle w:val="Hyperlink"/>
            <w:noProof/>
            <w:sz w:val="26"/>
            <w:szCs w:val="26"/>
          </w:rPr>
          <w:t>Hình 26</w:t>
        </w:r>
        <w:r w:rsidR="00964ECC" w:rsidRPr="00964ECC">
          <w:rPr>
            <w:rStyle w:val="Hyperlink"/>
            <w:noProof/>
            <w:sz w:val="26"/>
            <w:szCs w:val="26"/>
            <w:lang w:val="vi-VN"/>
          </w:rPr>
          <w:t xml:space="preserve"> Không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5520B4BA" w14:textId="3E8AA0C3" w:rsidR="00964ECC" w:rsidRDefault="00000000" w:rsidP="00964ECC">
      <w:pPr>
        <w:pStyle w:val="TableofFigures"/>
        <w:tabs>
          <w:tab w:val="right" w:leader="dot" w:pos="8778"/>
        </w:tabs>
        <w:spacing w:line="360" w:lineRule="auto"/>
        <w:rPr>
          <w:noProof/>
          <w:kern w:val="2"/>
          <w:sz w:val="26"/>
          <w:szCs w:val="26"/>
        </w:rPr>
      </w:pPr>
      <w:hyperlink w:anchor="_Toc187226954" w:history="1">
        <w:r w:rsidR="00964ECC" w:rsidRPr="00964ECC">
          <w:rPr>
            <w:rStyle w:val="Hyperlink"/>
            <w:noProof/>
            <w:sz w:val="26"/>
            <w:szCs w:val="26"/>
          </w:rPr>
          <w:t>Hình 27</w:t>
        </w:r>
        <w:r w:rsidR="00964ECC" w:rsidRPr="00964ECC">
          <w:rPr>
            <w:rStyle w:val="Hyperlink"/>
            <w:noProof/>
            <w:sz w:val="26"/>
            <w:szCs w:val="26"/>
            <w:lang w:val="vi-VN"/>
          </w:rPr>
          <w:t xml:space="preserve">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62C22E44" w14:textId="098C207A" w:rsidR="00964ECC" w:rsidRDefault="00000000" w:rsidP="00964ECC">
      <w:pPr>
        <w:pStyle w:val="TableofFigures"/>
        <w:tabs>
          <w:tab w:val="right" w:leader="dot" w:pos="8778"/>
        </w:tabs>
        <w:spacing w:line="360" w:lineRule="auto"/>
        <w:rPr>
          <w:noProof/>
          <w:kern w:val="2"/>
          <w:sz w:val="26"/>
          <w:szCs w:val="26"/>
        </w:rPr>
      </w:pPr>
      <w:hyperlink w:anchor="_Toc187226955" w:history="1">
        <w:r w:rsidR="00964ECC" w:rsidRPr="00964ECC">
          <w:rPr>
            <w:rStyle w:val="Hyperlink"/>
            <w:noProof/>
            <w:sz w:val="26"/>
            <w:szCs w:val="26"/>
          </w:rPr>
          <w:t>Hình 28 Sử</w:t>
        </w:r>
        <w:r w:rsidR="00964ECC" w:rsidRPr="00964ECC">
          <w:rPr>
            <w:rStyle w:val="Hyperlink"/>
            <w:noProof/>
            <w:sz w:val="26"/>
            <w:szCs w:val="26"/>
            <w:lang w:val="vi-VN"/>
          </w:rPr>
          <w:t xml:space="preserve"> dụng Google Colab</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4E75D9B8" w14:textId="5F038D6C" w:rsidR="00964ECC" w:rsidRDefault="00000000" w:rsidP="00964ECC">
      <w:pPr>
        <w:pStyle w:val="TableofFigures"/>
        <w:tabs>
          <w:tab w:val="right" w:leader="dot" w:pos="8778"/>
        </w:tabs>
        <w:spacing w:line="360" w:lineRule="auto"/>
        <w:rPr>
          <w:noProof/>
          <w:kern w:val="2"/>
          <w:sz w:val="26"/>
          <w:szCs w:val="26"/>
        </w:rPr>
      </w:pPr>
      <w:hyperlink w:anchor="_Toc187226956" w:history="1">
        <w:r w:rsidR="00964ECC" w:rsidRPr="00964ECC">
          <w:rPr>
            <w:rStyle w:val="Hyperlink"/>
            <w:noProof/>
            <w:sz w:val="26"/>
            <w:szCs w:val="26"/>
          </w:rPr>
          <w:t>Hình 29 Lập</w:t>
        </w:r>
        <w:r w:rsidR="00964ECC" w:rsidRPr="00964ECC">
          <w:rPr>
            <w:rStyle w:val="Hyperlink"/>
            <w:noProof/>
            <w:sz w:val="26"/>
            <w:szCs w:val="26"/>
            <w:lang w:val="vi-VN"/>
          </w:rPr>
          <w:t xml:space="preserve"> trình lấy dữ liệu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5</w:t>
        </w:r>
        <w:r w:rsidR="00964ECC" w:rsidRPr="00964ECC">
          <w:rPr>
            <w:noProof/>
            <w:webHidden/>
            <w:sz w:val="26"/>
            <w:szCs w:val="26"/>
          </w:rPr>
          <w:fldChar w:fldCharType="end"/>
        </w:r>
      </w:hyperlink>
    </w:p>
    <w:p w14:paraId="1A2E3AB8" w14:textId="30811CD1" w:rsidR="00964ECC" w:rsidRDefault="00000000" w:rsidP="00964ECC">
      <w:pPr>
        <w:pStyle w:val="TableofFigures"/>
        <w:tabs>
          <w:tab w:val="right" w:leader="dot" w:pos="8778"/>
        </w:tabs>
        <w:spacing w:line="360" w:lineRule="auto"/>
        <w:rPr>
          <w:noProof/>
          <w:kern w:val="2"/>
          <w:sz w:val="26"/>
          <w:szCs w:val="26"/>
        </w:rPr>
      </w:pPr>
      <w:hyperlink w:anchor="_Toc187226957" w:history="1">
        <w:r w:rsidR="00964ECC" w:rsidRPr="00964ECC">
          <w:rPr>
            <w:rStyle w:val="Hyperlink"/>
            <w:noProof/>
            <w:sz w:val="26"/>
            <w:szCs w:val="26"/>
          </w:rPr>
          <w:t>Hình 30 Kết</w:t>
        </w:r>
        <w:r w:rsidR="00964ECC" w:rsidRPr="00964ECC">
          <w:rPr>
            <w:rStyle w:val="Hyperlink"/>
            <w:noProof/>
            <w:sz w:val="26"/>
            <w:szCs w:val="26"/>
            <w:lang w:val="vi-VN"/>
          </w:rPr>
          <w:t xml:space="preserve">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7A8F5445" w14:textId="51022A23" w:rsidR="00964ECC" w:rsidRDefault="00000000" w:rsidP="00964ECC">
      <w:pPr>
        <w:pStyle w:val="TableofFigures"/>
        <w:tabs>
          <w:tab w:val="right" w:leader="dot" w:pos="8778"/>
        </w:tabs>
        <w:spacing w:line="360" w:lineRule="auto"/>
        <w:rPr>
          <w:noProof/>
          <w:kern w:val="2"/>
          <w:sz w:val="26"/>
          <w:szCs w:val="26"/>
        </w:rPr>
      </w:pPr>
      <w:hyperlink w:anchor="_Toc187226958" w:history="1">
        <w:r w:rsidR="00964ECC" w:rsidRPr="00964ECC">
          <w:rPr>
            <w:rStyle w:val="Hyperlink"/>
            <w:noProof/>
            <w:sz w:val="26"/>
            <w:szCs w:val="26"/>
          </w:rPr>
          <w:t>Hình 31</w:t>
        </w:r>
        <w:r w:rsidR="00964ECC" w:rsidRPr="00964ECC">
          <w:rPr>
            <w:rStyle w:val="Hyperlink"/>
            <w:noProof/>
            <w:sz w:val="26"/>
            <w:szCs w:val="26"/>
            <w:lang w:val="vi-VN"/>
          </w:rPr>
          <w:t xml:space="preserve"> Kết quả được sắp xếp ở dạng bả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67A0DA71" w14:textId="2AB1C2FC" w:rsidR="00964ECC" w:rsidRDefault="00000000" w:rsidP="00964ECC">
      <w:pPr>
        <w:pStyle w:val="TableofFigures"/>
        <w:tabs>
          <w:tab w:val="right" w:leader="dot" w:pos="8778"/>
        </w:tabs>
        <w:spacing w:line="360" w:lineRule="auto"/>
        <w:rPr>
          <w:noProof/>
          <w:kern w:val="2"/>
          <w:sz w:val="26"/>
          <w:szCs w:val="26"/>
        </w:rPr>
      </w:pPr>
      <w:hyperlink w:anchor="_Toc187226959" w:history="1">
        <w:r w:rsidR="00964ECC" w:rsidRPr="00964ECC">
          <w:rPr>
            <w:rStyle w:val="Hyperlink"/>
            <w:noProof/>
            <w:sz w:val="26"/>
            <w:szCs w:val="26"/>
          </w:rPr>
          <w:t>Hình 32</w:t>
        </w:r>
        <w:r w:rsidR="00964ECC" w:rsidRPr="00964ECC">
          <w:rPr>
            <w:rStyle w:val="Hyperlink"/>
            <w:noProof/>
            <w:sz w:val="26"/>
            <w:szCs w:val="26"/>
            <w:lang w:val="vi-VN"/>
          </w:rPr>
          <w:t xml:space="preserve"> Cấu hình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9</w:t>
        </w:r>
        <w:r w:rsidR="00964ECC" w:rsidRPr="00964ECC">
          <w:rPr>
            <w:noProof/>
            <w:webHidden/>
            <w:sz w:val="26"/>
            <w:szCs w:val="26"/>
          </w:rPr>
          <w:fldChar w:fldCharType="end"/>
        </w:r>
      </w:hyperlink>
    </w:p>
    <w:p w14:paraId="20E9192A" w14:textId="7A7EFD59" w:rsidR="00964ECC" w:rsidRDefault="00000000" w:rsidP="00964ECC">
      <w:pPr>
        <w:pStyle w:val="TableofFigures"/>
        <w:tabs>
          <w:tab w:val="right" w:leader="dot" w:pos="8778"/>
        </w:tabs>
        <w:spacing w:line="360" w:lineRule="auto"/>
        <w:rPr>
          <w:noProof/>
          <w:kern w:val="2"/>
          <w:sz w:val="26"/>
          <w:szCs w:val="26"/>
        </w:rPr>
      </w:pPr>
      <w:hyperlink w:anchor="_Toc187226960" w:history="1">
        <w:r w:rsidR="00964ECC" w:rsidRPr="00964ECC">
          <w:rPr>
            <w:rStyle w:val="Hyperlink"/>
            <w:noProof/>
            <w:sz w:val="26"/>
            <w:szCs w:val="26"/>
          </w:rPr>
          <w:t>Hình 33</w:t>
        </w:r>
        <w:r w:rsidR="00964ECC" w:rsidRPr="00964ECC">
          <w:rPr>
            <w:rStyle w:val="Hyperlink"/>
            <w:noProof/>
            <w:sz w:val="26"/>
            <w:szCs w:val="26"/>
            <w:lang w:val="vi-VN"/>
          </w:rPr>
          <w:t xml:space="preserve"> Tạo tài nguyê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0</w:t>
        </w:r>
        <w:r w:rsidR="00964ECC" w:rsidRPr="00964ECC">
          <w:rPr>
            <w:noProof/>
            <w:webHidden/>
            <w:sz w:val="26"/>
            <w:szCs w:val="26"/>
          </w:rPr>
          <w:fldChar w:fldCharType="end"/>
        </w:r>
      </w:hyperlink>
    </w:p>
    <w:p w14:paraId="29771A41" w14:textId="0C8FD818" w:rsidR="00964ECC" w:rsidRDefault="00000000" w:rsidP="00964ECC">
      <w:pPr>
        <w:pStyle w:val="TableofFigures"/>
        <w:tabs>
          <w:tab w:val="right" w:leader="dot" w:pos="8778"/>
        </w:tabs>
        <w:spacing w:line="360" w:lineRule="auto"/>
        <w:rPr>
          <w:noProof/>
          <w:kern w:val="2"/>
          <w:sz w:val="26"/>
          <w:szCs w:val="26"/>
        </w:rPr>
      </w:pPr>
      <w:hyperlink w:anchor="_Toc187226961" w:history="1">
        <w:r w:rsidR="00964ECC" w:rsidRPr="00964ECC">
          <w:rPr>
            <w:rStyle w:val="Hyperlink"/>
            <w:noProof/>
            <w:sz w:val="26"/>
            <w:szCs w:val="26"/>
          </w:rPr>
          <w:t>Hình 34</w:t>
        </w:r>
        <w:r w:rsidR="00964ECC" w:rsidRPr="00964ECC">
          <w:rPr>
            <w:rStyle w:val="Hyperlink"/>
            <w:noProof/>
            <w:sz w:val="26"/>
            <w:szCs w:val="26"/>
            <w:lang w:val="vi-VN"/>
          </w:rPr>
          <w:t xml:space="preserve"> Lưu trữ API trong cơ sở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5936F9B7" w14:textId="155CA50F" w:rsidR="00964ECC" w:rsidRDefault="00000000" w:rsidP="00964ECC">
      <w:pPr>
        <w:pStyle w:val="TableofFigures"/>
        <w:tabs>
          <w:tab w:val="right" w:leader="dot" w:pos="8778"/>
        </w:tabs>
        <w:spacing w:line="360" w:lineRule="auto"/>
        <w:rPr>
          <w:noProof/>
          <w:kern w:val="2"/>
          <w:sz w:val="26"/>
          <w:szCs w:val="26"/>
        </w:rPr>
      </w:pPr>
      <w:hyperlink w:anchor="_Toc187226962" w:history="1">
        <w:r w:rsidR="00964ECC" w:rsidRPr="00964ECC">
          <w:rPr>
            <w:rStyle w:val="Hyperlink"/>
            <w:noProof/>
            <w:sz w:val="26"/>
            <w:szCs w:val="26"/>
          </w:rPr>
          <w:t>Hình 35</w:t>
        </w:r>
        <w:r w:rsidR="00964ECC" w:rsidRPr="00964ECC">
          <w:rPr>
            <w:rStyle w:val="Hyperlink"/>
            <w:noProof/>
            <w:sz w:val="26"/>
            <w:szCs w:val="26"/>
            <w:lang w:val="vi-VN"/>
          </w:rPr>
          <w:t xml:space="preserve"> Chuyển đổi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2D16D3F9" w14:textId="7085B0D5" w:rsidR="00964ECC" w:rsidRDefault="00000000" w:rsidP="00964ECC">
      <w:pPr>
        <w:pStyle w:val="TableofFigures"/>
        <w:tabs>
          <w:tab w:val="right" w:leader="dot" w:pos="8778"/>
        </w:tabs>
        <w:spacing w:line="360" w:lineRule="auto"/>
        <w:rPr>
          <w:noProof/>
          <w:kern w:val="2"/>
          <w:sz w:val="26"/>
          <w:szCs w:val="26"/>
        </w:rPr>
      </w:pPr>
      <w:hyperlink w:anchor="_Toc187226963" w:history="1">
        <w:r w:rsidR="00964ECC" w:rsidRPr="00964ECC">
          <w:rPr>
            <w:rStyle w:val="Hyperlink"/>
            <w:noProof/>
            <w:sz w:val="26"/>
            <w:szCs w:val="26"/>
          </w:rPr>
          <w:t>Hình 36</w:t>
        </w:r>
        <w:r w:rsidR="00964ECC" w:rsidRPr="00964ECC">
          <w:rPr>
            <w:rStyle w:val="Hyperlink"/>
            <w:noProof/>
            <w:sz w:val="26"/>
            <w:szCs w:val="26"/>
            <w:lang w:val="vi-VN"/>
          </w:rPr>
          <w:t xml:space="preserve"> Xuất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5FCEBFE9" w14:textId="0001831B" w:rsidR="00964ECC" w:rsidRDefault="00000000" w:rsidP="00964ECC">
      <w:pPr>
        <w:pStyle w:val="TableofFigures"/>
        <w:tabs>
          <w:tab w:val="right" w:leader="dot" w:pos="8778"/>
        </w:tabs>
        <w:spacing w:line="360" w:lineRule="auto"/>
        <w:rPr>
          <w:noProof/>
          <w:kern w:val="2"/>
          <w:sz w:val="26"/>
          <w:szCs w:val="26"/>
        </w:rPr>
      </w:pPr>
      <w:hyperlink w:anchor="_Toc187226964" w:history="1">
        <w:r w:rsidR="00964ECC" w:rsidRPr="00964ECC">
          <w:rPr>
            <w:rStyle w:val="Hyperlink"/>
            <w:noProof/>
            <w:sz w:val="26"/>
            <w:szCs w:val="26"/>
          </w:rPr>
          <w:t>Hình 37</w:t>
        </w:r>
        <w:r w:rsidR="00964ECC" w:rsidRPr="00964ECC">
          <w:rPr>
            <w:rStyle w:val="Hyperlink"/>
            <w:noProof/>
            <w:sz w:val="26"/>
            <w:szCs w:val="26"/>
            <w:lang w:val="vi-VN"/>
          </w:rPr>
          <w:t xml:space="preserve"> Đăng ký hoặc đăng nhập tài khoản bán hà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19A5404A" w14:textId="4859E119" w:rsidR="00964ECC" w:rsidRDefault="00000000" w:rsidP="00964ECC">
      <w:pPr>
        <w:pStyle w:val="TableofFigures"/>
        <w:tabs>
          <w:tab w:val="right" w:leader="dot" w:pos="8778"/>
        </w:tabs>
        <w:spacing w:line="360" w:lineRule="auto"/>
        <w:rPr>
          <w:noProof/>
          <w:kern w:val="2"/>
          <w:sz w:val="26"/>
          <w:szCs w:val="26"/>
        </w:rPr>
      </w:pPr>
      <w:hyperlink w:anchor="_Toc187226965" w:history="1">
        <w:r w:rsidR="00964ECC" w:rsidRPr="00964ECC">
          <w:rPr>
            <w:rStyle w:val="Hyperlink"/>
            <w:noProof/>
            <w:sz w:val="26"/>
            <w:szCs w:val="26"/>
          </w:rPr>
          <w:t>Hình 38</w:t>
        </w:r>
        <w:r w:rsidR="00964ECC" w:rsidRPr="00964ECC">
          <w:rPr>
            <w:rStyle w:val="Hyperlink"/>
            <w:noProof/>
            <w:sz w:val="26"/>
            <w:szCs w:val="26"/>
            <w:lang w:val="vi-VN"/>
          </w:rPr>
          <w:t xml:space="preserve"> Điền thông tin đăng ký</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73A006E9" w14:textId="700B89AE" w:rsidR="00964ECC" w:rsidRDefault="00000000" w:rsidP="00964ECC">
      <w:pPr>
        <w:pStyle w:val="TableofFigures"/>
        <w:tabs>
          <w:tab w:val="right" w:leader="dot" w:pos="8778"/>
        </w:tabs>
        <w:spacing w:line="360" w:lineRule="auto"/>
        <w:rPr>
          <w:noProof/>
          <w:kern w:val="2"/>
          <w:sz w:val="26"/>
          <w:szCs w:val="26"/>
        </w:rPr>
      </w:pPr>
      <w:hyperlink w:anchor="_Toc187226966" w:history="1">
        <w:r w:rsidR="00964ECC" w:rsidRPr="00964ECC">
          <w:rPr>
            <w:rStyle w:val="Hyperlink"/>
            <w:noProof/>
            <w:sz w:val="26"/>
            <w:szCs w:val="26"/>
          </w:rPr>
          <w:t>Hình 39</w:t>
        </w:r>
        <w:r w:rsidR="00964ECC" w:rsidRPr="00964ECC">
          <w:rPr>
            <w:rStyle w:val="Hyperlink"/>
            <w:noProof/>
            <w:sz w:val="26"/>
            <w:szCs w:val="26"/>
            <w:lang w:val="vi-VN"/>
          </w:rPr>
          <w:t xml:space="preserve"> Trang chủ</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5D36030B" w14:textId="75E493D3" w:rsidR="00964ECC" w:rsidRDefault="00000000" w:rsidP="00964ECC">
      <w:pPr>
        <w:pStyle w:val="TableofFigures"/>
        <w:tabs>
          <w:tab w:val="right" w:leader="dot" w:pos="8778"/>
        </w:tabs>
        <w:spacing w:line="360" w:lineRule="auto"/>
        <w:rPr>
          <w:noProof/>
          <w:kern w:val="2"/>
          <w:sz w:val="26"/>
          <w:szCs w:val="26"/>
        </w:rPr>
      </w:pPr>
      <w:hyperlink w:anchor="_Toc187226967" w:history="1">
        <w:r w:rsidR="00964ECC" w:rsidRPr="00964ECC">
          <w:rPr>
            <w:rStyle w:val="Hyperlink"/>
            <w:noProof/>
            <w:sz w:val="26"/>
            <w:szCs w:val="26"/>
          </w:rPr>
          <w:t>Hình 40</w:t>
        </w:r>
        <w:r w:rsidR="00964ECC" w:rsidRPr="00964ECC">
          <w:rPr>
            <w:rStyle w:val="Hyperlink"/>
            <w:noProof/>
            <w:sz w:val="26"/>
            <w:szCs w:val="26"/>
            <w:lang w:val="vi-VN"/>
          </w:rPr>
          <w:t xml:space="preserve"> Danh sách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7C1F9422" w14:textId="1811D184" w:rsidR="00964ECC" w:rsidRDefault="00000000" w:rsidP="00964ECC">
      <w:pPr>
        <w:pStyle w:val="TableofFigures"/>
        <w:tabs>
          <w:tab w:val="right" w:leader="dot" w:pos="8778"/>
        </w:tabs>
        <w:spacing w:line="360" w:lineRule="auto"/>
        <w:rPr>
          <w:noProof/>
          <w:kern w:val="2"/>
          <w:sz w:val="26"/>
          <w:szCs w:val="26"/>
        </w:rPr>
      </w:pPr>
      <w:hyperlink w:anchor="_Toc187226968" w:history="1">
        <w:r w:rsidR="00964ECC" w:rsidRPr="00964ECC">
          <w:rPr>
            <w:rStyle w:val="Hyperlink"/>
            <w:noProof/>
            <w:sz w:val="26"/>
            <w:szCs w:val="26"/>
          </w:rPr>
          <w:t>Hình 41</w:t>
        </w:r>
        <w:r w:rsidR="00964ECC" w:rsidRPr="00964ECC">
          <w:rPr>
            <w:rStyle w:val="Hyperlink"/>
            <w:noProof/>
            <w:sz w:val="26"/>
            <w:szCs w:val="26"/>
            <w:lang w:val="vi-VN"/>
          </w:rPr>
          <w:t xml:space="preserve"> Tạo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6282E611" w14:textId="48AC0523" w:rsidR="00964ECC" w:rsidRDefault="00000000" w:rsidP="00964ECC">
      <w:pPr>
        <w:pStyle w:val="TableofFigures"/>
        <w:tabs>
          <w:tab w:val="right" w:leader="dot" w:pos="8778"/>
        </w:tabs>
        <w:spacing w:line="360" w:lineRule="auto"/>
        <w:rPr>
          <w:noProof/>
          <w:kern w:val="2"/>
          <w:sz w:val="26"/>
          <w:szCs w:val="26"/>
        </w:rPr>
      </w:pPr>
      <w:hyperlink w:anchor="_Toc187226969" w:history="1">
        <w:r w:rsidR="00964ECC" w:rsidRPr="00964ECC">
          <w:rPr>
            <w:rStyle w:val="Hyperlink"/>
            <w:noProof/>
            <w:sz w:val="26"/>
            <w:szCs w:val="26"/>
          </w:rPr>
          <w:t>Hình 42</w:t>
        </w:r>
        <w:r w:rsidR="00964ECC" w:rsidRPr="00964ECC">
          <w:rPr>
            <w:rStyle w:val="Hyperlink"/>
            <w:noProof/>
            <w:sz w:val="26"/>
            <w:szCs w:val="26"/>
            <w:lang w:val="vi-VN"/>
          </w:rPr>
          <w:t xml:space="preserve"> Quản lý đánh giá</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4</w:t>
        </w:r>
        <w:r w:rsidR="00964ECC" w:rsidRPr="00964ECC">
          <w:rPr>
            <w:noProof/>
            <w:webHidden/>
            <w:sz w:val="26"/>
            <w:szCs w:val="26"/>
          </w:rPr>
          <w:fldChar w:fldCharType="end"/>
        </w:r>
      </w:hyperlink>
    </w:p>
    <w:p w14:paraId="52C114FC" w14:textId="685691A8" w:rsidR="00964ECC" w:rsidRDefault="00000000" w:rsidP="00964ECC">
      <w:pPr>
        <w:pStyle w:val="TableofFigures"/>
        <w:tabs>
          <w:tab w:val="right" w:leader="dot" w:pos="8778"/>
        </w:tabs>
        <w:spacing w:line="360" w:lineRule="auto"/>
        <w:rPr>
          <w:noProof/>
          <w:kern w:val="2"/>
          <w:sz w:val="26"/>
          <w:szCs w:val="26"/>
        </w:rPr>
      </w:pPr>
      <w:hyperlink w:anchor="_Toc187226970" w:history="1">
        <w:r w:rsidR="00964ECC" w:rsidRPr="00964ECC">
          <w:rPr>
            <w:rStyle w:val="Hyperlink"/>
            <w:noProof/>
            <w:sz w:val="26"/>
            <w:szCs w:val="26"/>
          </w:rPr>
          <w:t>Hình 43</w:t>
        </w:r>
        <w:r w:rsidR="00964ECC" w:rsidRPr="00964ECC">
          <w:rPr>
            <w:rStyle w:val="Hyperlink"/>
            <w:noProof/>
            <w:sz w:val="26"/>
            <w:szCs w:val="26"/>
            <w:lang w:val="vi-VN"/>
          </w:rPr>
          <w:t xml:space="preserve"> Trang tạ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5</w:t>
        </w:r>
        <w:r w:rsidR="00964ECC" w:rsidRPr="00964ECC">
          <w:rPr>
            <w:noProof/>
            <w:webHidden/>
            <w:sz w:val="26"/>
            <w:szCs w:val="26"/>
          </w:rPr>
          <w:fldChar w:fldCharType="end"/>
        </w:r>
      </w:hyperlink>
    </w:p>
    <w:p w14:paraId="544ED638" w14:textId="217CBCF6" w:rsidR="00964ECC" w:rsidRDefault="00000000" w:rsidP="00964ECC">
      <w:pPr>
        <w:pStyle w:val="TableofFigures"/>
        <w:tabs>
          <w:tab w:val="right" w:leader="dot" w:pos="8778"/>
        </w:tabs>
        <w:spacing w:line="360" w:lineRule="auto"/>
        <w:rPr>
          <w:noProof/>
          <w:kern w:val="2"/>
          <w:sz w:val="26"/>
          <w:szCs w:val="26"/>
        </w:rPr>
      </w:pPr>
      <w:hyperlink w:anchor="_Toc187226971" w:history="1">
        <w:r w:rsidR="00964ECC" w:rsidRPr="00964ECC">
          <w:rPr>
            <w:rStyle w:val="Hyperlink"/>
            <w:noProof/>
            <w:sz w:val="26"/>
            <w:szCs w:val="26"/>
          </w:rPr>
          <w:t>Hình 44</w:t>
        </w:r>
        <w:r w:rsidR="00964ECC" w:rsidRPr="00964ECC">
          <w:rPr>
            <w:rStyle w:val="Hyperlink"/>
            <w:noProof/>
            <w:sz w:val="26"/>
            <w:szCs w:val="26"/>
            <w:lang w:val="vi-VN"/>
          </w:rPr>
          <w:t xml:space="preserve"> Chọn phương thức</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6F7D17E7" w14:textId="7F9A417F" w:rsidR="00964ECC" w:rsidRDefault="00000000" w:rsidP="00964ECC">
      <w:pPr>
        <w:pStyle w:val="TableofFigures"/>
        <w:tabs>
          <w:tab w:val="right" w:leader="dot" w:pos="8778"/>
        </w:tabs>
        <w:spacing w:line="360" w:lineRule="auto"/>
        <w:rPr>
          <w:noProof/>
          <w:kern w:val="2"/>
          <w:sz w:val="26"/>
          <w:szCs w:val="26"/>
        </w:rPr>
      </w:pPr>
      <w:hyperlink w:anchor="_Toc187226972" w:history="1">
        <w:r w:rsidR="00964ECC" w:rsidRPr="00964ECC">
          <w:rPr>
            <w:rStyle w:val="Hyperlink"/>
            <w:noProof/>
            <w:sz w:val="26"/>
            <w:szCs w:val="26"/>
          </w:rPr>
          <w:t>Hình 45</w:t>
        </w:r>
        <w:r w:rsidR="00964ECC" w:rsidRPr="00964ECC">
          <w:rPr>
            <w:rStyle w:val="Hyperlink"/>
            <w:noProof/>
            <w:sz w:val="26"/>
            <w:szCs w:val="26"/>
            <w:lang w:val="vi-VN"/>
          </w:rPr>
          <w:t xml:space="preserve"> Ứng dụng </w:t>
        </w:r>
        <w:r w:rsidR="00964ECC" w:rsidRPr="00964ECC">
          <w:rPr>
            <w:rStyle w:val="Hyperlink"/>
            <w:noProof/>
            <w:sz w:val="26"/>
            <w:szCs w:val="26"/>
          </w:rPr>
          <w:t>công</w:t>
        </w:r>
        <w:r w:rsidR="00964ECC" w:rsidRPr="00964ECC">
          <w:rPr>
            <w:rStyle w:val="Hyperlink"/>
            <w:noProof/>
            <w:sz w:val="26"/>
            <w:szCs w:val="26"/>
            <w:lang w:val="vi-VN"/>
          </w:rPr>
          <w:t xml:space="preserve"> cộ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2D0AF8E6" w14:textId="4737D5AA" w:rsidR="00964ECC" w:rsidRDefault="00000000" w:rsidP="00964ECC">
      <w:pPr>
        <w:pStyle w:val="TableofFigures"/>
        <w:tabs>
          <w:tab w:val="right" w:leader="dot" w:pos="8778"/>
        </w:tabs>
        <w:spacing w:line="360" w:lineRule="auto"/>
        <w:rPr>
          <w:noProof/>
          <w:kern w:val="2"/>
          <w:sz w:val="26"/>
          <w:szCs w:val="26"/>
        </w:rPr>
      </w:pPr>
      <w:hyperlink w:anchor="_Toc187226973" w:history="1">
        <w:r w:rsidR="00964ECC" w:rsidRPr="00964ECC">
          <w:rPr>
            <w:rStyle w:val="Hyperlink"/>
            <w:noProof/>
            <w:sz w:val="26"/>
            <w:szCs w:val="26"/>
          </w:rPr>
          <w:t>Hình 46</w:t>
        </w:r>
        <w:r w:rsidR="00964ECC" w:rsidRPr="00964ECC">
          <w:rPr>
            <w:rStyle w:val="Hyperlink"/>
            <w:noProof/>
            <w:sz w:val="26"/>
            <w:szCs w:val="26"/>
            <w:lang w:val="vi-VN"/>
          </w:rPr>
          <w:t xml:space="preserve"> Ứng dụng nội bộ</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7</w:t>
        </w:r>
        <w:r w:rsidR="00964ECC" w:rsidRPr="00964ECC">
          <w:rPr>
            <w:noProof/>
            <w:webHidden/>
            <w:sz w:val="26"/>
            <w:szCs w:val="26"/>
          </w:rPr>
          <w:fldChar w:fldCharType="end"/>
        </w:r>
      </w:hyperlink>
    </w:p>
    <w:p w14:paraId="18FB4C53" w14:textId="35EC4997" w:rsidR="00964ECC" w:rsidRDefault="00000000" w:rsidP="00964ECC">
      <w:pPr>
        <w:pStyle w:val="TableofFigures"/>
        <w:tabs>
          <w:tab w:val="right" w:leader="dot" w:pos="8778"/>
        </w:tabs>
        <w:spacing w:line="360" w:lineRule="auto"/>
        <w:rPr>
          <w:noProof/>
          <w:kern w:val="2"/>
          <w:sz w:val="26"/>
          <w:szCs w:val="26"/>
        </w:rPr>
      </w:pPr>
      <w:hyperlink w:anchor="_Toc187226974" w:history="1">
        <w:r w:rsidR="00964ECC" w:rsidRPr="00964ECC">
          <w:rPr>
            <w:rStyle w:val="Hyperlink"/>
            <w:noProof/>
            <w:sz w:val="26"/>
            <w:szCs w:val="26"/>
          </w:rPr>
          <w:t>Hình 47</w:t>
        </w:r>
        <w:r w:rsidR="00964ECC" w:rsidRPr="00964ECC">
          <w:rPr>
            <w:rStyle w:val="Hyperlink"/>
            <w:noProof/>
            <w:sz w:val="26"/>
            <w:szCs w:val="26"/>
            <w:lang w:val="vi-VN"/>
          </w:rPr>
          <w:t xml:space="preserve"> Xác nhận kết nố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7BABCB8A" w14:textId="7C03F0A6" w:rsidR="00964ECC" w:rsidRDefault="00000000" w:rsidP="00964ECC">
      <w:pPr>
        <w:pStyle w:val="TableofFigures"/>
        <w:tabs>
          <w:tab w:val="right" w:leader="dot" w:pos="8778"/>
        </w:tabs>
        <w:spacing w:line="360" w:lineRule="auto"/>
        <w:rPr>
          <w:noProof/>
          <w:kern w:val="2"/>
          <w:sz w:val="26"/>
          <w:szCs w:val="26"/>
        </w:rPr>
      </w:pPr>
      <w:hyperlink w:anchor="_Toc187226975" w:history="1">
        <w:r w:rsidR="00964ECC" w:rsidRPr="00964ECC">
          <w:rPr>
            <w:rStyle w:val="Hyperlink"/>
            <w:noProof/>
            <w:sz w:val="26"/>
            <w:szCs w:val="26"/>
          </w:rPr>
          <w:t>Hình 48</w:t>
        </w:r>
        <w:r w:rsidR="00964ECC" w:rsidRPr="00964ECC">
          <w:rPr>
            <w:rStyle w:val="Hyperlink"/>
            <w:noProof/>
            <w:sz w:val="26"/>
            <w:szCs w:val="26"/>
            <w:lang w:val="vi-VN"/>
          </w:rPr>
          <w:t xml:space="preserve"> Tạo yêu cầu Postman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08AC609A" w14:textId="6F2AB462" w:rsidR="00964ECC" w:rsidRDefault="00000000" w:rsidP="00964ECC">
      <w:pPr>
        <w:pStyle w:val="TableofFigures"/>
        <w:tabs>
          <w:tab w:val="right" w:leader="dot" w:pos="8778"/>
        </w:tabs>
        <w:spacing w:line="360" w:lineRule="auto"/>
        <w:rPr>
          <w:noProof/>
          <w:kern w:val="2"/>
          <w:sz w:val="26"/>
          <w:szCs w:val="26"/>
        </w:rPr>
      </w:pPr>
      <w:hyperlink w:anchor="_Toc187226976" w:history="1">
        <w:r w:rsidR="00964ECC" w:rsidRPr="00964ECC">
          <w:rPr>
            <w:rStyle w:val="Hyperlink"/>
            <w:noProof/>
            <w:sz w:val="26"/>
            <w:szCs w:val="26"/>
          </w:rPr>
          <w:t>Hình 49</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9</w:t>
        </w:r>
        <w:r w:rsidR="00964ECC" w:rsidRPr="00964ECC">
          <w:rPr>
            <w:noProof/>
            <w:webHidden/>
            <w:sz w:val="26"/>
            <w:szCs w:val="26"/>
          </w:rPr>
          <w:fldChar w:fldCharType="end"/>
        </w:r>
      </w:hyperlink>
    </w:p>
    <w:p w14:paraId="5802A3F9" w14:textId="26C2EFA8" w:rsidR="00964ECC" w:rsidRDefault="00000000" w:rsidP="00964ECC">
      <w:pPr>
        <w:pStyle w:val="TableofFigures"/>
        <w:tabs>
          <w:tab w:val="right" w:leader="dot" w:pos="8778"/>
        </w:tabs>
        <w:spacing w:line="360" w:lineRule="auto"/>
        <w:rPr>
          <w:noProof/>
          <w:kern w:val="2"/>
          <w:sz w:val="26"/>
          <w:szCs w:val="26"/>
        </w:rPr>
      </w:pPr>
      <w:hyperlink w:anchor="_Toc187226977" w:history="1">
        <w:r w:rsidR="00964ECC" w:rsidRPr="00964ECC">
          <w:rPr>
            <w:rStyle w:val="Hyperlink"/>
            <w:noProof/>
            <w:sz w:val="26"/>
            <w:szCs w:val="26"/>
          </w:rPr>
          <w:t>Hình 50 Đăng</w:t>
        </w:r>
        <w:r w:rsidR="00964ECC" w:rsidRPr="00964ECC">
          <w:rPr>
            <w:rStyle w:val="Hyperlink"/>
            <w:noProof/>
            <w:sz w:val="26"/>
            <w:szCs w:val="26"/>
            <w:lang w:val="vi-VN"/>
          </w:rPr>
          <w:t xml:space="preserve"> nh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0</w:t>
        </w:r>
        <w:r w:rsidR="00964ECC" w:rsidRPr="00964ECC">
          <w:rPr>
            <w:noProof/>
            <w:webHidden/>
            <w:sz w:val="26"/>
            <w:szCs w:val="26"/>
          </w:rPr>
          <w:fldChar w:fldCharType="end"/>
        </w:r>
      </w:hyperlink>
    </w:p>
    <w:p w14:paraId="785971DA" w14:textId="469CBA9B" w:rsidR="00964ECC" w:rsidRDefault="00000000" w:rsidP="00964ECC">
      <w:pPr>
        <w:pStyle w:val="TableofFigures"/>
        <w:tabs>
          <w:tab w:val="right" w:leader="dot" w:pos="8778"/>
        </w:tabs>
        <w:spacing w:line="360" w:lineRule="auto"/>
        <w:rPr>
          <w:noProof/>
          <w:kern w:val="2"/>
          <w:sz w:val="26"/>
          <w:szCs w:val="26"/>
        </w:rPr>
      </w:pPr>
      <w:hyperlink w:anchor="_Toc187226978" w:history="1">
        <w:r w:rsidR="00964ECC" w:rsidRPr="00964ECC">
          <w:rPr>
            <w:rStyle w:val="Hyperlink"/>
            <w:noProof/>
            <w:sz w:val="26"/>
            <w:szCs w:val="26"/>
          </w:rPr>
          <w:t>Hình 51 Trao quyền</w:t>
        </w:r>
        <w:r w:rsidR="00964ECC" w:rsidRPr="00964ECC">
          <w:rPr>
            <w:rStyle w:val="Hyperlink"/>
            <w:noProof/>
            <w:sz w:val="26"/>
            <w:szCs w:val="26"/>
            <w:lang w:val="vi-VN"/>
          </w:rPr>
          <w:t xml:space="preserve"> ch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1</w:t>
        </w:r>
        <w:r w:rsidR="00964ECC" w:rsidRPr="00964ECC">
          <w:rPr>
            <w:noProof/>
            <w:webHidden/>
            <w:sz w:val="26"/>
            <w:szCs w:val="26"/>
          </w:rPr>
          <w:fldChar w:fldCharType="end"/>
        </w:r>
      </w:hyperlink>
    </w:p>
    <w:p w14:paraId="1A71B5B4" w14:textId="40D316F7" w:rsidR="00964ECC" w:rsidRDefault="00000000" w:rsidP="00964ECC">
      <w:pPr>
        <w:pStyle w:val="TableofFigures"/>
        <w:tabs>
          <w:tab w:val="right" w:leader="dot" w:pos="8778"/>
        </w:tabs>
        <w:spacing w:line="360" w:lineRule="auto"/>
        <w:rPr>
          <w:noProof/>
          <w:kern w:val="2"/>
          <w:sz w:val="26"/>
          <w:szCs w:val="26"/>
        </w:rPr>
      </w:pPr>
      <w:hyperlink w:anchor="_Toc187226979" w:history="1">
        <w:r w:rsidR="00964ECC" w:rsidRPr="00964ECC">
          <w:rPr>
            <w:rStyle w:val="Hyperlink"/>
            <w:noProof/>
            <w:sz w:val="26"/>
            <w:szCs w:val="26"/>
          </w:rPr>
          <w:t>Hình 52</w:t>
        </w:r>
        <w:r w:rsidR="00964ECC" w:rsidRPr="00964ECC">
          <w:rPr>
            <w:rStyle w:val="Hyperlink"/>
            <w:noProof/>
            <w:sz w:val="26"/>
            <w:szCs w:val="26"/>
            <w:lang w:val="vi-VN"/>
          </w:rPr>
          <w:t xml:space="preserve"> Mã thông báo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7547776" w14:textId="09D763EA" w:rsidR="00964ECC" w:rsidRDefault="00000000" w:rsidP="00964ECC">
      <w:pPr>
        <w:pStyle w:val="TableofFigures"/>
        <w:tabs>
          <w:tab w:val="right" w:leader="dot" w:pos="8778"/>
        </w:tabs>
        <w:spacing w:line="360" w:lineRule="auto"/>
        <w:rPr>
          <w:noProof/>
          <w:kern w:val="2"/>
          <w:sz w:val="26"/>
          <w:szCs w:val="26"/>
        </w:rPr>
      </w:pPr>
      <w:hyperlink w:anchor="_Toc187226980" w:history="1">
        <w:r w:rsidR="00964ECC" w:rsidRPr="00964ECC">
          <w:rPr>
            <w:rStyle w:val="Hyperlink"/>
            <w:noProof/>
            <w:sz w:val="26"/>
            <w:szCs w:val="26"/>
          </w:rPr>
          <w:t>Hình 53</w:t>
        </w:r>
        <w:r w:rsidR="00964ECC" w:rsidRPr="00964ECC">
          <w:rPr>
            <w:rStyle w:val="Hyperlink"/>
            <w:noProof/>
            <w:sz w:val="26"/>
            <w:szCs w:val="26"/>
            <w:lang w:val="vi-VN"/>
          </w:rPr>
          <w:t xml:space="preserve"> Tạo yêu cầu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E779EC5" w14:textId="2CB721E0" w:rsidR="00964ECC" w:rsidRDefault="00000000" w:rsidP="00964ECC">
      <w:pPr>
        <w:pStyle w:val="TableofFigures"/>
        <w:tabs>
          <w:tab w:val="right" w:leader="dot" w:pos="8778"/>
        </w:tabs>
        <w:spacing w:line="360" w:lineRule="auto"/>
        <w:rPr>
          <w:noProof/>
          <w:kern w:val="2"/>
          <w:sz w:val="26"/>
          <w:szCs w:val="26"/>
        </w:rPr>
      </w:pPr>
      <w:hyperlink w:anchor="_Toc187226981" w:history="1">
        <w:r w:rsidR="00964ECC" w:rsidRPr="00964ECC">
          <w:rPr>
            <w:rStyle w:val="Hyperlink"/>
            <w:noProof/>
            <w:sz w:val="26"/>
            <w:szCs w:val="26"/>
          </w:rPr>
          <w:t>Hình 54</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3</w:t>
        </w:r>
        <w:r w:rsidR="00964ECC" w:rsidRPr="00964ECC">
          <w:rPr>
            <w:noProof/>
            <w:webHidden/>
            <w:sz w:val="26"/>
            <w:szCs w:val="26"/>
          </w:rPr>
          <w:fldChar w:fldCharType="end"/>
        </w:r>
      </w:hyperlink>
    </w:p>
    <w:p w14:paraId="6E12A82E" w14:textId="4D7851F6" w:rsidR="00964ECC" w:rsidRDefault="00000000" w:rsidP="00964ECC">
      <w:pPr>
        <w:pStyle w:val="TableofFigures"/>
        <w:tabs>
          <w:tab w:val="right" w:leader="dot" w:pos="8778"/>
        </w:tabs>
        <w:spacing w:line="360" w:lineRule="auto"/>
        <w:rPr>
          <w:noProof/>
          <w:kern w:val="2"/>
          <w:sz w:val="26"/>
          <w:szCs w:val="26"/>
        </w:rPr>
      </w:pPr>
      <w:hyperlink w:anchor="_Toc187226982" w:history="1">
        <w:r w:rsidR="00964ECC" w:rsidRPr="00964ECC">
          <w:rPr>
            <w:rStyle w:val="Hyperlink"/>
            <w:noProof/>
            <w:sz w:val="26"/>
            <w:szCs w:val="26"/>
          </w:rPr>
          <w:t>Hình 55</w:t>
        </w:r>
        <w:r w:rsidR="00964ECC" w:rsidRPr="00964ECC">
          <w:rPr>
            <w:rStyle w:val="Hyperlink"/>
            <w:noProof/>
            <w:sz w:val="26"/>
            <w:szCs w:val="26"/>
            <w:lang w:val="vi-VN"/>
          </w:rPr>
          <w:t xml:space="preserve"> Mã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4</w:t>
        </w:r>
        <w:r w:rsidR="00964ECC" w:rsidRPr="00964ECC">
          <w:rPr>
            <w:noProof/>
            <w:webHidden/>
            <w:sz w:val="26"/>
            <w:szCs w:val="26"/>
          </w:rPr>
          <w:fldChar w:fldCharType="end"/>
        </w:r>
      </w:hyperlink>
    </w:p>
    <w:p w14:paraId="4E38BE46" w14:textId="5CCAEAE4" w:rsidR="00044002" w:rsidRPr="006F750F" w:rsidRDefault="002C7433" w:rsidP="00964ECC">
      <w:pPr>
        <w:tabs>
          <w:tab w:val="center" w:pos="4394"/>
          <w:tab w:val="left" w:pos="6849"/>
        </w:tabs>
        <w:spacing w:after="200" w:line="360" w:lineRule="auto"/>
        <w:rPr>
          <w:b/>
          <w:bCs/>
          <w:sz w:val="26"/>
          <w:szCs w:val="26"/>
          <w:lang w:val="vi-VN"/>
        </w:rPr>
      </w:pPr>
      <w:r w:rsidRPr="00964ECC">
        <w:rPr>
          <w:b/>
          <w:bCs/>
          <w:sz w:val="26"/>
          <w:szCs w:val="26"/>
          <w:lang w:val="vi-VN"/>
        </w:rPr>
        <w:fldChar w:fldCharType="end"/>
      </w:r>
    </w:p>
    <w:p w14:paraId="5FC04FE4" w14:textId="64B6F52A" w:rsidR="00BA3083" w:rsidRPr="00F13823" w:rsidRDefault="00CD7198" w:rsidP="00F13823">
      <w:pPr>
        <w:pStyle w:val="Title"/>
        <w:spacing w:line="360" w:lineRule="auto"/>
        <w:rPr>
          <w:rFonts w:ascii="Times New Roman" w:hAnsi="Times New Roman"/>
          <w:lang w:val="vi-VN"/>
        </w:rPr>
      </w:pPr>
      <w:r w:rsidRPr="006F750F">
        <w:rPr>
          <w:rFonts w:ascii="Times New Roman" w:hAnsi="Times New Roman"/>
        </w:rPr>
        <w:br w:type="page"/>
      </w:r>
      <w:bookmarkStart w:id="125" w:name="_Toc184457436"/>
      <w:bookmarkStart w:id="126" w:name="_Toc186412413"/>
      <w:bookmarkStart w:id="127" w:name="_Toc186412472"/>
      <w:bookmarkStart w:id="128" w:name="_Toc187070523"/>
      <w:bookmarkStart w:id="129" w:name="_Toc187071067"/>
      <w:bookmarkStart w:id="130" w:name="_Toc187072605"/>
      <w:bookmarkStart w:id="131" w:name="_Toc187072705"/>
      <w:bookmarkStart w:id="132" w:name="_Toc187226651"/>
      <w:bookmarkStart w:id="133" w:name="_Toc187227147"/>
      <w:bookmarkStart w:id="134" w:name="_Toc187227461"/>
      <w:r w:rsidRPr="006F750F">
        <w:rPr>
          <w:rFonts w:ascii="Times New Roman" w:hAnsi="Times New Roman"/>
        </w:rPr>
        <w:lastRenderedPageBreak/>
        <w:t>DANH MỤC</w:t>
      </w:r>
      <w:bookmarkEnd w:id="125"/>
      <w:bookmarkEnd w:id="126"/>
      <w:bookmarkEnd w:id="127"/>
      <w:r w:rsidR="000A3D32">
        <w:rPr>
          <w:rFonts w:ascii="Times New Roman" w:hAnsi="Times New Roman"/>
          <w:lang w:val="vi-VN"/>
        </w:rPr>
        <w:t xml:space="preserve"> TỪ VIẾT TẮT</w:t>
      </w:r>
      <w:bookmarkEnd w:id="128"/>
      <w:bookmarkEnd w:id="129"/>
      <w:bookmarkEnd w:id="130"/>
      <w:bookmarkEnd w:id="131"/>
      <w:bookmarkEnd w:id="132"/>
      <w:bookmarkEnd w:id="133"/>
      <w:bookmarkEnd w:id="1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35" w:name="_Toc186412414"/>
      <w:bookmarkStart w:id="136" w:name="_Toc186412473"/>
      <w:bookmarkStart w:id="137" w:name="_Toc187071068"/>
      <w:bookmarkStart w:id="138" w:name="_Toc187072606"/>
      <w:bookmarkStart w:id="139" w:name="_Toc187072706"/>
      <w:bookmarkStart w:id="140" w:name="_Toc187226652"/>
      <w:bookmarkStart w:id="141" w:name="_Toc187227148"/>
      <w:bookmarkStart w:id="142" w:name="_Toc187227462"/>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35"/>
      <w:bookmarkEnd w:id="136"/>
      <w:bookmarkEnd w:id="137"/>
      <w:bookmarkEnd w:id="138"/>
      <w:bookmarkEnd w:id="139"/>
      <w:bookmarkEnd w:id="140"/>
      <w:bookmarkEnd w:id="141"/>
      <w:bookmarkEnd w:id="142"/>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43" w:name="_Toc186412415"/>
      <w:bookmarkStart w:id="144" w:name="_Toc186412474"/>
      <w:bookmarkStart w:id="145" w:name="_Toc187072607"/>
      <w:bookmarkStart w:id="146" w:name="_Toc187072707"/>
      <w:bookmarkStart w:id="147" w:name="_Toc187226653"/>
      <w:bookmarkStart w:id="148" w:name="_Toc187227149"/>
      <w:bookmarkStart w:id="149" w:name="_Toc187227463"/>
      <w:r w:rsidRPr="006F750F">
        <w:rPr>
          <w:rFonts w:ascii="Times New Roman" w:hAnsi="Times New Roman"/>
        </w:rPr>
        <w:lastRenderedPageBreak/>
        <w:t>MỞ ĐẦU</w:t>
      </w:r>
      <w:bookmarkEnd w:id="143"/>
      <w:bookmarkEnd w:id="144"/>
      <w:bookmarkEnd w:id="145"/>
      <w:bookmarkEnd w:id="146"/>
      <w:bookmarkEnd w:id="147"/>
      <w:bookmarkEnd w:id="148"/>
      <w:bookmarkEnd w:id="149"/>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50" w:name="_Toc184457153"/>
      <w:bookmarkStart w:id="151" w:name="_Toc184457437"/>
      <w:bookmarkStart w:id="152" w:name="_Toc184458033"/>
      <w:bookmarkStart w:id="153" w:name="_Toc184458230"/>
      <w:bookmarkStart w:id="154" w:name="_Toc186412416"/>
      <w:bookmarkStart w:id="155" w:name="_Toc186412475"/>
      <w:bookmarkStart w:id="156" w:name="_Toc187071070"/>
      <w:bookmarkStart w:id="157" w:name="_Toc187072608"/>
      <w:bookmarkStart w:id="158" w:name="_Toc187072708"/>
      <w:bookmarkStart w:id="159" w:name="_Toc187226654"/>
      <w:bookmarkStart w:id="160" w:name="_Toc187227150"/>
      <w:bookmarkStart w:id="161" w:name="_Toc187227464"/>
      <w:r w:rsidRPr="006F750F">
        <w:t xml:space="preserve">1. Lý do </w:t>
      </w:r>
      <w:r w:rsidR="00AE00F0" w:rsidRPr="006F750F">
        <w:t>ch</w:t>
      </w:r>
      <w:r w:rsidRPr="006F750F">
        <w:t>ọn đề tài</w:t>
      </w:r>
      <w:bookmarkEnd w:id="150"/>
      <w:bookmarkEnd w:id="151"/>
      <w:bookmarkEnd w:id="152"/>
      <w:bookmarkEnd w:id="153"/>
      <w:bookmarkEnd w:id="154"/>
      <w:bookmarkEnd w:id="155"/>
      <w:bookmarkEnd w:id="156"/>
      <w:bookmarkEnd w:id="157"/>
      <w:bookmarkEnd w:id="158"/>
      <w:bookmarkEnd w:id="159"/>
      <w:bookmarkEnd w:id="160"/>
      <w:bookmarkEnd w:id="161"/>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62" w:name="_Toc184457154"/>
      <w:bookmarkStart w:id="163" w:name="_Toc184457438"/>
      <w:bookmarkStart w:id="164" w:name="_Toc184458034"/>
      <w:bookmarkStart w:id="165" w:name="_Toc184458231"/>
      <w:bookmarkStart w:id="166" w:name="_Toc186412417"/>
      <w:bookmarkStart w:id="167" w:name="_Toc186412476"/>
      <w:bookmarkStart w:id="168" w:name="_Toc187071071"/>
      <w:bookmarkStart w:id="169" w:name="_Toc187072609"/>
      <w:bookmarkStart w:id="170" w:name="_Toc187072709"/>
      <w:bookmarkStart w:id="171" w:name="_Toc187226655"/>
      <w:bookmarkStart w:id="172" w:name="_Toc187227151"/>
      <w:bookmarkStart w:id="173" w:name="_Toc187227465"/>
      <w:r w:rsidRPr="006F750F">
        <w:t>2. Mục đích</w:t>
      </w:r>
      <w:bookmarkEnd w:id="162"/>
      <w:bookmarkEnd w:id="163"/>
      <w:bookmarkEnd w:id="164"/>
      <w:bookmarkEnd w:id="165"/>
      <w:bookmarkEnd w:id="166"/>
      <w:bookmarkEnd w:id="167"/>
      <w:bookmarkEnd w:id="168"/>
      <w:bookmarkEnd w:id="169"/>
      <w:bookmarkEnd w:id="170"/>
      <w:bookmarkEnd w:id="171"/>
      <w:bookmarkEnd w:id="172"/>
      <w:bookmarkEnd w:id="173"/>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2495846E"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156F7A">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65C54F0A"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156F7A">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74" w:name="_Toc184457155"/>
      <w:bookmarkStart w:id="175" w:name="_Toc184457439"/>
      <w:bookmarkStart w:id="176" w:name="_Toc184458035"/>
      <w:bookmarkStart w:id="177" w:name="_Toc184458232"/>
      <w:bookmarkStart w:id="178" w:name="_Toc186412418"/>
      <w:bookmarkStart w:id="179" w:name="_Toc186412477"/>
      <w:bookmarkStart w:id="180" w:name="_Toc187071072"/>
      <w:bookmarkStart w:id="181" w:name="_Toc187072610"/>
      <w:bookmarkStart w:id="182" w:name="_Toc187072710"/>
      <w:bookmarkStart w:id="183" w:name="_Toc187226656"/>
      <w:bookmarkStart w:id="184" w:name="_Toc187227152"/>
      <w:bookmarkStart w:id="185" w:name="_Toc187227466"/>
      <w:r w:rsidRPr="006F750F">
        <w:t>3</w:t>
      </w:r>
      <w:r w:rsidRPr="006F750F">
        <w:rPr>
          <w:lang w:val="vi-VN"/>
        </w:rPr>
        <w:t>. Đối tượng nghiên cứu</w:t>
      </w:r>
      <w:bookmarkEnd w:id="174"/>
      <w:bookmarkEnd w:id="175"/>
      <w:bookmarkEnd w:id="176"/>
      <w:bookmarkEnd w:id="177"/>
      <w:bookmarkEnd w:id="178"/>
      <w:bookmarkEnd w:id="179"/>
      <w:bookmarkEnd w:id="180"/>
      <w:bookmarkEnd w:id="181"/>
      <w:bookmarkEnd w:id="182"/>
      <w:bookmarkEnd w:id="183"/>
      <w:bookmarkEnd w:id="184"/>
      <w:bookmarkEnd w:id="185"/>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86" w:name="_Toc184457156"/>
      <w:bookmarkStart w:id="187" w:name="_Toc184457440"/>
      <w:bookmarkStart w:id="188" w:name="_Toc184458036"/>
      <w:bookmarkStart w:id="189" w:name="_Toc184458233"/>
      <w:bookmarkStart w:id="190" w:name="_Toc186412419"/>
      <w:bookmarkStart w:id="191" w:name="_Toc186412478"/>
      <w:bookmarkStart w:id="192" w:name="_Toc187071073"/>
      <w:bookmarkStart w:id="193" w:name="_Toc187072611"/>
      <w:bookmarkStart w:id="194" w:name="_Toc187072711"/>
      <w:bookmarkStart w:id="195" w:name="_Toc187226657"/>
      <w:bookmarkStart w:id="196" w:name="_Toc187227153"/>
      <w:bookmarkStart w:id="197" w:name="_Toc187227467"/>
      <w:r w:rsidRPr="006F750F">
        <w:rPr>
          <w:lang w:val="vi-VN"/>
        </w:rPr>
        <w:t>4. Phạm vi nghiên cứu</w:t>
      </w:r>
      <w:bookmarkEnd w:id="186"/>
      <w:bookmarkEnd w:id="187"/>
      <w:bookmarkEnd w:id="188"/>
      <w:bookmarkEnd w:id="189"/>
      <w:bookmarkEnd w:id="190"/>
      <w:bookmarkEnd w:id="191"/>
      <w:bookmarkEnd w:id="192"/>
      <w:bookmarkEnd w:id="193"/>
      <w:bookmarkEnd w:id="194"/>
      <w:bookmarkEnd w:id="195"/>
      <w:bookmarkEnd w:id="196"/>
      <w:bookmarkEnd w:id="197"/>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3E1C0970" w14:textId="0F968505"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Pr="006F750F" w:rsidRDefault="009A5481" w:rsidP="001E7F05">
      <w:pPr>
        <w:pStyle w:val="Heading1"/>
        <w:numPr>
          <w:ilvl w:val="0"/>
          <w:numId w:val="0"/>
        </w:numPr>
        <w:spacing w:line="360" w:lineRule="auto"/>
        <w:rPr>
          <w:lang w:val="en-US" w:eastAsia="en-US"/>
        </w:rPr>
      </w:pPr>
      <w:r w:rsidRPr="006F750F">
        <w:rPr>
          <w:lang w:val="en-US" w:eastAsia="en-US"/>
        </w:rPr>
        <w:br w:type="page"/>
      </w:r>
      <w:bookmarkStart w:id="198" w:name="_Toc184457157"/>
      <w:bookmarkStart w:id="199" w:name="_Toc184457441"/>
      <w:bookmarkStart w:id="200" w:name="_Toc186412420"/>
      <w:bookmarkStart w:id="201" w:name="_Toc186412479"/>
      <w:bookmarkStart w:id="202" w:name="_Toc187072612"/>
      <w:bookmarkStart w:id="203" w:name="_Toc187227468"/>
      <w:r w:rsidR="00E87CCD" w:rsidRPr="006F750F">
        <w:rPr>
          <w:lang w:val="en-US" w:eastAsia="en-US"/>
        </w:rPr>
        <w:lastRenderedPageBreak/>
        <w:t xml:space="preserve">CHƯƠNG 1: </w:t>
      </w:r>
      <w:r w:rsidR="007A413C" w:rsidRPr="006F750F">
        <w:rPr>
          <w:lang w:val="en-US" w:eastAsia="en-US"/>
        </w:rPr>
        <w:t>TỔNG QUAN</w:t>
      </w:r>
      <w:bookmarkEnd w:id="198"/>
      <w:bookmarkEnd w:id="199"/>
      <w:bookmarkEnd w:id="200"/>
      <w:bookmarkEnd w:id="201"/>
      <w:bookmarkEnd w:id="202"/>
      <w:bookmarkEnd w:id="203"/>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204" w:name="_Toc186412421"/>
      <w:bookmarkStart w:id="205" w:name="_Toc186412480"/>
      <w:bookmarkStart w:id="206" w:name="_Toc187072613"/>
      <w:bookmarkStart w:id="207" w:name="_Toc187227469"/>
      <w:r w:rsidRPr="003A139A">
        <w:rPr>
          <w:bCs/>
          <w:sz w:val="28"/>
          <w:szCs w:val="28"/>
          <w:lang w:val="vi-VN"/>
        </w:rPr>
        <w:t xml:space="preserve">1.1 </w:t>
      </w:r>
      <w:r w:rsidRPr="003A139A">
        <w:rPr>
          <w:sz w:val="28"/>
          <w:szCs w:val="28"/>
        </w:rPr>
        <w:t>Application Programming Interface</w:t>
      </w:r>
      <w:bookmarkEnd w:id="204"/>
      <w:bookmarkEnd w:id="205"/>
      <w:bookmarkEnd w:id="206"/>
      <w:bookmarkEnd w:id="207"/>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208" w:name="_Toc184457159"/>
      <w:bookmarkStart w:id="209" w:name="_Toc184457443"/>
      <w:bookmarkStart w:id="210" w:name="_Toc186412422"/>
      <w:bookmarkStart w:id="211" w:name="_Toc186412481"/>
      <w:bookmarkStart w:id="212" w:name="_Toc187072614"/>
      <w:bookmarkStart w:id="213" w:name="_Toc187227470"/>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208"/>
      <w:bookmarkEnd w:id="209"/>
      <w:bookmarkEnd w:id="210"/>
      <w:bookmarkEnd w:id="211"/>
      <w:bookmarkEnd w:id="212"/>
      <w:bookmarkEnd w:id="213"/>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214" w:name="_Toc184457160"/>
      <w:bookmarkStart w:id="215" w:name="_Toc184457444"/>
      <w:bookmarkStart w:id="216" w:name="_Toc186412423"/>
      <w:bookmarkStart w:id="217" w:name="_Toc186412482"/>
      <w:bookmarkStart w:id="218" w:name="_Toc187072615"/>
      <w:bookmarkStart w:id="219" w:name="_Toc187227471"/>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214"/>
      <w:bookmarkEnd w:id="215"/>
      <w:bookmarkEnd w:id="216"/>
      <w:bookmarkEnd w:id="217"/>
      <w:bookmarkEnd w:id="218"/>
      <w:bookmarkEnd w:id="219"/>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Default="000D4F48" w:rsidP="003562A6">
      <w:pPr>
        <w:pStyle w:val="Heading1"/>
        <w:numPr>
          <w:ilvl w:val="0"/>
          <w:numId w:val="0"/>
        </w:numPr>
        <w:spacing w:line="360" w:lineRule="auto"/>
        <w:rPr>
          <w:lang w:val="vi-VN" w:eastAsia="en-US"/>
        </w:rPr>
      </w:pPr>
      <w:r w:rsidRPr="006F750F">
        <w:rPr>
          <w:lang w:val="en-US" w:eastAsia="en-US"/>
        </w:rPr>
        <w:br w:type="page"/>
      </w:r>
      <w:bookmarkStart w:id="220" w:name="_Toc184457161"/>
      <w:bookmarkStart w:id="221" w:name="_Toc184457445"/>
      <w:bookmarkStart w:id="222" w:name="_Toc186412424"/>
      <w:bookmarkStart w:id="223" w:name="_Toc186412483"/>
      <w:bookmarkStart w:id="224" w:name="_Toc187072616"/>
      <w:bookmarkStart w:id="225" w:name="_Toc187227472"/>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220"/>
      <w:bookmarkEnd w:id="221"/>
      <w:bookmarkEnd w:id="222"/>
      <w:bookmarkEnd w:id="223"/>
      <w:bookmarkEnd w:id="224"/>
      <w:bookmarkEnd w:id="225"/>
    </w:p>
    <w:p w14:paraId="2BCC6508" w14:textId="77777777" w:rsidR="00964ECC" w:rsidRPr="00964ECC" w:rsidRDefault="00964ECC" w:rsidP="00964ECC">
      <w:pPr>
        <w:rPr>
          <w:lang w:val="vi-VN"/>
        </w:rPr>
      </w:pPr>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226" w:name="_Toc184457162"/>
      <w:bookmarkStart w:id="227" w:name="_Toc184457446"/>
      <w:bookmarkStart w:id="228" w:name="_Toc186412425"/>
      <w:bookmarkStart w:id="229" w:name="_Toc186412484"/>
      <w:bookmarkStart w:id="230" w:name="_Toc187072617"/>
      <w:bookmarkStart w:id="231" w:name="_Toc187227473"/>
      <w:r w:rsidRPr="006F750F">
        <w:rPr>
          <w:sz w:val="28"/>
          <w:szCs w:val="28"/>
          <w:lang w:val="en-US" w:eastAsia="en-US"/>
        </w:rPr>
        <w:t>Tổng</w:t>
      </w:r>
      <w:r w:rsidRPr="006F750F">
        <w:rPr>
          <w:sz w:val="28"/>
          <w:szCs w:val="28"/>
          <w:lang w:val="vi-VN" w:eastAsia="en-US"/>
        </w:rPr>
        <w:t xml:space="preserve"> quan về API</w:t>
      </w:r>
      <w:bookmarkEnd w:id="226"/>
      <w:bookmarkEnd w:id="227"/>
      <w:bookmarkEnd w:id="228"/>
      <w:bookmarkEnd w:id="229"/>
      <w:bookmarkEnd w:id="230"/>
      <w:bookmarkEnd w:id="231"/>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232" w:name="_Toc184457163"/>
      <w:bookmarkStart w:id="233" w:name="_Toc184457447"/>
      <w:bookmarkStart w:id="234" w:name="_Toc184945185"/>
      <w:bookmarkStart w:id="235" w:name="_Toc185322882"/>
      <w:bookmarkStart w:id="236" w:name="_Toc186412426"/>
      <w:bookmarkStart w:id="237" w:name="_Toc186412485"/>
      <w:bookmarkStart w:id="238" w:name="_Toc186412538"/>
      <w:bookmarkStart w:id="239" w:name="_Toc186447481"/>
      <w:bookmarkStart w:id="240" w:name="_Toc186448633"/>
      <w:r>
        <w:rPr>
          <w:rFonts w:ascii="Times New Roman" w:hAnsi="Times New Roman"/>
          <w:color w:val="auto"/>
          <w:sz w:val="26"/>
          <w:szCs w:val="26"/>
          <w:lang w:val="vi-VN"/>
        </w:rPr>
        <w:t xml:space="preserve"> </w:t>
      </w:r>
      <w:bookmarkStart w:id="241" w:name="_Toc187070536"/>
      <w:bookmarkStart w:id="242" w:name="_Toc187072618"/>
      <w:bookmarkStart w:id="243" w:name="_Toc187227474"/>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232"/>
      <w:bookmarkEnd w:id="233"/>
      <w:bookmarkEnd w:id="234"/>
      <w:bookmarkEnd w:id="235"/>
      <w:bookmarkEnd w:id="236"/>
      <w:bookmarkEnd w:id="237"/>
      <w:bookmarkEnd w:id="238"/>
      <w:bookmarkEnd w:id="239"/>
      <w:bookmarkEnd w:id="240"/>
      <w:bookmarkEnd w:id="241"/>
      <w:bookmarkEnd w:id="242"/>
      <w:bookmarkEnd w:id="243"/>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D96B1F">
        <w:pict w14:anchorId="76E1D996">
          <v:shape id="_x0000_i1028" type="#_x0000_t75" alt="" style="width:424.45pt;height:126.4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33B953E2" w:rsidR="00567542" w:rsidRPr="006F750F" w:rsidRDefault="00567542" w:rsidP="00567542">
      <w:pPr>
        <w:pStyle w:val="Caption"/>
        <w:jc w:val="center"/>
        <w:rPr>
          <w:b w:val="0"/>
          <w:bCs w:val="0"/>
          <w:i/>
          <w:iCs/>
          <w:sz w:val="24"/>
          <w:szCs w:val="24"/>
          <w:lang w:val="vi-VN"/>
        </w:rPr>
      </w:pPr>
      <w:bookmarkStart w:id="244" w:name="_Toc18722692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244"/>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D96B1F">
        <w:pict w14:anchorId="00EE208B">
          <v:shape id="_x0000_i1029" type="#_x0000_t75" alt="API Gateway là cổng trung gian liên kết giữa client và backend service" style="width:437.85pt;height:270.4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1CADB753" w:rsidR="00012149" w:rsidRDefault="000729BB" w:rsidP="000729BB">
      <w:pPr>
        <w:pStyle w:val="Caption"/>
        <w:jc w:val="center"/>
        <w:rPr>
          <w:b w:val="0"/>
          <w:bCs w:val="0"/>
          <w:i/>
          <w:iCs/>
          <w:sz w:val="24"/>
          <w:szCs w:val="24"/>
          <w:lang w:val="vi-VN"/>
        </w:rPr>
      </w:pPr>
      <w:bookmarkStart w:id="245" w:name="_Toc18722692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245"/>
    </w:p>
    <w:p w14:paraId="4B02B4C4" w14:textId="211351AA" w:rsidR="00A26799" w:rsidRPr="00964ECC" w:rsidRDefault="00A26799" w:rsidP="00964ECC">
      <w:pPr>
        <w:pStyle w:val="Heading30"/>
        <w:rPr>
          <w:rFonts w:ascii="Times New Roman" w:hAnsi="Times New Roman"/>
          <w:color w:val="auto"/>
          <w:sz w:val="26"/>
          <w:szCs w:val="26"/>
        </w:rPr>
      </w:pPr>
      <w:bookmarkStart w:id="246" w:name="_Toc187227475"/>
      <w:r w:rsidRPr="00964ECC">
        <w:rPr>
          <w:rFonts w:ascii="Times New Roman" w:hAnsi="Times New Roman"/>
          <w:color w:val="auto"/>
          <w:sz w:val="26"/>
          <w:szCs w:val="26"/>
        </w:rPr>
        <w:t>Các thành phần chính của API</w:t>
      </w:r>
      <w:bookmarkEnd w:id="246"/>
    </w:p>
    <w:p w14:paraId="0F299B52" w14:textId="77777777" w:rsidR="00964ECC" w:rsidRPr="00964ECC" w:rsidRDefault="00964ECC" w:rsidP="00964ECC">
      <w:pPr>
        <w:pStyle w:val="Normal0"/>
        <w:rPr>
          <w:lang w:val="vi-VN"/>
        </w:rPr>
      </w:pPr>
    </w:p>
    <w:p w14:paraId="41DDA13D"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Endpoint: Đây là URL mà qua đó các yêu cầu (requests) được gửi đến server để xử lý.</w:t>
      </w:r>
    </w:p>
    <w:p w14:paraId="6E7F796C"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quest: Yêu cầu gửi đến API để thực hiện một hành động cụ thể, chẳng hạn như lấy dữ liệu (GET), tạo mới dữ liệu (POST), hoặc sửa dữ liệu (PUT).</w:t>
      </w:r>
    </w:p>
    <w:p w14:paraId="2B622364"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sponse: Phản hồi từ API chứa dữ liệu yêu cầu hoặc kết quả của hành động.</w:t>
      </w:r>
    </w:p>
    <w:p w14:paraId="0F9E67D9" w14:textId="30D305E8" w:rsidR="00A26799" w:rsidRP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Authentication: Một số API yêu cầu xác thực người dùng (ví dụ: qua API keys hoặc token) để bảo mật và kiểm soát quyền truy cập.</w:t>
      </w:r>
    </w:p>
    <w:p w14:paraId="398AAA95" w14:textId="4079BB80" w:rsidR="005B016E"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47" w:name="_Toc184457164"/>
      <w:bookmarkStart w:id="248" w:name="_Toc184457448"/>
      <w:bookmarkStart w:id="249" w:name="_Toc184945186"/>
      <w:bookmarkStart w:id="250" w:name="_Toc185322883"/>
      <w:bookmarkStart w:id="251" w:name="_Toc186412427"/>
      <w:bookmarkStart w:id="252" w:name="_Toc186412486"/>
      <w:bookmarkStart w:id="253" w:name="_Toc186412539"/>
      <w:bookmarkStart w:id="254" w:name="_Toc186447482"/>
      <w:bookmarkStart w:id="255" w:name="_Toc186448634"/>
      <w:bookmarkStart w:id="256" w:name="_Toc187227476"/>
      <w:r>
        <w:rPr>
          <w:rFonts w:ascii="Times New Roman" w:hAnsi="Times New Roman"/>
          <w:color w:val="auto"/>
          <w:sz w:val="26"/>
          <w:szCs w:val="26"/>
          <w:lang w:val="vi-VN"/>
        </w:rPr>
        <w:t xml:space="preserve">2.1.3 </w:t>
      </w:r>
      <w:bookmarkStart w:id="257" w:name="_Toc187070537"/>
      <w:bookmarkStart w:id="258" w:name="_Toc187072619"/>
      <w:r w:rsidRPr="006F750F">
        <w:rPr>
          <w:rFonts w:ascii="Times New Roman" w:hAnsi="Times New Roman"/>
          <w:color w:val="auto"/>
          <w:sz w:val="26"/>
          <w:szCs w:val="26"/>
        </w:rPr>
        <w:t>Thành</w:t>
      </w:r>
      <w:r w:rsidRPr="006F750F">
        <w:rPr>
          <w:rFonts w:ascii="Times New Roman" w:hAnsi="Times New Roman"/>
          <w:color w:val="auto"/>
          <w:sz w:val="26"/>
          <w:szCs w:val="26"/>
          <w:lang w:val="vi-VN"/>
        </w:rPr>
        <w:t xml:space="preserve"> phần chính khi xây dựng API</w:t>
      </w:r>
      <w:bookmarkEnd w:id="247"/>
      <w:bookmarkEnd w:id="248"/>
      <w:bookmarkEnd w:id="249"/>
      <w:bookmarkEnd w:id="250"/>
      <w:bookmarkEnd w:id="251"/>
      <w:bookmarkEnd w:id="252"/>
      <w:bookmarkEnd w:id="253"/>
      <w:bookmarkEnd w:id="254"/>
      <w:bookmarkEnd w:id="255"/>
      <w:bookmarkEnd w:id="256"/>
      <w:bookmarkEnd w:id="257"/>
      <w:bookmarkEnd w:id="258"/>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lastRenderedPageBreak/>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7C7F4748" w:rsidR="00A740F1"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59" w:name="_Toc184457165"/>
      <w:bookmarkStart w:id="260" w:name="_Toc184457449"/>
      <w:bookmarkStart w:id="261" w:name="_Toc184945187"/>
      <w:bookmarkStart w:id="262" w:name="_Toc185322884"/>
      <w:bookmarkStart w:id="263" w:name="_Toc186412428"/>
      <w:bookmarkStart w:id="264" w:name="_Toc186412487"/>
      <w:bookmarkStart w:id="265" w:name="_Toc186412540"/>
      <w:bookmarkStart w:id="266" w:name="_Toc186447483"/>
      <w:bookmarkStart w:id="267" w:name="_Toc186448635"/>
      <w:bookmarkStart w:id="268" w:name="_Toc187227477"/>
      <w:r>
        <w:rPr>
          <w:rFonts w:ascii="Times New Roman" w:hAnsi="Times New Roman"/>
          <w:color w:val="auto"/>
          <w:sz w:val="26"/>
          <w:szCs w:val="26"/>
          <w:lang w:val="vi-VN"/>
        </w:rPr>
        <w:t>2.1.4</w:t>
      </w:r>
      <w:r w:rsidR="00B44329">
        <w:rPr>
          <w:rFonts w:ascii="Times New Roman" w:hAnsi="Times New Roman"/>
          <w:color w:val="auto"/>
          <w:sz w:val="26"/>
          <w:szCs w:val="26"/>
          <w:lang w:val="vi-VN"/>
        </w:rPr>
        <w:t xml:space="preserve"> </w:t>
      </w:r>
      <w:bookmarkStart w:id="269" w:name="_Toc187070538"/>
      <w:bookmarkStart w:id="270" w:name="_Toc187072620"/>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259"/>
      <w:bookmarkEnd w:id="260"/>
      <w:bookmarkEnd w:id="261"/>
      <w:bookmarkEnd w:id="262"/>
      <w:bookmarkEnd w:id="263"/>
      <w:bookmarkEnd w:id="264"/>
      <w:bookmarkEnd w:id="265"/>
      <w:bookmarkEnd w:id="266"/>
      <w:bookmarkEnd w:id="267"/>
      <w:bookmarkEnd w:id="268"/>
      <w:bookmarkEnd w:id="269"/>
      <w:bookmarkEnd w:id="270"/>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lastRenderedPageBreak/>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71" w:name="_Toc184457166"/>
      <w:bookmarkStart w:id="272" w:name="_Toc184457450"/>
      <w:bookmarkStart w:id="273" w:name="_Toc186412429"/>
      <w:bookmarkStart w:id="274" w:name="_Toc186412488"/>
      <w:bookmarkStart w:id="275" w:name="_Toc187072621"/>
      <w:bookmarkStart w:id="276" w:name="_Toc187227478"/>
      <w:r w:rsidRPr="006F750F">
        <w:rPr>
          <w:sz w:val="26"/>
          <w:szCs w:val="26"/>
        </w:rPr>
        <w:t>Giải pháp thu thập dữ liệu thông qua API trên các nền tảng</w:t>
      </w:r>
      <w:r w:rsidRPr="006F750F">
        <w:rPr>
          <w:sz w:val="26"/>
          <w:szCs w:val="26"/>
          <w:lang w:val="vi-VN"/>
        </w:rPr>
        <w:t xml:space="preserve"> TMĐT</w:t>
      </w:r>
      <w:bookmarkEnd w:id="271"/>
      <w:bookmarkEnd w:id="272"/>
      <w:bookmarkEnd w:id="273"/>
      <w:bookmarkEnd w:id="274"/>
      <w:bookmarkEnd w:id="275"/>
      <w:bookmarkEnd w:id="276"/>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77" w:name="_Toc184457167"/>
      <w:bookmarkStart w:id="278" w:name="_Toc184457451"/>
      <w:bookmarkStart w:id="279" w:name="_Toc184945189"/>
      <w:bookmarkStart w:id="280" w:name="_Toc185322886"/>
      <w:bookmarkStart w:id="281" w:name="_Toc186412430"/>
      <w:bookmarkStart w:id="282" w:name="_Toc186412489"/>
      <w:bookmarkStart w:id="283" w:name="_Toc186412542"/>
      <w:bookmarkStart w:id="284" w:name="_Toc186447485"/>
      <w:bookmarkStart w:id="285" w:name="_Toc186448637"/>
      <w:bookmarkStart w:id="286" w:name="_Toc187070540"/>
      <w:bookmarkStart w:id="287" w:name="_Toc187072622"/>
      <w:bookmarkStart w:id="288" w:name="_Toc187227479"/>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77"/>
      <w:bookmarkEnd w:id="278"/>
      <w:bookmarkEnd w:id="279"/>
      <w:bookmarkEnd w:id="280"/>
      <w:bookmarkEnd w:id="281"/>
      <w:bookmarkEnd w:id="282"/>
      <w:bookmarkEnd w:id="283"/>
      <w:bookmarkEnd w:id="284"/>
      <w:bookmarkEnd w:id="285"/>
      <w:bookmarkEnd w:id="286"/>
      <w:bookmarkEnd w:id="287"/>
      <w:bookmarkEnd w:id="288"/>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89" w:name="_Toc184457168"/>
      <w:bookmarkStart w:id="290" w:name="_Toc184457452"/>
      <w:bookmarkStart w:id="291" w:name="_Toc184945190"/>
      <w:bookmarkStart w:id="292" w:name="_Toc185322887"/>
      <w:bookmarkStart w:id="293" w:name="_Toc186412431"/>
      <w:bookmarkStart w:id="294" w:name="_Toc186412490"/>
      <w:bookmarkStart w:id="295" w:name="_Toc186412543"/>
      <w:bookmarkStart w:id="296" w:name="_Toc186447486"/>
      <w:bookmarkStart w:id="297" w:name="_Toc186448638"/>
      <w:bookmarkStart w:id="298" w:name="_Toc187070541"/>
      <w:bookmarkStart w:id="299" w:name="_Toc187072623"/>
      <w:bookmarkStart w:id="300" w:name="_Toc187227480"/>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89"/>
      <w:bookmarkEnd w:id="290"/>
      <w:bookmarkEnd w:id="291"/>
      <w:bookmarkEnd w:id="292"/>
      <w:bookmarkEnd w:id="293"/>
      <w:bookmarkEnd w:id="294"/>
      <w:bookmarkEnd w:id="295"/>
      <w:bookmarkEnd w:id="296"/>
      <w:bookmarkEnd w:id="297"/>
      <w:bookmarkEnd w:id="298"/>
      <w:bookmarkEnd w:id="299"/>
      <w:bookmarkEnd w:id="300"/>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lastRenderedPageBreak/>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D96B1F" w:rsidP="00CE5B9E">
      <w:pPr>
        <w:pStyle w:val="Normal0"/>
        <w:keepNext/>
        <w:spacing w:line="360" w:lineRule="auto"/>
        <w:ind w:left="180"/>
      </w:pPr>
      <w:r>
        <w:rPr>
          <w:noProof/>
          <w:lang w:val="vi-VN"/>
        </w:rPr>
        <w:lastRenderedPageBreak/>
        <w:pict w14:anchorId="5D114B00">
          <v:shape id="_x0000_i1030" type="#_x0000_t75" style="width:427.8pt;height:235.25pt;visibility:visible;mso-wrap-style:square">
            <v:imagedata r:id="rId17" o:title=""/>
          </v:shape>
        </w:pict>
      </w:r>
    </w:p>
    <w:p w14:paraId="26F48315" w14:textId="100DB1EA" w:rsidR="00CE5B9E" w:rsidRPr="006F750F" w:rsidRDefault="00CE5B9E" w:rsidP="00CE5B9E">
      <w:pPr>
        <w:pStyle w:val="Caption"/>
        <w:jc w:val="center"/>
        <w:rPr>
          <w:b w:val="0"/>
          <w:bCs w:val="0"/>
          <w:i/>
          <w:iCs/>
          <w:noProof/>
          <w:sz w:val="24"/>
          <w:szCs w:val="24"/>
          <w:lang w:val="vi-VN"/>
        </w:rPr>
      </w:pPr>
      <w:bookmarkStart w:id="301" w:name="_Toc18722693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301"/>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D96B1F">
        <w:pict w14:anchorId="3B22EF6D">
          <v:shape id="_x0000_i1031" type="#_x0000_t75" alt="" style="width:368.35pt;height:91.2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33070351" w:rsidR="00CE5B9E" w:rsidRPr="006F750F" w:rsidRDefault="00CE5B9E" w:rsidP="00CE5B9E">
      <w:pPr>
        <w:pStyle w:val="Caption"/>
        <w:jc w:val="center"/>
        <w:rPr>
          <w:b w:val="0"/>
          <w:bCs w:val="0"/>
          <w:i/>
          <w:iCs/>
          <w:sz w:val="24"/>
          <w:szCs w:val="24"/>
          <w:lang w:val="vi-VN"/>
        </w:rPr>
      </w:pPr>
      <w:bookmarkStart w:id="302" w:name="_Toc18722693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302"/>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D96B1F" w:rsidP="00BC7C7C">
      <w:pPr>
        <w:pStyle w:val="Normal0"/>
        <w:keepNext/>
        <w:spacing w:line="360" w:lineRule="auto"/>
        <w:ind w:left="180"/>
      </w:pPr>
      <w:r>
        <w:rPr>
          <w:noProof/>
          <w:lang w:val="vi-VN"/>
        </w:rPr>
        <w:lastRenderedPageBreak/>
        <w:pict w14:anchorId="7B8E365E">
          <v:shape id="Picture 1" o:spid="_x0000_i1032" type="#_x0000_t75" style="width:419.45pt;height:223.55pt;visibility:visible;mso-wrap-style:square">
            <v:imagedata r:id="rId20" o:title=""/>
          </v:shape>
        </w:pict>
      </w:r>
    </w:p>
    <w:p w14:paraId="17F1DF21" w14:textId="4F421214" w:rsidR="00BC7C7C" w:rsidRPr="006F750F" w:rsidRDefault="00BC7C7C" w:rsidP="00BC7C7C">
      <w:pPr>
        <w:pStyle w:val="Caption"/>
        <w:jc w:val="center"/>
        <w:rPr>
          <w:b w:val="0"/>
          <w:bCs w:val="0"/>
          <w:i/>
          <w:iCs/>
          <w:noProof/>
          <w:sz w:val="24"/>
          <w:szCs w:val="24"/>
          <w:lang w:val="vi-VN"/>
        </w:rPr>
      </w:pPr>
      <w:bookmarkStart w:id="303" w:name="_Toc18722693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303"/>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B44329">
      <w:pPr>
        <w:pStyle w:val="Heading20"/>
        <w:ind w:left="567"/>
        <w:jc w:val="both"/>
        <w:rPr>
          <w:sz w:val="26"/>
          <w:szCs w:val="26"/>
        </w:rPr>
      </w:pPr>
      <w:bookmarkStart w:id="304" w:name="_Toc184457169"/>
      <w:bookmarkStart w:id="305" w:name="_Toc184457453"/>
      <w:bookmarkStart w:id="306" w:name="_Toc186412432"/>
      <w:bookmarkStart w:id="307" w:name="_Toc186412491"/>
      <w:bookmarkStart w:id="308" w:name="_Toc187072624"/>
      <w:bookmarkStart w:id="309" w:name="_Toc187227481"/>
      <w:r w:rsidRPr="006F750F">
        <w:rPr>
          <w:sz w:val="26"/>
          <w:szCs w:val="26"/>
        </w:rPr>
        <w:t>Các</w:t>
      </w:r>
      <w:r w:rsidRPr="006F750F">
        <w:rPr>
          <w:sz w:val="26"/>
          <w:szCs w:val="26"/>
          <w:lang w:val="vi-VN"/>
        </w:rPr>
        <w:t xml:space="preserve"> công cụ và ngôn ngữ dùng trong quá trình thu thập dữ liệu</w:t>
      </w:r>
      <w:bookmarkEnd w:id="304"/>
      <w:bookmarkEnd w:id="305"/>
      <w:bookmarkEnd w:id="306"/>
      <w:bookmarkEnd w:id="307"/>
      <w:bookmarkEnd w:id="308"/>
      <w:bookmarkEnd w:id="309"/>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310" w:name="_Toc184457170"/>
      <w:bookmarkStart w:id="311" w:name="_Toc184457454"/>
      <w:bookmarkStart w:id="312" w:name="_Toc184945192"/>
      <w:bookmarkStart w:id="313" w:name="_Toc185322889"/>
      <w:bookmarkStart w:id="314" w:name="_Toc186412433"/>
      <w:bookmarkStart w:id="315" w:name="_Toc186412492"/>
      <w:bookmarkStart w:id="316" w:name="_Toc186412545"/>
      <w:bookmarkStart w:id="317" w:name="_Toc186447488"/>
      <w:bookmarkStart w:id="318" w:name="_Toc186448640"/>
      <w:bookmarkStart w:id="319" w:name="_Toc187070543"/>
      <w:bookmarkStart w:id="320" w:name="_Toc187072625"/>
      <w:bookmarkStart w:id="321" w:name="_Toc187227482"/>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310"/>
      <w:bookmarkEnd w:id="311"/>
      <w:bookmarkEnd w:id="312"/>
      <w:bookmarkEnd w:id="313"/>
      <w:bookmarkEnd w:id="314"/>
      <w:bookmarkEnd w:id="315"/>
      <w:bookmarkEnd w:id="316"/>
      <w:bookmarkEnd w:id="317"/>
      <w:bookmarkEnd w:id="318"/>
      <w:bookmarkEnd w:id="319"/>
      <w:bookmarkEnd w:id="320"/>
      <w:bookmarkEnd w:id="321"/>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D96B1F" w:rsidP="00756303">
      <w:pPr>
        <w:pStyle w:val="Normal0"/>
        <w:keepNext/>
        <w:spacing w:line="360" w:lineRule="auto"/>
        <w:jc w:val="center"/>
      </w:pPr>
      <w:r>
        <w:rPr>
          <w:noProof/>
        </w:rPr>
        <w:pict w14:anchorId="1070AD3B">
          <v:shape id="_x0000_i1033" type="#_x0000_t75" style="width:438.7pt;height:281.3pt;visibility:visible;mso-wrap-style:square">
            <v:imagedata r:id="rId21" o:title=""/>
          </v:shape>
        </w:pict>
      </w:r>
    </w:p>
    <w:p w14:paraId="5DC7EA5B" w14:textId="5EA35E01" w:rsidR="002271ED" w:rsidRPr="00BA3E29" w:rsidRDefault="00756303" w:rsidP="00BA3E29">
      <w:pPr>
        <w:pStyle w:val="Caption"/>
        <w:spacing w:line="360" w:lineRule="auto"/>
        <w:jc w:val="center"/>
        <w:rPr>
          <w:b w:val="0"/>
          <w:bCs w:val="0"/>
          <w:i/>
          <w:iCs/>
          <w:sz w:val="24"/>
          <w:szCs w:val="24"/>
          <w:lang w:val="vi-VN"/>
        </w:rPr>
      </w:pPr>
      <w:bookmarkStart w:id="322" w:name="_Toc18722693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322"/>
    </w:p>
    <w:p w14:paraId="3B52853F" w14:textId="4884EB17" w:rsidR="00756303" w:rsidRPr="006F750F" w:rsidRDefault="00D96B1F" w:rsidP="00756303">
      <w:pPr>
        <w:pStyle w:val="Normal0"/>
        <w:keepNext/>
        <w:spacing w:line="360" w:lineRule="auto"/>
        <w:ind w:left="180"/>
      </w:pPr>
      <w:r>
        <w:rPr>
          <w:noProof/>
          <w:sz w:val="26"/>
          <w:szCs w:val="26"/>
          <w:lang w:val="vi-VN"/>
        </w:rPr>
        <w:lastRenderedPageBreak/>
        <w:pict w14:anchorId="0EFA4267">
          <v:shape id="_x0000_i1034" type="#_x0000_t75" style="width:417.75pt;height:199.25pt;visibility:visible;mso-wrap-style:square">
            <v:imagedata r:id="rId22" o:title="" croptop="8125f"/>
          </v:shape>
        </w:pict>
      </w:r>
    </w:p>
    <w:p w14:paraId="093698FE" w14:textId="752AE8EA" w:rsidR="002271ED" w:rsidRPr="006F750F" w:rsidRDefault="00756303" w:rsidP="00756303">
      <w:pPr>
        <w:pStyle w:val="Caption"/>
        <w:jc w:val="center"/>
        <w:rPr>
          <w:b w:val="0"/>
          <w:bCs w:val="0"/>
          <w:i/>
          <w:iCs/>
          <w:sz w:val="24"/>
          <w:szCs w:val="24"/>
          <w:lang w:val="vi-VN"/>
        </w:rPr>
      </w:pPr>
      <w:bookmarkStart w:id="323" w:name="_Toc18722693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323"/>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324" w:name="_Toc184457171"/>
      <w:bookmarkStart w:id="325" w:name="_Toc184457455"/>
      <w:bookmarkStart w:id="326" w:name="_Toc184945193"/>
      <w:bookmarkStart w:id="327" w:name="_Toc185322890"/>
      <w:bookmarkStart w:id="328" w:name="_Toc186412434"/>
      <w:bookmarkStart w:id="329" w:name="_Toc186412493"/>
      <w:bookmarkStart w:id="330" w:name="_Toc186412546"/>
      <w:bookmarkStart w:id="331" w:name="_Toc186447489"/>
      <w:bookmarkStart w:id="332" w:name="_Toc186448641"/>
      <w:r>
        <w:rPr>
          <w:rFonts w:ascii="Times New Roman" w:hAnsi="Times New Roman"/>
          <w:color w:val="auto"/>
          <w:sz w:val="26"/>
          <w:szCs w:val="26"/>
          <w:lang w:val="vi-VN"/>
        </w:rPr>
        <w:t xml:space="preserve"> </w:t>
      </w:r>
      <w:bookmarkStart w:id="333" w:name="_Toc187070544"/>
      <w:bookmarkStart w:id="334" w:name="_Toc187072626"/>
      <w:bookmarkStart w:id="335" w:name="_Toc187227483"/>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324"/>
      <w:bookmarkEnd w:id="325"/>
      <w:bookmarkEnd w:id="326"/>
      <w:bookmarkEnd w:id="327"/>
      <w:bookmarkEnd w:id="328"/>
      <w:bookmarkEnd w:id="329"/>
      <w:bookmarkEnd w:id="330"/>
      <w:bookmarkEnd w:id="331"/>
      <w:bookmarkEnd w:id="332"/>
      <w:bookmarkEnd w:id="333"/>
      <w:bookmarkEnd w:id="334"/>
      <w:bookmarkEnd w:id="335"/>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D96B1F" w:rsidP="0045369F">
      <w:pPr>
        <w:pStyle w:val="Normal0"/>
        <w:keepNext/>
        <w:spacing w:line="360" w:lineRule="auto"/>
        <w:ind w:left="180"/>
      </w:pPr>
      <w:r>
        <w:rPr>
          <w:noProof/>
          <w:sz w:val="26"/>
          <w:szCs w:val="26"/>
          <w:lang w:val="vi-VN"/>
        </w:rPr>
        <w:pict w14:anchorId="5EF321DE">
          <v:shape id="_x0000_i1035" type="#_x0000_t75" style="width:438.7pt;height:197.6pt;visibility:visible;mso-wrap-style:square">
            <v:imagedata r:id="rId23" o:title="" croptop="8631f"/>
          </v:shape>
        </w:pict>
      </w:r>
    </w:p>
    <w:p w14:paraId="064141F9" w14:textId="078A3FDC" w:rsidR="0045369F" w:rsidRPr="006F750F" w:rsidRDefault="0045369F" w:rsidP="00BA3E29">
      <w:pPr>
        <w:pStyle w:val="Caption"/>
        <w:spacing w:line="360" w:lineRule="auto"/>
        <w:jc w:val="center"/>
        <w:rPr>
          <w:b w:val="0"/>
          <w:bCs w:val="0"/>
          <w:i/>
          <w:iCs/>
          <w:noProof/>
          <w:sz w:val="24"/>
          <w:szCs w:val="24"/>
          <w:lang w:val="vi-VN"/>
        </w:rPr>
      </w:pPr>
      <w:bookmarkStart w:id="336" w:name="_Toc18722693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336"/>
    </w:p>
    <w:p w14:paraId="76B59895" w14:textId="0A48A2CA" w:rsidR="0045369F" w:rsidRPr="006F750F" w:rsidRDefault="00D96B1F" w:rsidP="0045369F">
      <w:pPr>
        <w:pStyle w:val="Normal0"/>
        <w:keepNext/>
        <w:spacing w:line="360" w:lineRule="auto"/>
      </w:pPr>
      <w:r>
        <w:rPr>
          <w:noProof/>
          <w:sz w:val="26"/>
          <w:szCs w:val="26"/>
          <w:lang w:val="vi-VN"/>
        </w:rPr>
        <w:lastRenderedPageBreak/>
        <w:pict w14:anchorId="52864ACE">
          <v:shape id="_x0000_i1036" type="#_x0000_t75" style="width:439.55pt;height:208.45pt;visibility:visible;mso-wrap-style:square">
            <v:imagedata r:id="rId24" o:title="" croptop="5840f"/>
          </v:shape>
        </w:pict>
      </w:r>
    </w:p>
    <w:p w14:paraId="79C66D74" w14:textId="4B202E53" w:rsidR="0045369F" w:rsidRPr="006F750F" w:rsidRDefault="0045369F" w:rsidP="00452027">
      <w:pPr>
        <w:pStyle w:val="Caption"/>
        <w:spacing w:line="360" w:lineRule="auto"/>
        <w:jc w:val="center"/>
        <w:rPr>
          <w:b w:val="0"/>
          <w:bCs w:val="0"/>
          <w:i/>
          <w:iCs/>
          <w:noProof/>
          <w:sz w:val="24"/>
          <w:szCs w:val="24"/>
          <w:lang w:val="vi-VN"/>
        </w:rPr>
      </w:pPr>
      <w:bookmarkStart w:id="337" w:name="_Toc18722693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337"/>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404D3ECE" w:rsidR="00C3019E" w:rsidRPr="006F750F" w:rsidRDefault="00D96B1F" w:rsidP="00A26799">
      <w:pPr>
        <w:pStyle w:val="Normal0"/>
        <w:keepNext/>
        <w:spacing w:line="360" w:lineRule="auto"/>
      </w:pPr>
      <w:r>
        <w:rPr>
          <w:noProof/>
          <w:lang w:val="vi-VN"/>
        </w:rPr>
        <w:pict w14:anchorId="361AB229">
          <v:shape id="_x0000_i1037" type="#_x0000_t75" style="width:438.7pt;height:196.75pt;visibility:visible;mso-wrap-style:square">
            <v:imagedata r:id="rId25" o:title="" croptop="4905f"/>
          </v:shape>
        </w:pict>
      </w:r>
    </w:p>
    <w:p w14:paraId="06C354BC" w14:textId="451F8478" w:rsidR="00BD2B8C" w:rsidRPr="00452027" w:rsidRDefault="00C3019E" w:rsidP="004E77F8">
      <w:pPr>
        <w:pStyle w:val="Caption"/>
        <w:spacing w:line="360" w:lineRule="auto"/>
        <w:jc w:val="center"/>
        <w:rPr>
          <w:b w:val="0"/>
          <w:bCs w:val="0"/>
          <w:i/>
          <w:iCs/>
          <w:sz w:val="24"/>
          <w:szCs w:val="24"/>
          <w:lang w:val="vi-VN"/>
        </w:rPr>
      </w:pPr>
      <w:bookmarkStart w:id="338" w:name="_Toc18722693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338"/>
    </w:p>
    <w:p w14:paraId="65AF2C07" w14:textId="1B3B4A95" w:rsidR="00C3019E" w:rsidRPr="006F750F" w:rsidRDefault="00D96B1F" w:rsidP="00452027">
      <w:pPr>
        <w:keepNext/>
        <w:spacing w:line="360" w:lineRule="auto"/>
      </w:pPr>
      <w:r>
        <w:rPr>
          <w:noProof/>
          <w:lang w:val="vi-VN"/>
        </w:rPr>
        <w:pict w14:anchorId="0026F073">
          <v:shape id="_x0000_i1038" type="#_x0000_t75" style="width:439.55pt;height:206.8pt;visibility:visible;mso-wrap-style:square">
            <v:imagedata r:id="rId26" o:title="" croptop="5669f"/>
          </v:shape>
        </w:pict>
      </w:r>
    </w:p>
    <w:p w14:paraId="6DC14235" w14:textId="172DC45F" w:rsidR="00895D2B" w:rsidRPr="006F750F" w:rsidRDefault="00C3019E" w:rsidP="00BD2B8C">
      <w:pPr>
        <w:pStyle w:val="Caption"/>
        <w:jc w:val="center"/>
        <w:rPr>
          <w:b w:val="0"/>
          <w:bCs w:val="0"/>
          <w:i/>
          <w:iCs/>
          <w:sz w:val="24"/>
          <w:szCs w:val="24"/>
          <w:lang w:val="vi-VN"/>
        </w:rPr>
      </w:pPr>
      <w:bookmarkStart w:id="339" w:name="_Toc18722693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339"/>
    </w:p>
    <w:p w14:paraId="4684CCFF" w14:textId="6E679959" w:rsidR="00184532" w:rsidRDefault="00C7360E" w:rsidP="006D73FF">
      <w:pPr>
        <w:pStyle w:val="Heading10"/>
        <w:numPr>
          <w:ilvl w:val="0"/>
          <w:numId w:val="0"/>
        </w:numPr>
        <w:spacing w:line="360" w:lineRule="auto"/>
        <w:rPr>
          <w:lang w:val="vi-VN"/>
        </w:rPr>
      </w:pPr>
      <w:r w:rsidRPr="006F750F">
        <w:br w:type="page"/>
      </w:r>
      <w:bookmarkStart w:id="340" w:name="_Toc184457172"/>
      <w:bookmarkStart w:id="341" w:name="_Toc184457456"/>
      <w:bookmarkStart w:id="342" w:name="_Toc186412435"/>
      <w:bookmarkStart w:id="343" w:name="_Toc186412494"/>
      <w:bookmarkStart w:id="344" w:name="_Toc187072627"/>
      <w:bookmarkStart w:id="345" w:name="_Toc187227484"/>
      <w:r w:rsidR="009D2881" w:rsidRPr="006F750F">
        <w:lastRenderedPageBreak/>
        <w:t xml:space="preserve">CHƯƠNG 3: </w:t>
      </w:r>
      <w:r w:rsidR="00555825" w:rsidRPr="006F750F">
        <w:t>HIỆN THỰC HÓA NGHIÊN CỨU</w:t>
      </w:r>
      <w:bookmarkEnd w:id="340"/>
      <w:bookmarkEnd w:id="341"/>
      <w:bookmarkEnd w:id="342"/>
      <w:bookmarkEnd w:id="343"/>
      <w:bookmarkEnd w:id="344"/>
      <w:bookmarkEnd w:id="345"/>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346" w:name="_Toc186412436"/>
      <w:bookmarkStart w:id="347" w:name="_Toc186412495"/>
      <w:bookmarkStart w:id="348" w:name="_Toc187072628"/>
      <w:bookmarkStart w:id="349" w:name="_Toc187227485"/>
      <w:r>
        <w:t>Lựa</w:t>
      </w:r>
      <w:r>
        <w:rPr>
          <w:lang w:val="vi-VN"/>
        </w:rPr>
        <w:t xml:space="preserve"> chọn </w:t>
      </w:r>
      <w:r w:rsidR="007D52CA">
        <w:rPr>
          <w:lang w:val="vi-VN"/>
        </w:rPr>
        <w:t>nề</w:t>
      </w:r>
      <w:r>
        <w:rPr>
          <w:lang w:val="vi-VN"/>
        </w:rPr>
        <w:t>n tảng TMĐT</w:t>
      </w:r>
      <w:bookmarkEnd w:id="346"/>
      <w:bookmarkEnd w:id="347"/>
      <w:bookmarkEnd w:id="348"/>
      <w:bookmarkEnd w:id="349"/>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350" w:name="_Toc184945196"/>
      <w:bookmarkStart w:id="351" w:name="_Toc185322893"/>
      <w:bookmarkStart w:id="352" w:name="_Toc186412437"/>
      <w:bookmarkStart w:id="353" w:name="_Toc186412496"/>
      <w:bookmarkStart w:id="354" w:name="_Toc186412549"/>
      <w:bookmarkStart w:id="355" w:name="_Toc186447492"/>
      <w:bookmarkStart w:id="356" w:name="_Toc186448644"/>
      <w:bookmarkStart w:id="357" w:name="_Toc187070547"/>
      <w:bookmarkStart w:id="358" w:name="_Toc187072629"/>
      <w:bookmarkStart w:id="359" w:name="_Toc187227486"/>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350"/>
      <w:bookmarkEnd w:id="351"/>
      <w:bookmarkEnd w:id="352"/>
      <w:bookmarkEnd w:id="353"/>
      <w:bookmarkEnd w:id="354"/>
      <w:bookmarkEnd w:id="355"/>
      <w:bookmarkEnd w:id="356"/>
      <w:bookmarkEnd w:id="357"/>
      <w:bookmarkEnd w:id="358"/>
      <w:bookmarkEnd w:id="359"/>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D96B1F" w:rsidP="00184532">
      <w:pPr>
        <w:keepNext/>
        <w:spacing w:line="360" w:lineRule="auto"/>
      </w:pPr>
      <w:r>
        <w:rPr>
          <w:noProof/>
          <w:sz w:val="26"/>
          <w:szCs w:val="26"/>
        </w:rPr>
        <w:lastRenderedPageBreak/>
        <w:pict w14:anchorId="2CC04ACC">
          <v:shape id="_x0000_i1039" type="#_x0000_t75" style="width:439.55pt;height:246.15pt;visibility:visible">
            <v:imagedata r:id="rId27" o:title=""/>
          </v:shape>
        </w:pict>
      </w:r>
    </w:p>
    <w:p w14:paraId="1411EF28" w14:textId="2C617693" w:rsidR="00184532" w:rsidRPr="00452027" w:rsidRDefault="00184532" w:rsidP="00452027">
      <w:pPr>
        <w:pStyle w:val="Caption"/>
        <w:spacing w:line="360" w:lineRule="auto"/>
        <w:jc w:val="center"/>
        <w:rPr>
          <w:b w:val="0"/>
          <w:bCs w:val="0"/>
          <w:i/>
          <w:iCs/>
          <w:sz w:val="24"/>
          <w:szCs w:val="24"/>
          <w:lang w:val="vi-VN"/>
        </w:rPr>
      </w:pPr>
      <w:bookmarkStart w:id="360" w:name="_Toc187226939"/>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360"/>
    </w:p>
    <w:p w14:paraId="0F10822A" w14:textId="77777777" w:rsidR="00184532" w:rsidRDefault="00D96B1F" w:rsidP="00184532">
      <w:pPr>
        <w:keepNext/>
        <w:spacing w:line="360" w:lineRule="auto"/>
      </w:pPr>
      <w:r>
        <w:rPr>
          <w:noProof/>
          <w:lang w:val="vi-VN"/>
        </w:rPr>
        <w:pict w14:anchorId="680231A0">
          <v:shape id="_x0000_i1040" type="#_x0000_t75" style="width:439.55pt;height:241.95pt;visibility:visible">
            <v:imagedata r:id="rId28" o:title=""/>
          </v:shape>
        </w:pict>
      </w:r>
    </w:p>
    <w:p w14:paraId="4409BD99" w14:textId="1E9232D8" w:rsidR="00184532" w:rsidRPr="00452027" w:rsidRDefault="00184532" w:rsidP="00452027">
      <w:pPr>
        <w:pStyle w:val="Caption"/>
        <w:spacing w:line="360" w:lineRule="auto"/>
        <w:jc w:val="center"/>
        <w:rPr>
          <w:b w:val="0"/>
          <w:bCs w:val="0"/>
          <w:i/>
          <w:iCs/>
          <w:sz w:val="24"/>
          <w:szCs w:val="24"/>
          <w:lang w:val="vi-VN"/>
        </w:rPr>
      </w:pPr>
      <w:bookmarkStart w:id="361" w:name="_Toc187226940"/>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361"/>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362" w:name="_Toc184945197"/>
      <w:bookmarkStart w:id="363" w:name="_Toc185322894"/>
      <w:bookmarkStart w:id="364" w:name="_Toc186412438"/>
      <w:bookmarkStart w:id="365" w:name="_Toc186412497"/>
      <w:bookmarkStart w:id="366" w:name="_Toc186412550"/>
      <w:bookmarkStart w:id="367" w:name="_Toc186447493"/>
      <w:bookmarkStart w:id="368" w:name="_Toc186448645"/>
      <w:bookmarkStart w:id="369" w:name="_Toc187070548"/>
      <w:bookmarkStart w:id="370" w:name="_Toc187072630"/>
      <w:bookmarkStart w:id="371" w:name="_Toc187227487"/>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362"/>
      <w:bookmarkEnd w:id="363"/>
      <w:bookmarkEnd w:id="364"/>
      <w:bookmarkEnd w:id="365"/>
      <w:bookmarkEnd w:id="366"/>
      <w:bookmarkEnd w:id="367"/>
      <w:bookmarkEnd w:id="368"/>
      <w:bookmarkEnd w:id="369"/>
      <w:bookmarkEnd w:id="370"/>
      <w:bookmarkEnd w:id="371"/>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29"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372" w:name="_Toc186412439"/>
      <w:bookmarkStart w:id="373" w:name="_Toc186412498"/>
      <w:bookmarkStart w:id="374" w:name="_Toc187072631"/>
      <w:bookmarkStart w:id="375" w:name="_Toc187227488"/>
      <w:r>
        <w:rPr>
          <w:lang w:val="vi-VN"/>
        </w:rPr>
        <w:t xml:space="preserve">Sử dụng công cụ Postman kiểm </w:t>
      </w:r>
      <w:r w:rsidR="00076DFE">
        <w:t>thử</w:t>
      </w:r>
      <w:r w:rsidR="00076DFE">
        <w:rPr>
          <w:lang w:val="vi-VN"/>
        </w:rPr>
        <w:t xml:space="preserve"> </w:t>
      </w:r>
      <w:r w:rsidR="001217C9">
        <w:t>API</w:t>
      </w:r>
      <w:bookmarkEnd w:id="372"/>
      <w:bookmarkEnd w:id="373"/>
      <w:bookmarkEnd w:id="374"/>
      <w:bookmarkEnd w:id="375"/>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376" w:name="_Toc186412440"/>
      <w:bookmarkStart w:id="377" w:name="_Toc186412499"/>
      <w:bookmarkStart w:id="378" w:name="_Toc186412552"/>
      <w:bookmarkStart w:id="379" w:name="_Toc186447495"/>
      <w:bookmarkStart w:id="380" w:name="_Toc186448647"/>
      <w:bookmarkStart w:id="381" w:name="_Toc187070550"/>
      <w:bookmarkStart w:id="382" w:name="_Toc187072632"/>
      <w:bookmarkStart w:id="383" w:name="_Toc187227489"/>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376"/>
      <w:bookmarkEnd w:id="377"/>
      <w:bookmarkEnd w:id="378"/>
      <w:bookmarkEnd w:id="379"/>
      <w:bookmarkEnd w:id="380"/>
      <w:bookmarkEnd w:id="381"/>
      <w:bookmarkEnd w:id="382"/>
      <w:bookmarkEnd w:id="383"/>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D96B1F">
        <w:pict w14:anchorId="37DCB966">
          <v:shape id="_x0000_i1041" type="#_x0000_t75" alt="" style="width:424.45pt;height:221.85pt">
            <v:imagedata r:id="rId30" r:href="rId3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153F9C36" w:rsidR="001217C9" w:rsidRPr="0035146C" w:rsidRDefault="001217C9" w:rsidP="001217C9">
      <w:pPr>
        <w:pStyle w:val="Caption"/>
        <w:spacing w:line="360" w:lineRule="auto"/>
        <w:jc w:val="center"/>
        <w:rPr>
          <w:b w:val="0"/>
          <w:bCs w:val="0"/>
          <w:i/>
          <w:iCs/>
          <w:sz w:val="24"/>
          <w:szCs w:val="24"/>
          <w:lang w:val="vi-VN"/>
        </w:rPr>
      </w:pPr>
      <w:bookmarkStart w:id="384" w:name="_Toc18722694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384"/>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85" w:name="_Toc186412441"/>
      <w:bookmarkStart w:id="386" w:name="_Toc186412500"/>
      <w:bookmarkStart w:id="387" w:name="_Toc186412553"/>
      <w:bookmarkStart w:id="388" w:name="_Toc186447496"/>
      <w:bookmarkStart w:id="389" w:name="_Toc186448648"/>
      <w:bookmarkStart w:id="390" w:name="_Toc187070551"/>
      <w:bookmarkStart w:id="391" w:name="_Toc187072633"/>
      <w:bookmarkStart w:id="392" w:name="_Toc187227490"/>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85"/>
      <w:bookmarkEnd w:id="386"/>
      <w:bookmarkEnd w:id="387"/>
      <w:bookmarkEnd w:id="388"/>
      <w:bookmarkEnd w:id="389"/>
      <w:bookmarkEnd w:id="390"/>
      <w:bookmarkEnd w:id="391"/>
      <w:bookmarkEnd w:id="392"/>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D96B1F">
        <w:pict w14:anchorId="1E64BECE">
          <v:shape id="_x0000_i1042" type="#_x0000_t75" alt="" style="width:437.85pt;height:328.2pt">
            <v:imagedata r:id="rId32" r:href="rId3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70181827" w:rsidR="0014649D" w:rsidRPr="0035146C" w:rsidRDefault="0014649D" w:rsidP="00E13EBC">
      <w:pPr>
        <w:pStyle w:val="Caption"/>
        <w:spacing w:line="360" w:lineRule="auto"/>
        <w:jc w:val="center"/>
        <w:rPr>
          <w:b w:val="0"/>
          <w:bCs w:val="0"/>
          <w:i/>
          <w:iCs/>
          <w:sz w:val="24"/>
          <w:szCs w:val="24"/>
          <w:lang w:val="vi-VN"/>
        </w:rPr>
      </w:pPr>
      <w:bookmarkStart w:id="393" w:name="_Toc18722694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93"/>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94" w:name="_Toc186412442"/>
      <w:bookmarkStart w:id="395" w:name="_Toc186412501"/>
      <w:bookmarkStart w:id="396" w:name="_Toc186412554"/>
      <w:bookmarkStart w:id="397" w:name="_Toc186447497"/>
      <w:bookmarkStart w:id="398" w:name="_Toc186448649"/>
      <w:bookmarkStart w:id="399" w:name="_Toc187070552"/>
      <w:bookmarkStart w:id="400" w:name="_Toc187072634"/>
      <w:bookmarkStart w:id="401" w:name="_Toc187227491"/>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94"/>
      <w:bookmarkEnd w:id="395"/>
      <w:bookmarkEnd w:id="396"/>
      <w:bookmarkEnd w:id="397"/>
      <w:bookmarkEnd w:id="398"/>
      <w:bookmarkEnd w:id="399"/>
      <w:bookmarkEnd w:id="400"/>
      <w:bookmarkEnd w:id="401"/>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D96B1F">
        <w:pict w14:anchorId="17935E73">
          <v:shape id="_x0000_i1043" type="#_x0000_t75" alt="" style="width:299.7pt;height:124.75pt">
            <v:imagedata r:id="rId34" r:href="rId3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0EFAAEF1" w:rsidR="00E13EBC" w:rsidRPr="0035146C" w:rsidRDefault="00E13EBC" w:rsidP="00E13EBC">
      <w:pPr>
        <w:pStyle w:val="Caption"/>
        <w:spacing w:line="360" w:lineRule="auto"/>
        <w:jc w:val="center"/>
        <w:rPr>
          <w:b w:val="0"/>
          <w:bCs w:val="0"/>
          <w:i/>
          <w:iCs/>
          <w:sz w:val="24"/>
          <w:szCs w:val="24"/>
          <w:lang w:val="vi-VN"/>
        </w:rPr>
      </w:pPr>
      <w:bookmarkStart w:id="402" w:name="_Toc18722694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402"/>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D96B1F">
        <w:pict w14:anchorId="2F52DC32">
          <v:shape id="_x0000_i1044" type="#_x0000_t75" alt="" style="width:435.35pt;height:175pt">
            <v:imagedata r:id="rId36" r:href="rId3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5DBA62FC" w:rsidR="00BA5088" w:rsidRPr="0035146C" w:rsidRDefault="00BA5088" w:rsidP="00BA5088">
      <w:pPr>
        <w:pStyle w:val="Caption"/>
        <w:spacing w:line="360" w:lineRule="auto"/>
        <w:jc w:val="center"/>
        <w:rPr>
          <w:b w:val="0"/>
          <w:bCs w:val="0"/>
          <w:i/>
          <w:iCs/>
          <w:sz w:val="24"/>
          <w:szCs w:val="24"/>
          <w:lang w:val="vi-VN"/>
        </w:rPr>
      </w:pPr>
      <w:bookmarkStart w:id="403" w:name="_Toc18722694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403"/>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D96B1F">
        <w:pict w14:anchorId="480A293E">
          <v:shape id="_x0000_i1045" type="#_x0000_t75" alt="" style="width:412.75pt;height:197.6pt">
            <v:imagedata r:id="rId38" r:href="rId3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6A62CC50" w:rsidR="00A961ED" w:rsidRPr="0035146C" w:rsidRDefault="00A961ED" w:rsidP="00A961ED">
      <w:pPr>
        <w:pStyle w:val="Caption"/>
        <w:spacing w:line="360" w:lineRule="auto"/>
        <w:jc w:val="center"/>
        <w:rPr>
          <w:b w:val="0"/>
          <w:bCs w:val="0"/>
          <w:i/>
          <w:iCs/>
          <w:sz w:val="24"/>
          <w:szCs w:val="24"/>
          <w:lang w:val="vi-VN"/>
        </w:rPr>
      </w:pPr>
      <w:bookmarkStart w:id="404" w:name="_Toc18722694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404"/>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D96B1F">
        <w:pict w14:anchorId="3391D399">
          <v:shape id="_x0000_i1046" type="#_x0000_t75" alt="" style="width:436.2pt;height:259.5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37BA36EE" w:rsidR="00BF313F" w:rsidRPr="0035146C" w:rsidRDefault="00BF313F" w:rsidP="00BF313F">
      <w:pPr>
        <w:pStyle w:val="Caption"/>
        <w:spacing w:line="360" w:lineRule="auto"/>
        <w:jc w:val="center"/>
        <w:rPr>
          <w:b w:val="0"/>
          <w:bCs w:val="0"/>
          <w:i/>
          <w:iCs/>
          <w:sz w:val="24"/>
          <w:szCs w:val="24"/>
          <w:lang w:val="vi-VN" w:eastAsia="x-none"/>
        </w:rPr>
      </w:pPr>
      <w:bookmarkStart w:id="405" w:name="_Toc18722694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405"/>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D96B1F">
        <w:pict w14:anchorId="015DB72A">
          <v:shape id="_x0000_i1047" type="#_x0000_t75" alt="" style="width:420.3pt;height:242.8pt">
            <v:imagedata r:id="rId42" r:href="rId43"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D96B1F">
        <w:pict w14:anchorId="534BE705">
          <v:shape id="_x0000_i1048" type="#_x0000_t75" alt="" style="width:412.75pt;height:132.3pt">
            <v:imagedata r:id="rId44" r:href="rId45"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7FDB77B9" w:rsidR="00BF313F" w:rsidRPr="0035146C" w:rsidRDefault="00BF313F" w:rsidP="00BF313F">
      <w:pPr>
        <w:pStyle w:val="Caption"/>
        <w:spacing w:line="360" w:lineRule="auto"/>
        <w:jc w:val="center"/>
        <w:rPr>
          <w:b w:val="0"/>
          <w:bCs w:val="0"/>
          <w:i/>
          <w:iCs/>
          <w:sz w:val="24"/>
          <w:szCs w:val="24"/>
          <w:lang w:val="vi-VN"/>
        </w:rPr>
      </w:pPr>
      <w:bookmarkStart w:id="406" w:name="_Toc18722694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406"/>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407" w:name="_Toc186412443"/>
      <w:bookmarkStart w:id="408" w:name="_Toc186412502"/>
      <w:bookmarkStart w:id="409" w:name="_Toc187072635"/>
      <w:bookmarkStart w:id="410" w:name="_Toc187227492"/>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411" w:name="_Toc184945199"/>
      <w:bookmarkStart w:id="412" w:name="_Toc185322896"/>
      <w:bookmarkEnd w:id="407"/>
      <w:bookmarkEnd w:id="408"/>
      <w:bookmarkEnd w:id="409"/>
      <w:bookmarkEnd w:id="410"/>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413" w:name="_Toc186412444"/>
      <w:bookmarkStart w:id="414" w:name="_Toc186412503"/>
      <w:bookmarkStart w:id="415" w:name="_Toc186412556"/>
      <w:bookmarkStart w:id="416" w:name="_Toc186447499"/>
      <w:bookmarkStart w:id="417" w:name="_Toc186448651"/>
      <w:bookmarkStart w:id="418" w:name="_Toc187070554"/>
      <w:bookmarkStart w:id="419" w:name="_Toc187072636"/>
      <w:bookmarkStart w:id="420" w:name="_Toc187227493"/>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411"/>
      <w:bookmarkEnd w:id="412"/>
      <w:bookmarkEnd w:id="413"/>
      <w:bookmarkEnd w:id="414"/>
      <w:bookmarkEnd w:id="415"/>
      <w:bookmarkEnd w:id="416"/>
      <w:bookmarkEnd w:id="417"/>
      <w:bookmarkEnd w:id="418"/>
      <w:bookmarkEnd w:id="419"/>
      <w:bookmarkEnd w:id="420"/>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D96B1F" w:rsidP="00184532">
      <w:pPr>
        <w:keepNext/>
        <w:spacing w:line="360" w:lineRule="auto"/>
      </w:pPr>
      <w:r>
        <w:rPr>
          <w:b/>
          <w:noProof/>
          <w:lang w:val="vi-VN"/>
        </w:rPr>
        <w:lastRenderedPageBreak/>
        <w:pict w14:anchorId="3736A5D6">
          <v:shape id="_x0000_i1049" type="#_x0000_t75" style="width:439.55pt;height:205.1pt;visibility:visible">
            <v:imagedata r:id="rId46" o:title=""/>
          </v:shape>
        </w:pict>
      </w:r>
    </w:p>
    <w:p w14:paraId="066CFBC0" w14:textId="17D1F912" w:rsidR="00184532" w:rsidRPr="00184532" w:rsidRDefault="00184532" w:rsidP="007E7AD6">
      <w:pPr>
        <w:pStyle w:val="Caption"/>
        <w:spacing w:line="360" w:lineRule="auto"/>
        <w:jc w:val="center"/>
        <w:rPr>
          <w:b w:val="0"/>
          <w:bCs w:val="0"/>
          <w:i/>
          <w:iCs/>
          <w:sz w:val="24"/>
          <w:szCs w:val="24"/>
          <w:lang w:val="vi-VN"/>
        </w:rPr>
      </w:pPr>
      <w:bookmarkStart w:id="421" w:name="_Toc18722694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421"/>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D96B1F" w:rsidP="00184532">
      <w:pPr>
        <w:keepNext/>
        <w:spacing w:line="360" w:lineRule="auto"/>
      </w:pPr>
      <w:r>
        <w:rPr>
          <w:noProof/>
          <w:sz w:val="26"/>
          <w:szCs w:val="26"/>
          <w:lang w:val="vi-VN"/>
        </w:rPr>
        <w:pict w14:anchorId="3EDC2594">
          <v:shape id="_x0000_i1050" type="#_x0000_t75" style="width:439.55pt;height:228.55pt;visibility:visible;mso-wrap-style:square">
            <v:imagedata r:id="rId47" o:title=""/>
          </v:shape>
        </w:pict>
      </w:r>
    </w:p>
    <w:p w14:paraId="63BD0E95" w14:textId="62295AE6" w:rsidR="00184532" w:rsidRDefault="00184532" w:rsidP="00184532">
      <w:pPr>
        <w:pStyle w:val="Caption"/>
        <w:spacing w:line="360" w:lineRule="auto"/>
        <w:jc w:val="center"/>
        <w:rPr>
          <w:b w:val="0"/>
          <w:bCs w:val="0"/>
          <w:i/>
          <w:iCs/>
          <w:sz w:val="24"/>
          <w:szCs w:val="24"/>
          <w:lang w:val="vi-VN"/>
        </w:rPr>
      </w:pPr>
      <w:bookmarkStart w:id="422" w:name="_Toc187226949"/>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422"/>
    </w:p>
    <w:p w14:paraId="509C500F" w14:textId="29F0D6B0" w:rsidR="00184532" w:rsidRDefault="0093092B" w:rsidP="0093092B">
      <w:pPr>
        <w:spacing w:line="360" w:lineRule="auto"/>
        <w:rPr>
          <w:sz w:val="26"/>
          <w:szCs w:val="26"/>
          <w:lang w:val="vi-VN"/>
        </w:rPr>
      </w:pPr>
      <w:r>
        <w:rPr>
          <w:b/>
          <w:bCs/>
          <w:sz w:val="26"/>
          <w:szCs w:val="26"/>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D96B1F" w:rsidP="00184532">
      <w:pPr>
        <w:keepNext/>
        <w:spacing w:line="360" w:lineRule="auto"/>
      </w:pPr>
      <w:r>
        <w:rPr>
          <w:noProof/>
          <w:sz w:val="26"/>
          <w:szCs w:val="26"/>
          <w:lang w:val="vi-VN"/>
        </w:rPr>
        <w:lastRenderedPageBreak/>
        <w:pict w14:anchorId="15A3240D">
          <v:shape id="_x0000_i1051" type="#_x0000_t75" style="width:439.55pt;height:226.9pt;visibility:visible;mso-wrap-style:square">
            <v:imagedata r:id="rId48" o:title=""/>
          </v:shape>
        </w:pict>
      </w:r>
    </w:p>
    <w:p w14:paraId="206749E3" w14:textId="4D51CDB3" w:rsidR="00184532" w:rsidRDefault="00184532" w:rsidP="00184532">
      <w:pPr>
        <w:pStyle w:val="Caption"/>
        <w:spacing w:line="360" w:lineRule="auto"/>
        <w:jc w:val="center"/>
        <w:rPr>
          <w:b w:val="0"/>
          <w:bCs w:val="0"/>
          <w:i/>
          <w:iCs/>
          <w:sz w:val="24"/>
          <w:szCs w:val="24"/>
          <w:lang w:val="vi-VN"/>
        </w:rPr>
      </w:pPr>
      <w:bookmarkStart w:id="423" w:name="_Toc187226950"/>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423"/>
    </w:p>
    <w:p w14:paraId="651002C8" w14:textId="3DA5D97F" w:rsidR="00184532" w:rsidRPr="00184532" w:rsidRDefault="0093092B" w:rsidP="0093092B">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D96B1F" w:rsidP="00184532">
      <w:pPr>
        <w:keepNext/>
        <w:spacing w:line="360" w:lineRule="auto"/>
      </w:pPr>
      <w:r>
        <w:rPr>
          <w:noProof/>
          <w:sz w:val="26"/>
          <w:szCs w:val="26"/>
          <w:lang w:val="vi-VN"/>
        </w:rPr>
        <w:pict w14:anchorId="433E2684">
          <v:shape id="_x0000_i1052" type="#_x0000_t75" style="width:440.35pt;height:213.5pt;visibility:visible;mso-wrap-style:square">
            <v:imagedata r:id="rId49" o:title=""/>
          </v:shape>
        </w:pict>
      </w:r>
    </w:p>
    <w:p w14:paraId="326F4CE6" w14:textId="351C1C29" w:rsidR="00184532" w:rsidRPr="00184532" w:rsidRDefault="00184532" w:rsidP="00184532">
      <w:pPr>
        <w:pStyle w:val="Caption"/>
        <w:spacing w:line="360" w:lineRule="auto"/>
        <w:jc w:val="center"/>
        <w:rPr>
          <w:b w:val="0"/>
          <w:bCs w:val="0"/>
          <w:i/>
          <w:iCs/>
          <w:noProof/>
          <w:sz w:val="24"/>
          <w:szCs w:val="24"/>
          <w:lang w:val="vi-VN"/>
        </w:rPr>
      </w:pPr>
      <w:bookmarkStart w:id="424" w:name="_Toc18722695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424"/>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D96B1F" w:rsidP="00184532">
      <w:pPr>
        <w:keepNext/>
        <w:spacing w:line="360" w:lineRule="auto"/>
        <w:rPr>
          <w:sz w:val="26"/>
          <w:szCs w:val="26"/>
        </w:rPr>
      </w:pPr>
      <w:r>
        <w:rPr>
          <w:noProof/>
          <w:sz w:val="26"/>
          <w:szCs w:val="26"/>
          <w:lang w:val="vi-VN"/>
        </w:rPr>
        <w:pict w14:anchorId="0452B262">
          <v:shape id="_x0000_i1053" type="#_x0000_t75" style="width:439.55pt;height:72.85pt;visibility:visible;mso-wrap-style:square">
            <v:imagedata r:id="rId50" o:title=""/>
          </v:shape>
        </w:pict>
      </w:r>
    </w:p>
    <w:p w14:paraId="3792D273" w14:textId="1221C397" w:rsidR="00184532" w:rsidRPr="00AE0463" w:rsidRDefault="00184532" w:rsidP="00184532">
      <w:pPr>
        <w:pStyle w:val="Caption"/>
        <w:spacing w:line="360" w:lineRule="auto"/>
        <w:jc w:val="center"/>
        <w:rPr>
          <w:b w:val="0"/>
          <w:bCs w:val="0"/>
          <w:i/>
          <w:iCs/>
          <w:sz w:val="24"/>
          <w:szCs w:val="24"/>
          <w:lang w:val="vi-VN"/>
        </w:rPr>
      </w:pPr>
      <w:bookmarkStart w:id="425" w:name="_Toc18722695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425"/>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D96B1F" w:rsidP="00184532">
      <w:pPr>
        <w:keepNext/>
        <w:spacing w:line="360" w:lineRule="auto"/>
      </w:pPr>
      <w:r>
        <w:rPr>
          <w:b/>
          <w:noProof/>
          <w:sz w:val="26"/>
          <w:szCs w:val="26"/>
          <w:lang w:val="vi-VN"/>
        </w:rPr>
        <w:lastRenderedPageBreak/>
        <w:pict w14:anchorId="3113B5C6">
          <v:shape id="_x0000_i1054" type="#_x0000_t75" style="width:439.55pt;height:188.35pt;visibility:visible;mso-wrap-style:square">
            <v:imagedata r:id="rId51" o:title="" cropbottom="13171f"/>
          </v:shape>
        </w:pict>
      </w:r>
    </w:p>
    <w:p w14:paraId="30D90810" w14:textId="2303CE4B" w:rsidR="00184532" w:rsidRPr="00C259CC" w:rsidRDefault="00184532" w:rsidP="00184532">
      <w:pPr>
        <w:pStyle w:val="Caption"/>
        <w:spacing w:line="360" w:lineRule="auto"/>
        <w:jc w:val="center"/>
        <w:rPr>
          <w:b w:val="0"/>
          <w:bCs w:val="0"/>
          <w:i/>
          <w:iCs/>
          <w:sz w:val="24"/>
          <w:szCs w:val="24"/>
          <w:lang w:val="vi-VN"/>
        </w:rPr>
      </w:pPr>
      <w:bookmarkStart w:id="426" w:name="_Toc187226953"/>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EC552B">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426"/>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D96B1F" w:rsidP="00184532">
      <w:pPr>
        <w:keepNext/>
        <w:spacing w:line="360" w:lineRule="auto"/>
      </w:pPr>
      <w:r>
        <w:rPr>
          <w:noProof/>
          <w:sz w:val="26"/>
          <w:szCs w:val="26"/>
          <w:lang w:val="vi-VN"/>
        </w:rPr>
        <w:pict w14:anchorId="5E6F0FCB">
          <v:shape id="_x0000_i1055" type="#_x0000_t75" style="width:438.7pt;height:190.05pt;visibility:visible;mso-wrap-style:square">
            <v:imagedata r:id="rId52" o:title=""/>
          </v:shape>
        </w:pict>
      </w:r>
    </w:p>
    <w:p w14:paraId="1E0E8088" w14:textId="09B506BF" w:rsidR="00184532" w:rsidRDefault="00184532" w:rsidP="00184532">
      <w:pPr>
        <w:pStyle w:val="Caption"/>
        <w:spacing w:line="360" w:lineRule="auto"/>
        <w:jc w:val="center"/>
        <w:rPr>
          <w:b w:val="0"/>
          <w:bCs w:val="0"/>
          <w:i/>
          <w:iCs/>
          <w:sz w:val="24"/>
          <w:szCs w:val="24"/>
          <w:lang w:val="vi-VN"/>
        </w:rPr>
      </w:pPr>
      <w:bookmarkStart w:id="427" w:name="_Toc18722695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427"/>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428" w:name="_Toc186412445"/>
      <w:bookmarkStart w:id="429" w:name="_Toc186412504"/>
      <w:bookmarkStart w:id="430" w:name="_Toc186412557"/>
      <w:bookmarkStart w:id="431" w:name="_Toc186447500"/>
      <w:bookmarkStart w:id="432" w:name="_Toc186448652"/>
      <w:bookmarkStart w:id="433" w:name="_Toc187070555"/>
      <w:bookmarkStart w:id="434" w:name="_Toc187072637"/>
      <w:bookmarkStart w:id="435" w:name="_Toc187227494"/>
      <w:r w:rsidR="00184532" w:rsidRPr="004C3015">
        <w:rPr>
          <w:rFonts w:ascii="Times New Roman" w:hAnsi="Times New Roman"/>
          <w:color w:val="auto"/>
          <w:sz w:val="26"/>
          <w:szCs w:val="26"/>
          <w:lang w:val="vi-VN"/>
        </w:rPr>
        <w:t>Sử dụng Python để thu thập dữ liệu</w:t>
      </w:r>
      <w:bookmarkEnd w:id="428"/>
      <w:bookmarkEnd w:id="429"/>
      <w:bookmarkEnd w:id="430"/>
      <w:bookmarkEnd w:id="431"/>
      <w:bookmarkEnd w:id="432"/>
      <w:bookmarkEnd w:id="433"/>
      <w:bookmarkEnd w:id="434"/>
      <w:bookmarkEnd w:id="435"/>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D96B1F" w:rsidP="00EA05CB">
      <w:pPr>
        <w:keepNext/>
        <w:spacing w:line="360" w:lineRule="auto"/>
      </w:pPr>
      <w:r>
        <w:rPr>
          <w:noProof/>
          <w:sz w:val="26"/>
          <w:szCs w:val="26"/>
          <w:lang w:val="vi-VN"/>
        </w:rPr>
        <w:pict w14:anchorId="298F0811">
          <v:shape id="_x0000_i1056" type="#_x0000_t75" style="width:439.55pt;height:195.05pt;visibility:visible;mso-wrap-style:square">
            <v:imagedata r:id="rId53" o:title=""/>
          </v:shape>
        </w:pict>
      </w:r>
    </w:p>
    <w:p w14:paraId="7D00A0DB" w14:textId="22BD097E" w:rsidR="00EA05CB" w:rsidRDefault="00EA05CB" w:rsidP="00EA05CB">
      <w:pPr>
        <w:pStyle w:val="Caption"/>
        <w:spacing w:line="360" w:lineRule="auto"/>
        <w:jc w:val="center"/>
        <w:rPr>
          <w:b w:val="0"/>
          <w:bCs w:val="0"/>
          <w:i/>
          <w:iCs/>
          <w:sz w:val="24"/>
          <w:szCs w:val="24"/>
          <w:lang w:val="vi-VN"/>
        </w:rPr>
      </w:pPr>
      <w:bookmarkStart w:id="436" w:name="_Toc187226955"/>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EC552B">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436"/>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D96B1F" w:rsidP="004C59B4">
      <w:pPr>
        <w:keepNext/>
        <w:spacing w:line="360" w:lineRule="auto"/>
      </w:pPr>
      <w:r>
        <w:rPr>
          <w:noProof/>
        </w:rPr>
        <w:pict w14:anchorId="2A6A6AB6">
          <v:shape id="_x0000_i1057" type="#_x0000_t75" style="width:439.55pt;height:283pt;visibility:visible;mso-wrap-style:square">
            <v:imagedata r:id="rId54" o:title=""/>
          </v:shape>
        </w:pict>
      </w:r>
      <w:r>
        <w:rPr>
          <w:noProof/>
        </w:rPr>
        <w:pict w14:anchorId="71286436">
          <v:shape id="_x0000_i1058" type="#_x0000_t75" style="width:438.7pt;height:150.7pt;visibility:visible;mso-wrap-style:square">
            <v:imagedata r:id="rId55" o:title=""/>
          </v:shape>
        </w:pict>
      </w:r>
    </w:p>
    <w:p w14:paraId="40F2BBCC" w14:textId="08C2A5F0" w:rsidR="004C59B4" w:rsidRDefault="004C59B4" w:rsidP="004C59B4">
      <w:pPr>
        <w:pStyle w:val="Caption"/>
        <w:spacing w:line="360" w:lineRule="auto"/>
        <w:jc w:val="center"/>
        <w:rPr>
          <w:b w:val="0"/>
          <w:bCs w:val="0"/>
          <w:i/>
          <w:iCs/>
          <w:sz w:val="24"/>
          <w:szCs w:val="24"/>
          <w:lang w:val="vi-VN"/>
        </w:rPr>
      </w:pPr>
      <w:bookmarkStart w:id="437" w:name="_Toc187226956"/>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EC552B">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437"/>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74FAF31F" w14:textId="1B2C6621" w:rsidR="00184532" w:rsidRPr="007E7AD6" w:rsidRDefault="001B3AC4" w:rsidP="007E7AD6">
      <w:pPr>
        <w:spacing w:line="360" w:lineRule="auto"/>
        <w:rPr>
          <w:sz w:val="26"/>
          <w:szCs w:val="26"/>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1B0C94B2" w14:textId="77777777" w:rsidR="0093092B" w:rsidRDefault="0093092B" w:rsidP="0093092B">
      <w:pPr>
        <w:spacing w:line="360" w:lineRule="auto"/>
        <w:rPr>
          <w:sz w:val="26"/>
          <w:szCs w:val="26"/>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D96B1F" w:rsidP="00794821">
      <w:pPr>
        <w:keepNext/>
        <w:spacing w:line="360" w:lineRule="auto"/>
      </w:pPr>
      <w:r>
        <w:rPr>
          <w:noProof/>
          <w:lang w:val="vi-VN"/>
        </w:rPr>
        <w:pict w14:anchorId="1279FC18">
          <v:shape id="_x0000_i1059" type="#_x0000_t75" style="width:439.55pt;height:338.25pt;visibility:visible;mso-wrap-style:square">
            <v:imagedata r:id="rId56" o:title=""/>
          </v:shape>
        </w:pict>
      </w:r>
    </w:p>
    <w:p w14:paraId="1E6C3DD4" w14:textId="7A875649" w:rsidR="006D73FF" w:rsidRPr="00851370" w:rsidRDefault="00794821" w:rsidP="00851370">
      <w:pPr>
        <w:pStyle w:val="Caption"/>
        <w:spacing w:line="360" w:lineRule="auto"/>
        <w:jc w:val="center"/>
        <w:rPr>
          <w:b w:val="0"/>
          <w:bCs w:val="0"/>
          <w:i/>
          <w:iCs/>
          <w:sz w:val="24"/>
          <w:szCs w:val="24"/>
          <w:lang w:val="vi-VN"/>
        </w:rPr>
      </w:pPr>
      <w:bookmarkStart w:id="438" w:name="_Toc187226957"/>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EC552B">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438"/>
    </w:p>
    <w:p w14:paraId="30ABC607" w14:textId="77777777" w:rsidR="00C379E4" w:rsidRDefault="00D96B1F" w:rsidP="00C379E4">
      <w:pPr>
        <w:keepNext/>
      </w:pPr>
      <w:r>
        <w:rPr>
          <w:noProof/>
          <w:lang w:val="vi-VN"/>
        </w:rPr>
        <w:pict w14:anchorId="2AC8948A">
          <v:shape id="_x0000_i1060" type="#_x0000_t75" style="width:439.55pt;height:154.9pt;visibility:visible;mso-wrap-style:square">
            <v:imagedata r:id="rId57" o:title=""/>
          </v:shape>
        </w:pict>
      </w:r>
    </w:p>
    <w:p w14:paraId="3F863990" w14:textId="62737AB8" w:rsidR="00C379E4" w:rsidRPr="0035146C" w:rsidRDefault="00C379E4" w:rsidP="00C379E4">
      <w:pPr>
        <w:pStyle w:val="Caption"/>
        <w:spacing w:line="360" w:lineRule="auto"/>
        <w:jc w:val="center"/>
        <w:rPr>
          <w:b w:val="0"/>
          <w:bCs w:val="0"/>
          <w:i/>
          <w:iCs/>
          <w:sz w:val="24"/>
          <w:szCs w:val="24"/>
          <w:lang w:val="vi-VN"/>
        </w:rPr>
      </w:pPr>
      <w:bookmarkStart w:id="439" w:name="_Toc18722695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439"/>
    </w:p>
    <w:p w14:paraId="5A4DE592" w14:textId="5344B577" w:rsidR="00184532" w:rsidRPr="00E65796" w:rsidRDefault="00184532">
      <w:pPr>
        <w:pStyle w:val="Muc-Tuan"/>
        <w:numPr>
          <w:ilvl w:val="1"/>
          <w:numId w:val="32"/>
        </w:numPr>
        <w:spacing w:line="360" w:lineRule="auto"/>
        <w:ind w:left="567" w:hanging="567"/>
        <w:rPr>
          <w:lang w:val="vi-VN"/>
        </w:rPr>
      </w:pPr>
      <w:bookmarkStart w:id="440" w:name="_Toc186412446"/>
      <w:bookmarkStart w:id="441" w:name="_Toc186412505"/>
      <w:bookmarkStart w:id="442" w:name="_Toc187072638"/>
      <w:bookmarkStart w:id="443" w:name="_Toc187227495"/>
      <w:r>
        <w:rPr>
          <w:lang w:val="vi-VN"/>
        </w:rPr>
        <w:t>Giải pháp thu thập dữ liệu thông qua phần mềm quản lý đám mây</w:t>
      </w:r>
      <w:bookmarkEnd w:id="440"/>
      <w:bookmarkEnd w:id="441"/>
      <w:bookmarkEnd w:id="442"/>
      <w:bookmarkEnd w:id="443"/>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444" w:name="_Toc186412447"/>
      <w:bookmarkStart w:id="445" w:name="_Toc186412506"/>
      <w:bookmarkStart w:id="446" w:name="_Toc186412559"/>
      <w:bookmarkStart w:id="447" w:name="_Toc186447502"/>
      <w:bookmarkStart w:id="448" w:name="_Toc186448654"/>
      <w:bookmarkStart w:id="449" w:name="_Toc187070557"/>
      <w:bookmarkStart w:id="450" w:name="_Toc187072639"/>
      <w:bookmarkStart w:id="451" w:name="_Toc187227496"/>
      <w:r w:rsidRPr="004B6406">
        <w:rPr>
          <w:rFonts w:ascii="Times New Roman" w:hAnsi="Times New Roman"/>
          <w:color w:val="auto"/>
          <w:sz w:val="26"/>
          <w:szCs w:val="26"/>
        </w:rPr>
        <w:t>3.4.1 Một số phần mềm quản lý đám mây hỗ trợ thu thập API</w:t>
      </w:r>
      <w:bookmarkEnd w:id="444"/>
      <w:bookmarkEnd w:id="445"/>
      <w:bookmarkEnd w:id="446"/>
      <w:bookmarkEnd w:id="447"/>
      <w:bookmarkEnd w:id="448"/>
      <w:bookmarkEnd w:id="449"/>
      <w:bookmarkEnd w:id="450"/>
      <w:bookmarkEnd w:id="451"/>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452" w:name="_Toc186412448"/>
      <w:bookmarkStart w:id="453" w:name="_Toc186412507"/>
      <w:bookmarkStart w:id="454" w:name="_Toc186412560"/>
      <w:bookmarkStart w:id="455" w:name="_Toc186447503"/>
      <w:bookmarkStart w:id="456" w:name="_Toc186448655"/>
      <w:bookmarkStart w:id="457" w:name="_Toc187070558"/>
      <w:bookmarkStart w:id="458" w:name="_Toc187072640"/>
      <w:bookmarkStart w:id="459" w:name="_Toc187227497"/>
      <w:r w:rsidRPr="002250AD">
        <w:rPr>
          <w:rFonts w:ascii="Times New Roman" w:hAnsi="Times New Roman"/>
          <w:color w:val="auto"/>
          <w:sz w:val="26"/>
          <w:szCs w:val="26"/>
        </w:rPr>
        <w:t>Quy trình thực hiện</w:t>
      </w:r>
      <w:bookmarkEnd w:id="452"/>
      <w:bookmarkEnd w:id="453"/>
      <w:bookmarkEnd w:id="454"/>
      <w:bookmarkEnd w:id="455"/>
      <w:bookmarkEnd w:id="456"/>
      <w:bookmarkEnd w:id="457"/>
      <w:bookmarkEnd w:id="458"/>
      <w:bookmarkEnd w:id="459"/>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58"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D96B1F" w:rsidP="00313E32">
      <w:pPr>
        <w:pStyle w:val="ListParagraph"/>
        <w:keepNext/>
        <w:spacing w:line="360" w:lineRule="auto"/>
        <w:ind w:left="0"/>
        <w:rPr>
          <w:sz w:val="26"/>
          <w:szCs w:val="26"/>
        </w:rPr>
      </w:pPr>
      <w:r>
        <w:rPr>
          <w:noProof/>
          <w:sz w:val="26"/>
          <w:szCs w:val="26"/>
        </w:rPr>
        <w:pict w14:anchorId="1839C438">
          <v:shape id="_x0000_i1061" type="#_x0000_t75" style="width:439.55pt;height:191.7pt;visibility:visible;mso-wrap-style:square">
            <v:imagedata r:id="rId59" o:title=""/>
          </v:shape>
        </w:pict>
      </w:r>
    </w:p>
    <w:p w14:paraId="590F7826" w14:textId="2F4D4B45" w:rsidR="0031267C" w:rsidRPr="00313E32" w:rsidRDefault="00313E32" w:rsidP="00313E32">
      <w:pPr>
        <w:pStyle w:val="Caption"/>
        <w:spacing w:line="360" w:lineRule="auto"/>
        <w:jc w:val="center"/>
        <w:rPr>
          <w:b w:val="0"/>
          <w:bCs w:val="0"/>
          <w:i/>
          <w:iCs/>
          <w:noProof/>
          <w:sz w:val="24"/>
          <w:szCs w:val="24"/>
          <w:lang w:val="vi-VN"/>
        </w:rPr>
      </w:pPr>
      <w:bookmarkStart w:id="460" w:name="_Toc187226959"/>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460"/>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313E32">
        <w:rPr>
          <w:noProof/>
          <w:sz w:val="26"/>
          <w:szCs w:val="26"/>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Default="00541FA7" w:rsidP="00541FA7">
      <w:pPr>
        <w:pStyle w:val="ListParagraph"/>
        <w:spacing w:line="360" w:lineRule="auto"/>
        <w:ind w:left="0"/>
        <w:rPr>
          <w:noProof/>
          <w:sz w:val="26"/>
          <w:szCs w:val="26"/>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541FA7" w:rsidRDefault="00541FA7" w:rsidP="00541FA7">
      <w:pPr>
        <w:pStyle w:val="ListParagraph"/>
        <w:spacing w:line="360" w:lineRule="auto"/>
        <w:ind w:left="0"/>
        <w:rPr>
          <w:sz w:val="26"/>
          <w:szCs w:val="26"/>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D96B1F" w:rsidP="00313E32">
      <w:pPr>
        <w:pStyle w:val="ListParagraph"/>
        <w:keepNext/>
        <w:spacing w:line="360" w:lineRule="auto"/>
        <w:ind w:left="60"/>
        <w:rPr>
          <w:sz w:val="26"/>
          <w:szCs w:val="26"/>
        </w:rPr>
      </w:pPr>
      <w:r>
        <w:rPr>
          <w:noProof/>
          <w:sz w:val="26"/>
          <w:szCs w:val="26"/>
          <w:lang w:val="vi-VN"/>
        </w:rPr>
        <w:pict w14:anchorId="08B82EBF">
          <v:shape id="_x0000_i1062" type="#_x0000_t75" style="width:439.55pt;height:226.9pt;visibility:visible;mso-wrap-style:square">
            <v:imagedata r:id="rId60" o:title=""/>
          </v:shape>
        </w:pict>
      </w:r>
    </w:p>
    <w:p w14:paraId="6B904D6D" w14:textId="589F8E13" w:rsidR="006E08A1" w:rsidRPr="00313E32" w:rsidRDefault="00313E32" w:rsidP="00313E32">
      <w:pPr>
        <w:pStyle w:val="Caption"/>
        <w:spacing w:line="360" w:lineRule="auto"/>
        <w:jc w:val="center"/>
        <w:rPr>
          <w:b w:val="0"/>
          <w:bCs w:val="0"/>
          <w:i/>
          <w:iCs/>
          <w:noProof/>
          <w:sz w:val="24"/>
          <w:szCs w:val="24"/>
          <w:lang w:val="vi-VN"/>
        </w:rPr>
      </w:pPr>
      <w:bookmarkStart w:id="461" w:name="_Toc187226960"/>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461"/>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D96B1F" w:rsidP="00313E32">
      <w:pPr>
        <w:pStyle w:val="ListParagraph"/>
        <w:keepNext/>
        <w:spacing w:line="360" w:lineRule="auto"/>
        <w:ind w:left="60"/>
      </w:pPr>
      <w:r>
        <w:rPr>
          <w:noProof/>
          <w:lang w:val="vi-VN"/>
        </w:rPr>
        <w:lastRenderedPageBreak/>
        <w:pict w14:anchorId="3BAF5D03">
          <v:shape id="_x0000_i1063" type="#_x0000_t75" style="width:439.55pt;height:232.75pt;visibility:visible;mso-wrap-style:square">
            <v:imagedata r:id="rId61" o:title=""/>
          </v:shape>
        </w:pict>
      </w:r>
    </w:p>
    <w:p w14:paraId="24C5AA71" w14:textId="17D55C2C" w:rsidR="00313E32" w:rsidRDefault="00313E32" w:rsidP="007F4A68">
      <w:pPr>
        <w:pStyle w:val="Caption"/>
        <w:spacing w:line="360" w:lineRule="auto"/>
        <w:jc w:val="center"/>
        <w:rPr>
          <w:b w:val="0"/>
          <w:bCs w:val="0"/>
          <w:i/>
          <w:iCs/>
          <w:sz w:val="24"/>
          <w:szCs w:val="24"/>
          <w:lang w:val="vi-VN"/>
        </w:rPr>
      </w:pPr>
      <w:bookmarkStart w:id="462" w:name="_Toc18722696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462"/>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D96B1F" w:rsidP="007F4A68">
      <w:pPr>
        <w:keepNext/>
        <w:spacing w:line="360" w:lineRule="auto"/>
        <w:ind w:left="60"/>
      </w:pPr>
      <w:r>
        <w:rPr>
          <w:b/>
          <w:noProof/>
          <w:sz w:val="26"/>
          <w:szCs w:val="26"/>
          <w:lang w:val="vi-VN"/>
        </w:rPr>
        <w:pict w14:anchorId="43CFF72D">
          <v:shape id="_x0000_i1064" type="#_x0000_t75" style="width:439.55pt;height:257pt;visibility:visible;mso-wrap-style:square">
            <v:imagedata r:id="rId62" o:title=""/>
          </v:shape>
        </w:pict>
      </w:r>
    </w:p>
    <w:p w14:paraId="4C50ED8E" w14:textId="7E4DF2A1" w:rsidR="007F4A68" w:rsidRDefault="007F4A68" w:rsidP="007F4A68">
      <w:pPr>
        <w:pStyle w:val="Caption"/>
        <w:jc w:val="center"/>
        <w:rPr>
          <w:b w:val="0"/>
          <w:bCs w:val="0"/>
          <w:i/>
          <w:iCs/>
          <w:sz w:val="24"/>
          <w:szCs w:val="24"/>
        </w:rPr>
      </w:pPr>
      <w:bookmarkStart w:id="463" w:name="_Toc187226962"/>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EC552B">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463"/>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D96B1F" w:rsidP="00C0544A">
      <w:pPr>
        <w:keepNext/>
        <w:spacing w:line="360" w:lineRule="auto"/>
        <w:ind w:left="60"/>
      </w:pPr>
      <w:r>
        <w:rPr>
          <w:noProof/>
        </w:rPr>
        <w:lastRenderedPageBreak/>
        <w:pict w14:anchorId="7DC6BC17">
          <v:shape id="_x0000_i1065" type="#_x0000_t75" style="width:439.55pt;height:212.65pt;visibility:visible;mso-wrap-style:square">
            <v:imagedata r:id="rId63" o:title=""/>
          </v:shape>
        </w:pict>
      </w:r>
    </w:p>
    <w:p w14:paraId="4C3ACDD3" w14:textId="255DA9F1" w:rsidR="009F62AD" w:rsidRPr="009F62AD" w:rsidRDefault="00C0544A" w:rsidP="009F62AD">
      <w:pPr>
        <w:pStyle w:val="Caption"/>
        <w:spacing w:line="360" w:lineRule="auto"/>
        <w:jc w:val="center"/>
        <w:rPr>
          <w:b w:val="0"/>
          <w:bCs w:val="0"/>
          <w:i/>
          <w:iCs/>
          <w:sz w:val="24"/>
          <w:szCs w:val="24"/>
          <w:lang w:val="vi-VN"/>
        </w:rPr>
      </w:pPr>
      <w:bookmarkStart w:id="464" w:name="_Toc187226963"/>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EC552B">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464"/>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465" w:name="_Toc185322898"/>
      <w:r>
        <w:rPr>
          <w:lang w:val="vi-VN"/>
        </w:rPr>
        <w:t xml:space="preserve"> </w:t>
      </w:r>
      <w:bookmarkStart w:id="466" w:name="_Toc186412449"/>
      <w:bookmarkStart w:id="467" w:name="_Toc186412508"/>
      <w:bookmarkStart w:id="468" w:name="_Toc186447504"/>
      <w:bookmarkStart w:id="469" w:name="_Toc187072641"/>
      <w:bookmarkStart w:id="470" w:name="_Toc187227498"/>
      <w:r w:rsidR="002034CF">
        <w:rPr>
          <w:lang w:val="vi-VN"/>
        </w:rPr>
        <w:t>Giải pháp thu thập dữ liệu thông qua việc bán hàng</w:t>
      </w:r>
      <w:bookmarkEnd w:id="465"/>
      <w:bookmarkEnd w:id="466"/>
      <w:bookmarkEnd w:id="467"/>
      <w:bookmarkEnd w:id="468"/>
      <w:bookmarkEnd w:id="469"/>
      <w:bookmarkEnd w:id="470"/>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D96B1F" w:rsidP="00A00143">
      <w:pPr>
        <w:keepNext/>
        <w:spacing w:before="120" w:after="120" w:line="360" w:lineRule="auto"/>
        <w:jc w:val="center"/>
      </w:pPr>
      <w:r>
        <w:rPr>
          <w:noProof/>
          <w:sz w:val="26"/>
          <w:szCs w:val="26"/>
          <w:lang w:val="vi-VN"/>
        </w:rPr>
        <w:pict w14:anchorId="545A0E5F">
          <v:shape id="_x0000_i1066" type="#_x0000_t75" style="width:366.7pt;height:143.15pt;visibility:visible;mso-wrap-style:square">
            <v:imagedata r:id="rId64" o:title=""/>
          </v:shape>
        </w:pict>
      </w:r>
    </w:p>
    <w:p w14:paraId="2BDD6033" w14:textId="6C3850C4" w:rsidR="002034CF" w:rsidRDefault="003D180F" w:rsidP="00A00143">
      <w:pPr>
        <w:pStyle w:val="Caption"/>
        <w:spacing w:line="360" w:lineRule="auto"/>
        <w:jc w:val="center"/>
        <w:rPr>
          <w:b w:val="0"/>
          <w:bCs w:val="0"/>
          <w:i/>
          <w:iCs/>
          <w:sz w:val="24"/>
          <w:szCs w:val="24"/>
          <w:lang w:val="vi-VN"/>
        </w:rPr>
      </w:pPr>
      <w:bookmarkStart w:id="471" w:name="_Toc187226964"/>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EC552B">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471"/>
    </w:p>
    <w:p w14:paraId="7691DE20" w14:textId="77777777" w:rsidR="00A00143" w:rsidRDefault="00D96B1F" w:rsidP="00A00143">
      <w:pPr>
        <w:keepNext/>
        <w:jc w:val="center"/>
      </w:pPr>
      <w:r>
        <w:rPr>
          <w:noProof/>
          <w:lang w:val="vi-VN"/>
        </w:rPr>
        <w:pict w14:anchorId="28987258">
          <v:shape id="_x0000_i1067" type="#_x0000_t75" style="width:324.85pt;height:201.75pt;visibility:visible;mso-wrap-style:square">
            <v:imagedata r:id="rId65" o:title="" cropbottom="-17f" cropleft="7971f" cropright="8875f"/>
          </v:shape>
        </w:pict>
      </w:r>
    </w:p>
    <w:p w14:paraId="67DEEE54" w14:textId="2FF7F929" w:rsidR="00A00143" w:rsidRPr="00A00143" w:rsidRDefault="00A00143" w:rsidP="00A00143">
      <w:pPr>
        <w:pStyle w:val="Caption"/>
        <w:jc w:val="center"/>
        <w:rPr>
          <w:b w:val="0"/>
          <w:bCs w:val="0"/>
          <w:i/>
          <w:iCs/>
          <w:sz w:val="24"/>
          <w:szCs w:val="24"/>
          <w:lang w:val="vi-VN"/>
        </w:rPr>
      </w:pPr>
      <w:bookmarkStart w:id="472" w:name="_Toc187226965"/>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472"/>
    </w:p>
    <w:p w14:paraId="66C0414B" w14:textId="296E6413" w:rsidR="002034CF" w:rsidRDefault="00A00143" w:rsidP="002034CF">
      <w:pPr>
        <w:spacing w:before="120" w:after="120" w:line="360" w:lineRule="auto"/>
        <w:jc w:val="both"/>
        <w:rPr>
          <w:sz w:val="26"/>
          <w:szCs w:val="26"/>
          <w:lang w:val="vi-VN"/>
        </w:rPr>
      </w:pPr>
      <w:r>
        <w:rPr>
          <w:sz w:val="26"/>
          <w:szCs w:val="26"/>
          <w:lang w:val="vi-VN"/>
        </w:rPr>
        <w:lastRenderedPageBreak/>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D96B1F" w:rsidP="00A00143">
      <w:pPr>
        <w:keepNext/>
        <w:spacing w:before="120" w:after="120" w:line="360" w:lineRule="auto"/>
        <w:jc w:val="center"/>
      </w:pPr>
      <w:r>
        <w:rPr>
          <w:noProof/>
          <w:sz w:val="26"/>
          <w:szCs w:val="26"/>
          <w:lang w:val="vi-VN"/>
        </w:rPr>
        <w:pict w14:anchorId="5B4B6286">
          <v:shape id="_x0000_i1068" type="#_x0000_t75" style="width:440.35pt;height:184.2pt;visibility:visible;mso-wrap-style:square">
            <v:imagedata r:id="rId66" o:title=""/>
          </v:shape>
        </w:pict>
      </w:r>
    </w:p>
    <w:p w14:paraId="35F664FF" w14:textId="5BC0797E" w:rsidR="00A00143" w:rsidRDefault="00A00143" w:rsidP="00A00143">
      <w:pPr>
        <w:pStyle w:val="Caption"/>
        <w:spacing w:line="360" w:lineRule="auto"/>
        <w:jc w:val="center"/>
        <w:rPr>
          <w:b w:val="0"/>
          <w:bCs w:val="0"/>
          <w:i/>
          <w:iCs/>
          <w:sz w:val="24"/>
          <w:szCs w:val="24"/>
          <w:lang w:val="vi-VN"/>
        </w:rPr>
      </w:pPr>
      <w:bookmarkStart w:id="473" w:name="_Toc187226966"/>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473"/>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D96B1F" w:rsidP="00F00026">
      <w:pPr>
        <w:keepNext/>
        <w:spacing w:line="360" w:lineRule="auto"/>
      </w:pPr>
      <w:r>
        <w:rPr>
          <w:noProof/>
          <w:sz w:val="26"/>
          <w:szCs w:val="26"/>
          <w:lang w:val="vi-VN"/>
        </w:rPr>
        <w:pict w14:anchorId="18494778">
          <v:shape id="_x0000_i1069" type="#_x0000_t75" style="width:438.7pt;height:164.95pt;visibility:visible;mso-wrap-style:square">
            <v:imagedata r:id="rId67" o:title=""/>
          </v:shape>
        </w:pict>
      </w:r>
    </w:p>
    <w:p w14:paraId="70745CDC" w14:textId="059338F8" w:rsidR="001B5E86" w:rsidRPr="001B5E86" w:rsidRDefault="001B5E86" w:rsidP="001B5E86">
      <w:pPr>
        <w:pStyle w:val="Caption"/>
        <w:jc w:val="center"/>
        <w:rPr>
          <w:b w:val="0"/>
          <w:bCs w:val="0"/>
          <w:i/>
          <w:iCs/>
          <w:sz w:val="24"/>
          <w:szCs w:val="24"/>
          <w:lang w:val="vi-VN"/>
        </w:rPr>
      </w:pPr>
      <w:bookmarkStart w:id="474" w:name="_Toc187226967"/>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474"/>
    </w:p>
    <w:p w14:paraId="6DFBCB54" w14:textId="50D73523" w:rsidR="001B5E86" w:rsidRDefault="00D96B1F" w:rsidP="001B5E86">
      <w:pPr>
        <w:keepNext/>
        <w:spacing w:before="120" w:after="120" w:line="360" w:lineRule="auto"/>
        <w:jc w:val="both"/>
      </w:pPr>
      <w:r>
        <w:rPr>
          <w:noProof/>
          <w:sz w:val="26"/>
          <w:szCs w:val="26"/>
          <w:lang w:val="vi-VN"/>
        </w:rPr>
        <w:pict w14:anchorId="6A760004">
          <v:shape id="_x0000_i1070" type="#_x0000_t75" style="width:439.55pt;height:170.8pt;visibility:visible;mso-wrap-style:square">
            <v:imagedata r:id="rId68" o:title=""/>
          </v:shape>
        </w:pict>
      </w:r>
    </w:p>
    <w:p w14:paraId="7895BFFF" w14:textId="61DF3535" w:rsidR="002034CF" w:rsidRDefault="001B5E86" w:rsidP="001B5E86">
      <w:pPr>
        <w:pStyle w:val="Caption"/>
        <w:jc w:val="center"/>
        <w:rPr>
          <w:b w:val="0"/>
          <w:bCs w:val="0"/>
          <w:i/>
          <w:iCs/>
          <w:sz w:val="24"/>
          <w:szCs w:val="24"/>
          <w:lang w:val="vi-VN"/>
        </w:rPr>
      </w:pPr>
      <w:bookmarkStart w:id="475" w:name="_Toc187226968"/>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475"/>
    </w:p>
    <w:p w14:paraId="72CF0EFD" w14:textId="5547C461" w:rsidR="001B5E86" w:rsidRDefault="001B5E86" w:rsidP="001B5E86">
      <w:pPr>
        <w:spacing w:line="360" w:lineRule="auto"/>
        <w:rPr>
          <w:sz w:val="26"/>
          <w:szCs w:val="26"/>
          <w:lang w:val="vi-VN"/>
        </w:rPr>
      </w:pPr>
      <w:r w:rsidRPr="001B5E86">
        <w:rPr>
          <w:sz w:val="26"/>
          <w:szCs w:val="26"/>
          <w:lang w:val="vi-VN"/>
        </w:rPr>
        <w:lastRenderedPageBreak/>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D96B1F" w:rsidP="00F00026">
      <w:pPr>
        <w:keepNext/>
        <w:spacing w:line="360" w:lineRule="auto"/>
      </w:pPr>
      <w:r>
        <w:pict w14:anchorId="7B113E74">
          <v:shape id="_x0000_i1071" type="#_x0000_t75" style="width:442.9pt;height:205.1pt">
            <v:imagedata r:id="rId69" o:title="" cropbottom="8122f"/>
          </v:shape>
        </w:pict>
      </w:r>
    </w:p>
    <w:p w14:paraId="21C7DAD4" w14:textId="6120F1E6" w:rsidR="00F00026" w:rsidRDefault="00F00026" w:rsidP="00F00026">
      <w:pPr>
        <w:pStyle w:val="Caption"/>
        <w:spacing w:line="360" w:lineRule="auto"/>
        <w:jc w:val="center"/>
        <w:rPr>
          <w:b w:val="0"/>
          <w:bCs w:val="0"/>
          <w:i/>
          <w:iCs/>
          <w:sz w:val="24"/>
          <w:szCs w:val="24"/>
          <w:lang w:val="vi-VN"/>
        </w:rPr>
      </w:pPr>
      <w:bookmarkStart w:id="476" w:name="_Toc187226969"/>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EC552B">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476"/>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477" w:name="_Toc186412450"/>
      <w:bookmarkStart w:id="478" w:name="_Toc186412509"/>
      <w:bookmarkStart w:id="479" w:name="_Toc187072642"/>
      <w:bookmarkStart w:id="480" w:name="_Toc187227499"/>
      <w:r>
        <w:rPr>
          <w:lang w:val="vi-VN"/>
        </w:rPr>
        <w:t>Giải pháp thu thập dữ liệu thông qua việc hợp tác với các cửa hàng</w:t>
      </w:r>
      <w:bookmarkEnd w:id="477"/>
      <w:bookmarkEnd w:id="478"/>
      <w:bookmarkEnd w:id="479"/>
      <w:bookmarkEnd w:id="480"/>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481" w:name="_Toc186412451"/>
      <w:bookmarkStart w:id="482" w:name="_Toc186412510"/>
      <w:bookmarkStart w:id="483" w:name="_Toc186412563"/>
      <w:bookmarkStart w:id="484" w:name="_Toc186447506"/>
      <w:bookmarkStart w:id="485" w:name="_Toc186448659"/>
      <w:bookmarkStart w:id="486" w:name="_Toc187070561"/>
      <w:bookmarkStart w:id="487" w:name="_Toc187072643"/>
      <w:bookmarkStart w:id="488" w:name="_Toc187227500"/>
      <w:r w:rsidRPr="00687CEA">
        <w:rPr>
          <w:rFonts w:ascii="Times New Roman" w:hAnsi="Times New Roman"/>
          <w:color w:val="auto"/>
          <w:sz w:val="26"/>
          <w:szCs w:val="26"/>
          <w:lang w:val="vi-VN"/>
        </w:rPr>
        <w:t>3.6.1 Đăng ký ứng dụng khách hàng</w:t>
      </w:r>
      <w:bookmarkEnd w:id="481"/>
      <w:bookmarkEnd w:id="482"/>
      <w:bookmarkEnd w:id="483"/>
      <w:bookmarkEnd w:id="484"/>
      <w:bookmarkEnd w:id="485"/>
      <w:bookmarkEnd w:id="486"/>
      <w:bookmarkEnd w:id="487"/>
      <w:bookmarkEnd w:id="488"/>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0"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D96B1F" w:rsidP="00687CEA">
      <w:pPr>
        <w:keepNext/>
        <w:spacing w:line="360" w:lineRule="auto"/>
      </w:pPr>
      <w:r>
        <w:rPr>
          <w:noProof/>
          <w:sz w:val="26"/>
          <w:szCs w:val="26"/>
          <w:lang w:val="vi-VN"/>
        </w:rPr>
        <w:pict w14:anchorId="01A33F06">
          <v:shape id="_x0000_i1072" type="#_x0000_t75" style="width:439.55pt;height:416.95pt;visibility:visible;mso-wrap-style:square">
            <v:imagedata r:id="rId71" o:title=""/>
          </v:shape>
        </w:pict>
      </w:r>
    </w:p>
    <w:p w14:paraId="4FA6EF02" w14:textId="297EC075" w:rsidR="007119B1" w:rsidRDefault="00687CEA" w:rsidP="00687CEA">
      <w:pPr>
        <w:pStyle w:val="Caption"/>
        <w:spacing w:line="360" w:lineRule="auto"/>
        <w:jc w:val="center"/>
        <w:rPr>
          <w:b w:val="0"/>
          <w:bCs w:val="0"/>
          <w:i/>
          <w:iCs/>
          <w:sz w:val="24"/>
          <w:szCs w:val="24"/>
          <w:lang w:val="vi-VN"/>
        </w:rPr>
      </w:pPr>
      <w:bookmarkStart w:id="489" w:name="_Toc187226970"/>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489"/>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D96B1F">
        <w:pict w14:anchorId="5F7F2E3B">
          <v:shape id="_x0000_i1073" type="#_x0000_t75" alt="" style="width:439.55pt;height:136.45pt">
            <v:imagedata r:id="rId72" r:href="rId73"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1ED42384" w:rsidR="00F00026" w:rsidRDefault="00687CEA" w:rsidP="00687CEA">
      <w:pPr>
        <w:pStyle w:val="Caption"/>
        <w:spacing w:line="360" w:lineRule="auto"/>
        <w:jc w:val="center"/>
        <w:rPr>
          <w:b w:val="0"/>
          <w:bCs w:val="0"/>
          <w:i/>
          <w:iCs/>
          <w:sz w:val="24"/>
          <w:szCs w:val="24"/>
          <w:lang w:val="vi-VN"/>
        </w:rPr>
      </w:pPr>
      <w:bookmarkStart w:id="490" w:name="_Toc187226971"/>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490"/>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D96B1F">
        <w:pict w14:anchorId="132DFF25">
          <v:shape id="_x0000_i1074" type="#_x0000_t75" alt="" style="width:424.45pt;height:273.75pt">
            <v:imagedata r:id="rId74" r:href="rId7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79C6026E" w:rsidR="006C6FD0" w:rsidRPr="00687CEA" w:rsidRDefault="006C6FD0" w:rsidP="006C6FD0">
      <w:pPr>
        <w:pStyle w:val="Caption"/>
        <w:spacing w:line="360" w:lineRule="auto"/>
        <w:jc w:val="center"/>
        <w:rPr>
          <w:b w:val="0"/>
          <w:bCs w:val="0"/>
          <w:i/>
          <w:iCs/>
          <w:sz w:val="24"/>
          <w:szCs w:val="24"/>
          <w:lang w:val="vi-VN"/>
        </w:rPr>
      </w:pPr>
      <w:bookmarkStart w:id="491" w:name="_Toc187226972"/>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EC552B">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491"/>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D96B1F">
        <w:pict w14:anchorId="5128280A">
          <v:shape id="_x0000_i1075" type="#_x0000_t75" alt="" style="width:438.7pt;height:148.2pt">
            <v:imagedata r:id="rId76" r:href="rId7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7919AE74" w:rsidR="00687CEA" w:rsidRDefault="00836F64" w:rsidP="00836F64">
      <w:pPr>
        <w:pStyle w:val="Caption"/>
        <w:spacing w:line="360" w:lineRule="auto"/>
        <w:jc w:val="center"/>
        <w:rPr>
          <w:b w:val="0"/>
          <w:bCs w:val="0"/>
          <w:i/>
          <w:iCs/>
          <w:sz w:val="24"/>
          <w:szCs w:val="24"/>
          <w:lang w:val="vi-VN"/>
        </w:rPr>
      </w:pPr>
      <w:bookmarkStart w:id="492" w:name="_Toc187226973"/>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EC552B">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492"/>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78"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79"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D96B1F">
        <w:pict w14:anchorId="2CDE487A">
          <v:shape id="_x0000_i1076" type="#_x0000_t75" alt="" style="width:440.35pt;height:216.85pt">
            <v:imagedata r:id="rId80" r:href="rId8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53FE3416" w:rsidR="00F7768E" w:rsidRPr="00F7768E" w:rsidRDefault="00F7768E" w:rsidP="00F7768E">
      <w:pPr>
        <w:pStyle w:val="Caption"/>
        <w:jc w:val="center"/>
        <w:rPr>
          <w:b w:val="0"/>
          <w:bCs w:val="0"/>
          <w:i/>
          <w:iCs/>
          <w:sz w:val="24"/>
          <w:szCs w:val="24"/>
          <w:lang w:val="vi-VN"/>
        </w:rPr>
      </w:pPr>
      <w:bookmarkStart w:id="493" w:name="_Toc187226974"/>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EC552B">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493"/>
    </w:p>
    <w:p w14:paraId="424C62A8" w14:textId="5BE387AB" w:rsidR="00CA2105" w:rsidRPr="00CA2105" w:rsidRDefault="00CA2105" w:rsidP="00CA2105">
      <w:pPr>
        <w:pStyle w:val="Muc2-Tuan"/>
        <w:numPr>
          <w:ilvl w:val="0"/>
          <w:numId w:val="0"/>
        </w:numPr>
        <w:spacing w:line="360" w:lineRule="auto"/>
      </w:pPr>
      <w:bookmarkStart w:id="494" w:name="_Toc186412452"/>
      <w:bookmarkStart w:id="495" w:name="_Toc186412511"/>
      <w:bookmarkStart w:id="496" w:name="_Toc186412564"/>
      <w:bookmarkStart w:id="497" w:name="_Toc186447507"/>
      <w:bookmarkStart w:id="498" w:name="_Toc186448660"/>
      <w:bookmarkStart w:id="499" w:name="_Toc187070562"/>
      <w:bookmarkStart w:id="500" w:name="_Toc187072644"/>
      <w:bookmarkStart w:id="501" w:name="_Toc187227501"/>
      <w:r>
        <w:t>3.6.2 Sử dụng Postman để nhận token</w:t>
      </w:r>
      <w:bookmarkEnd w:id="494"/>
      <w:bookmarkEnd w:id="495"/>
      <w:bookmarkEnd w:id="496"/>
      <w:bookmarkEnd w:id="497"/>
      <w:bookmarkEnd w:id="498"/>
      <w:bookmarkEnd w:id="499"/>
      <w:bookmarkEnd w:id="500"/>
      <w:bookmarkEnd w:id="501"/>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2" w:history="1">
        <w:r w:rsidRPr="00CA2105">
          <w:rPr>
            <w:rStyle w:val="Hyperlink"/>
            <w:color w:val="auto"/>
            <w:sz w:val="26"/>
            <w:szCs w:val="26"/>
            <w:u w:val="none"/>
          </w:rPr>
          <w:t>ứng dụng công khai</w:t>
        </w:r>
      </w:hyperlink>
      <w:r w:rsidRPr="00CA2105">
        <w:rPr>
          <w:sz w:val="26"/>
          <w:szCs w:val="26"/>
        </w:rPr>
        <w:t> hoặc </w:t>
      </w:r>
      <w:hyperlink r:id="rId83"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D96B1F">
        <w:pict w14:anchorId="493EB358">
          <v:shape id="_x0000_i1077" type="#_x0000_t75" alt="" style="width:334.9pt;height:211.8pt">
            <v:imagedata r:id="rId84" r:href="rId8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6DE317EE" w:rsidR="00064ADA" w:rsidRPr="00064ADA" w:rsidRDefault="00064ADA" w:rsidP="00064ADA">
      <w:pPr>
        <w:pStyle w:val="Caption"/>
        <w:spacing w:line="360" w:lineRule="auto"/>
        <w:jc w:val="center"/>
        <w:rPr>
          <w:b w:val="0"/>
          <w:bCs w:val="0"/>
          <w:i/>
          <w:iCs/>
          <w:sz w:val="24"/>
          <w:szCs w:val="24"/>
          <w:lang w:val="vi-VN"/>
        </w:rPr>
      </w:pPr>
      <w:bookmarkStart w:id="502" w:name="_Toc187226975"/>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502"/>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D96B1F">
        <w:pict w14:anchorId="0FF98BF6">
          <v:shape id="_x0000_i1078" type="#_x0000_t75" alt="" style="width:432.85pt;height:596.1pt">
            <v:imagedata r:id="rId86" r:href="rId8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57B9BA2D" w:rsidR="00064ADA" w:rsidRDefault="00064ADA" w:rsidP="00661210">
      <w:pPr>
        <w:pStyle w:val="Caption"/>
        <w:spacing w:line="360" w:lineRule="auto"/>
        <w:jc w:val="center"/>
        <w:rPr>
          <w:b w:val="0"/>
          <w:bCs w:val="0"/>
          <w:i/>
          <w:iCs/>
          <w:sz w:val="24"/>
          <w:szCs w:val="24"/>
          <w:lang w:val="vi-VN"/>
        </w:rPr>
      </w:pPr>
      <w:bookmarkStart w:id="503" w:name="_Toc187226976"/>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503"/>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88"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89"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0"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1"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D96B1F">
        <w:pict w14:anchorId="2757143E">
          <v:shape id="_x0000_i1079" type="#_x0000_t75" alt="" style="width:416.95pt;height:421.95pt">
            <v:imagedata r:id="rId92" r:href="rId9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48735E92" w:rsidR="00064ADA" w:rsidRDefault="007924DD" w:rsidP="007924DD">
      <w:pPr>
        <w:pStyle w:val="Caption"/>
        <w:spacing w:line="360" w:lineRule="auto"/>
        <w:jc w:val="center"/>
        <w:rPr>
          <w:b w:val="0"/>
          <w:bCs w:val="0"/>
          <w:i/>
          <w:iCs/>
          <w:sz w:val="24"/>
          <w:szCs w:val="24"/>
        </w:rPr>
      </w:pPr>
      <w:bookmarkStart w:id="504" w:name="_Toc187226977"/>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EC552B">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504"/>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D96B1F">
        <w:pict w14:anchorId="0A381AB5">
          <v:shape id="_x0000_i1080" type="#_x0000_t75" alt="" style="width:353.3pt;height:346.6pt">
            <v:imagedata r:id="rId94" r:href="rId9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42500FEB" w:rsidR="008B4565" w:rsidRPr="008B4565" w:rsidRDefault="008B4565" w:rsidP="008B4565">
      <w:pPr>
        <w:pStyle w:val="Caption"/>
        <w:jc w:val="center"/>
        <w:rPr>
          <w:b w:val="0"/>
          <w:bCs w:val="0"/>
          <w:i/>
          <w:iCs/>
          <w:sz w:val="24"/>
          <w:szCs w:val="24"/>
        </w:rPr>
      </w:pPr>
      <w:bookmarkStart w:id="505" w:name="_Toc187226978"/>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505"/>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D96B1F">
        <w:pict w14:anchorId="77930F58">
          <v:shape id="_x0000_i1081" type="#_x0000_t75" alt="" style="width:436.2pt;height:252.85pt">
            <v:imagedata r:id="rId97" r:href="rId98"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5B4512E4" w:rsidR="008B4565" w:rsidRPr="008B4565" w:rsidRDefault="008B4565" w:rsidP="008B4565">
      <w:pPr>
        <w:pStyle w:val="Caption"/>
        <w:spacing w:line="360" w:lineRule="auto"/>
        <w:jc w:val="center"/>
        <w:rPr>
          <w:b w:val="0"/>
          <w:bCs w:val="0"/>
          <w:i/>
          <w:iCs/>
          <w:sz w:val="24"/>
          <w:szCs w:val="24"/>
          <w:lang w:val="vi-VN"/>
        </w:rPr>
      </w:pPr>
      <w:bookmarkStart w:id="506" w:name="_Toc187226979"/>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506"/>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D96B1F">
        <w:pict w14:anchorId="005713F6">
          <v:shape id="_x0000_i1082" type="#_x0000_t75" alt="" style="width:414.4pt;height:308.95pt">
            <v:imagedata r:id="rId84" r:href="rId9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55CCB43E" w:rsidR="000657E8" w:rsidRPr="000657E8" w:rsidRDefault="000657E8" w:rsidP="000657E8">
      <w:pPr>
        <w:pStyle w:val="Caption"/>
        <w:spacing w:line="360" w:lineRule="auto"/>
        <w:jc w:val="center"/>
        <w:rPr>
          <w:b w:val="0"/>
          <w:bCs w:val="0"/>
          <w:i/>
          <w:iCs/>
          <w:sz w:val="24"/>
          <w:szCs w:val="24"/>
          <w:lang w:val="vi-VN"/>
        </w:rPr>
      </w:pPr>
      <w:bookmarkStart w:id="507" w:name="_Toc187226980"/>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507"/>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D96B1F">
        <w:pict w14:anchorId="11984519">
          <v:shape id="_x0000_i1083" type="#_x0000_t75" alt="" style="width:437pt;height:374.25pt">
            <v:imagedata r:id="rId100" r:href="rId10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67D41CC2" w:rsidR="000657E8" w:rsidRPr="000657E8" w:rsidRDefault="000657E8" w:rsidP="000657E8">
      <w:pPr>
        <w:pStyle w:val="Caption"/>
        <w:spacing w:line="360" w:lineRule="auto"/>
        <w:jc w:val="center"/>
        <w:rPr>
          <w:b w:val="0"/>
          <w:bCs w:val="0"/>
          <w:i/>
          <w:iCs/>
          <w:sz w:val="24"/>
          <w:szCs w:val="24"/>
          <w:lang w:val="vi-VN"/>
        </w:rPr>
      </w:pPr>
      <w:bookmarkStart w:id="508" w:name="_Toc187226981"/>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508"/>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2"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3"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4"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D96B1F">
        <w:pict w14:anchorId="26DC6EA4">
          <v:shape id="_x0000_i1084" type="#_x0000_t75" alt="" style="width:441.2pt;height:199.25pt">
            <v:imagedata r:id="rId106" r:href="rId107"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2F56687F" w:rsidR="00F7768E" w:rsidRPr="004428B9" w:rsidRDefault="004428B9" w:rsidP="004428B9">
      <w:pPr>
        <w:pStyle w:val="Caption"/>
        <w:jc w:val="center"/>
        <w:rPr>
          <w:b w:val="0"/>
          <w:bCs w:val="0"/>
          <w:i/>
          <w:iCs/>
          <w:sz w:val="24"/>
          <w:szCs w:val="24"/>
          <w:lang w:val="vi-VN"/>
        </w:rPr>
      </w:pPr>
      <w:bookmarkStart w:id="509" w:name="_Toc187226982"/>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EC552B">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509"/>
    </w:p>
    <w:p w14:paraId="23F38D1A" w14:textId="208AA411" w:rsidR="002034CF" w:rsidRPr="005A0397"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510" w:name="_Toc184457174"/>
      <w:bookmarkStart w:id="511" w:name="_Toc184457458"/>
      <w:bookmarkStart w:id="512" w:name="_Toc185322899"/>
      <w:bookmarkStart w:id="513" w:name="_Toc186412453"/>
      <w:bookmarkStart w:id="514" w:name="_Toc186412512"/>
      <w:bookmarkStart w:id="515" w:name="_Toc187072645"/>
      <w:bookmarkStart w:id="516" w:name="_Toc187227502"/>
      <w:r w:rsidRPr="006F750F">
        <w:t>CHƯƠNG 4: KẾT QUẢ NGHIÊN CỨU</w:t>
      </w:r>
      <w:bookmarkEnd w:id="510"/>
      <w:bookmarkEnd w:id="511"/>
      <w:bookmarkEnd w:id="512"/>
      <w:bookmarkEnd w:id="513"/>
      <w:bookmarkEnd w:id="514"/>
      <w:bookmarkEnd w:id="515"/>
      <w:bookmarkEnd w:id="516"/>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517" w:name="_Toc184457175"/>
      <w:bookmarkStart w:id="518" w:name="_Toc184457459"/>
      <w:bookmarkStart w:id="519" w:name="_Toc186412454"/>
      <w:bookmarkStart w:id="520" w:name="_Toc186412513"/>
      <w:bookmarkStart w:id="521" w:name="_Toc187072646"/>
      <w:bookmarkStart w:id="522" w:name="_Toc187227503"/>
      <w:r w:rsidRPr="006F750F">
        <w:t xml:space="preserve">CHƯƠNG 5: </w:t>
      </w:r>
      <w:r w:rsidR="0014684B" w:rsidRPr="006F750F">
        <w:t xml:space="preserve">KẾT LUẬN VÀ </w:t>
      </w:r>
      <w:r w:rsidRPr="006F750F">
        <w:t>HƯỚNG PHÁT TRIỂN</w:t>
      </w:r>
      <w:bookmarkEnd w:id="517"/>
      <w:bookmarkEnd w:id="518"/>
      <w:bookmarkEnd w:id="519"/>
      <w:bookmarkEnd w:id="520"/>
      <w:bookmarkEnd w:id="521"/>
      <w:bookmarkEnd w:id="522"/>
    </w:p>
    <w:p w14:paraId="5FDE29F3" w14:textId="77777777" w:rsidR="009C0CE5" w:rsidRPr="009C0CE5" w:rsidRDefault="009C0CE5" w:rsidP="009C0CE5">
      <w:pPr>
        <w:spacing w:before="120" w:after="120" w:line="360" w:lineRule="auto"/>
        <w:ind w:left="720"/>
        <w:jc w:val="both"/>
        <w:rPr>
          <w:b/>
          <w:bCs/>
          <w:sz w:val="26"/>
          <w:szCs w:val="26"/>
        </w:rPr>
      </w:pPr>
      <w:bookmarkStart w:id="523"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590A5578"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523"/>
    </w:p>
    <w:p w14:paraId="162039CF" w14:textId="6E0A32DA"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524" w:name="_Toc184457176"/>
      <w:bookmarkStart w:id="525" w:name="_Toc184457460"/>
      <w:bookmarkStart w:id="526" w:name="_Toc186412455"/>
      <w:bookmarkStart w:id="527" w:name="_Toc186412514"/>
      <w:bookmarkStart w:id="528" w:name="_Toc187071109"/>
      <w:bookmarkStart w:id="529" w:name="_Toc187072647"/>
      <w:bookmarkStart w:id="530" w:name="_Toc187072747"/>
      <w:bookmarkStart w:id="531" w:name="_Toc187226693"/>
      <w:bookmarkStart w:id="532" w:name="_Toc187227190"/>
      <w:bookmarkStart w:id="533" w:name="_Toc187227504"/>
      <w:r w:rsidRPr="006F750F">
        <w:t>DANH MỤC TÀI LIỆU THAM KHẢO</w:t>
      </w:r>
      <w:bookmarkEnd w:id="524"/>
      <w:bookmarkEnd w:id="525"/>
      <w:bookmarkEnd w:id="526"/>
      <w:bookmarkEnd w:id="527"/>
      <w:bookmarkEnd w:id="528"/>
      <w:bookmarkEnd w:id="529"/>
      <w:bookmarkEnd w:id="530"/>
      <w:bookmarkEnd w:id="531"/>
      <w:bookmarkEnd w:id="532"/>
      <w:bookmarkEnd w:id="533"/>
    </w:p>
    <w:p w14:paraId="6A11BA41" w14:textId="77777777" w:rsidR="00F035D9" w:rsidRPr="006F750F" w:rsidRDefault="00F035D9" w:rsidP="00F035D9"/>
    <w:p w14:paraId="45234387" w14:textId="77777777" w:rsidR="00F035D9" w:rsidRPr="006F750F" w:rsidRDefault="00000000" w:rsidP="00F035D9">
      <w:pPr>
        <w:spacing w:line="360" w:lineRule="auto"/>
        <w:rPr>
          <w:lang w:val="vi-VN"/>
        </w:rPr>
      </w:pPr>
      <w:hyperlink r:id="rId108" w:history="1">
        <w:r w:rsidRPr="006F750F">
          <w:rPr>
            <w:color w:val="467886"/>
            <w:u w:val="single"/>
          </w:rPr>
          <w:t>https://drive.google.com/drive/folders/1uL0vbfmoylQ6wUlPH0b42Gf563I_pO4r</w:t>
        </w:r>
      </w:hyperlink>
    </w:p>
    <w:p w14:paraId="74E26BCE" w14:textId="77777777" w:rsidR="00795955" w:rsidRPr="006F750F" w:rsidRDefault="00000000" w:rsidP="00F035D9">
      <w:pPr>
        <w:spacing w:line="360" w:lineRule="auto"/>
        <w:rPr>
          <w:lang w:val="vi-VN"/>
        </w:rPr>
      </w:pPr>
      <w:hyperlink r:id="rId109" w:history="1">
        <w:r w:rsidRPr="006F750F">
          <w:rPr>
            <w:color w:val="467886"/>
            <w:u w:val="single"/>
            <w:lang w:val="vi-VN"/>
          </w:rPr>
          <w:t>https://sell.amazon.vn/blog/danh-cho-nguoi-moi/thuong-mai-dien-tu-la-gi</w:t>
        </w:r>
      </w:hyperlink>
    </w:p>
    <w:p w14:paraId="2D4EAEE7" w14:textId="77777777" w:rsidR="00F035D9" w:rsidRPr="006F750F" w:rsidRDefault="00000000" w:rsidP="00F035D9">
      <w:pPr>
        <w:spacing w:line="360" w:lineRule="auto"/>
        <w:rPr>
          <w:lang w:val="vi-VN"/>
        </w:rPr>
      </w:pPr>
      <w:hyperlink r:id="rId110" w:history="1">
        <w:r w:rsidR="00795955" w:rsidRPr="006F750F">
          <w:rPr>
            <w:color w:val="467886"/>
            <w:u w:val="single"/>
          </w:rPr>
          <w:t>https://viettelidc.com.vn/tin-tuc/api-la-gi-4-ung-dung-chinh-cua-api-trong-thiet-ke-website-ma-ban-nen-biet</w:t>
        </w:r>
      </w:hyperlink>
    </w:p>
    <w:p w14:paraId="3E98B181" w14:textId="77777777" w:rsidR="0017372A" w:rsidRPr="006F750F" w:rsidRDefault="00000000" w:rsidP="00F035D9">
      <w:pPr>
        <w:spacing w:line="360" w:lineRule="auto"/>
        <w:rPr>
          <w:lang w:val="vi-VN"/>
        </w:rPr>
      </w:pPr>
      <w:hyperlink r:id="rId111" w:history="1">
        <w:r w:rsidRPr="006F750F">
          <w:rPr>
            <w:color w:val="467886"/>
            <w:u w:val="single"/>
            <w:lang w:val="vi-VN"/>
          </w:rPr>
          <w:t>https://vina-aspire.com/api-la-gi-tai-sao-api-duoc-su-dung-nhieu-hien-nay/</w:t>
        </w:r>
      </w:hyperlink>
    </w:p>
    <w:p w14:paraId="02DE76B0" w14:textId="77777777" w:rsidR="0017372A" w:rsidRPr="006F750F" w:rsidRDefault="00000000" w:rsidP="00F035D9">
      <w:pPr>
        <w:spacing w:line="360" w:lineRule="auto"/>
        <w:rPr>
          <w:lang w:val="vi-VN"/>
        </w:rPr>
      </w:pPr>
      <w:hyperlink r:id="rId112" w:history="1">
        <w:r w:rsidR="0061386C" w:rsidRPr="006F750F">
          <w:rPr>
            <w:color w:val="467886"/>
            <w:u w:val="single"/>
            <w:lang w:val="vi-VN"/>
          </w:rPr>
          <w:t>https://fast.com.vn/api-la-gi-nhung-thong-tin-can-biet-ve-api/</w:t>
        </w:r>
      </w:hyperlink>
    </w:p>
    <w:p w14:paraId="73EAB293" w14:textId="16E518B1" w:rsidR="007030E7" w:rsidRDefault="00000000" w:rsidP="00F035D9">
      <w:pPr>
        <w:spacing w:line="360" w:lineRule="auto"/>
        <w:rPr>
          <w:lang w:val="vi-VN"/>
        </w:rPr>
      </w:pPr>
      <w:hyperlink r:id="rId113" w:history="1">
        <w:r w:rsidR="007030E7" w:rsidRPr="00D14151">
          <w:rPr>
            <w:rStyle w:val="Hyperlink"/>
          </w:rPr>
          <w:t>https://s.net.vn/dh59</w:t>
        </w:r>
      </w:hyperlink>
    </w:p>
    <w:p w14:paraId="1BD7EE83" w14:textId="4D9F50C7" w:rsidR="000729BB" w:rsidRPr="006F750F" w:rsidRDefault="00000000" w:rsidP="00F035D9">
      <w:pPr>
        <w:spacing w:line="360" w:lineRule="auto"/>
        <w:rPr>
          <w:lang w:val="vi-VN"/>
        </w:rPr>
      </w:pPr>
      <w:hyperlink r:id="rId114" w:history="1">
        <w:r w:rsidR="000729BB" w:rsidRPr="006F750F">
          <w:rPr>
            <w:rStyle w:val="Hyperlink"/>
            <w:lang w:val="vi-VN"/>
          </w:rPr>
          <w:t>https://viblo.asia/p/tim-hieu-kien-thuc-co-ban-ve-api-maGK7A4Mlj2</w:t>
        </w:r>
      </w:hyperlink>
    </w:p>
    <w:p w14:paraId="5BBFCC11" w14:textId="6F49393F" w:rsidR="000729BB" w:rsidRPr="006F750F" w:rsidRDefault="00000000" w:rsidP="00F035D9">
      <w:pPr>
        <w:spacing w:line="360" w:lineRule="auto"/>
        <w:rPr>
          <w:lang w:val="vi-VN"/>
        </w:rPr>
      </w:pPr>
      <w:hyperlink r:id="rId115" w:history="1">
        <w:r w:rsidR="000729BB" w:rsidRPr="006F750F">
          <w:rPr>
            <w:rStyle w:val="Hyperlink"/>
            <w:lang w:val="vi-VN"/>
          </w:rPr>
          <w:t>https://viblo.asia/p/api-la-gi-tat-tan-tat-ve-api-V3m5WXdwKO7</w:t>
        </w:r>
      </w:hyperlink>
    </w:p>
    <w:p w14:paraId="12E2880B" w14:textId="1DFE5297" w:rsidR="000729BB" w:rsidRDefault="00000000" w:rsidP="00F035D9">
      <w:pPr>
        <w:spacing w:line="360" w:lineRule="auto"/>
        <w:rPr>
          <w:lang w:val="vi-VN"/>
        </w:rPr>
      </w:pPr>
      <w:hyperlink r:id="rId116" w:history="1">
        <w:r w:rsidR="0014649D" w:rsidRPr="0030495E">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6F750F" w:rsidRDefault="00000000" w:rsidP="00F035D9">
      <w:pPr>
        <w:spacing w:after="200" w:line="360" w:lineRule="auto"/>
        <w:rPr>
          <w:b/>
          <w:bCs/>
          <w:sz w:val="26"/>
          <w:szCs w:val="26"/>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534" w:name="_Toc184457177"/>
      <w:bookmarkStart w:id="535" w:name="_Toc184457461"/>
      <w:bookmarkStart w:id="536" w:name="_Toc186412456"/>
      <w:bookmarkStart w:id="537" w:name="_Toc186412515"/>
      <w:bookmarkStart w:id="538" w:name="_Toc187071110"/>
      <w:bookmarkStart w:id="539" w:name="_Toc187072648"/>
      <w:bookmarkStart w:id="540" w:name="_Toc187072748"/>
      <w:bookmarkStart w:id="541" w:name="_Toc187226694"/>
      <w:bookmarkStart w:id="542" w:name="_Toc187227191"/>
      <w:bookmarkStart w:id="543" w:name="_Toc187227505"/>
      <w:r w:rsidRPr="006F750F">
        <w:t>PHỤ LỤC</w:t>
      </w:r>
      <w:bookmarkEnd w:id="534"/>
      <w:bookmarkEnd w:id="535"/>
      <w:bookmarkEnd w:id="536"/>
      <w:bookmarkEnd w:id="537"/>
      <w:bookmarkEnd w:id="538"/>
      <w:bookmarkEnd w:id="539"/>
      <w:bookmarkEnd w:id="540"/>
      <w:bookmarkEnd w:id="541"/>
      <w:bookmarkEnd w:id="542"/>
      <w:bookmarkEnd w:id="543"/>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3C0D" w14:textId="77777777" w:rsidR="00630AD9" w:rsidRDefault="00630AD9">
      <w:r>
        <w:separator/>
      </w:r>
    </w:p>
  </w:endnote>
  <w:endnote w:type="continuationSeparator" w:id="0">
    <w:p w14:paraId="54F9907A" w14:textId="77777777" w:rsidR="00630AD9" w:rsidRDefault="00630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C2DE3" w14:textId="77777777" w:rsidR="00630AD9" w:rsidRDefault="00630AD9">
      <w:r>
        <w:separator/>
      </w:r>
    </w:p>
  </w:footnote>
  <w:footnote w:type="continuationSeparator" w:id="0">
    <w:p w14:paraId="307EE9D0" w14:textId="77777777" w:rsidR="00630AD9" w:rsidRDefault="00630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AD2CFE"/>
    <w:multiLevelType w:val="multilevel"/>
    <w:tmpl w:val="AAE81EE0"/>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0"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56799D"/>
    <w:multiLevelType w:val="multilevel"/>
    <w:tmpl w:val="83EEE870"/>
    <w:lvl w:ilvl="0">
      <w:start w:val="2"/>
      <w:numFmt w:val="decimal"/>
      <w:lvlText w:val="%1"/>
      <w:lvlJc w:val="left"/>
      <w:pPr>
        <w:ind w:left="525" w:hanging="525"/>
      </w:pPr>
      <w:rPr>
        <w:rFonts w:hint="default"/>
      </w:rPr>
    </w:lvl>
    <w:lvl w:ilvl="1">
      <w:start w:val="1"/>
      <w:numFmt w:val="decimal"/>
      <w:lvlText w:val="%1.%2"/>
      <w:lvlJc w:val="left"/>
      <w:pPr>
        <w:ind w:left="596" w:hanging="525"/>
      </w:pPr>
      <w:rPr>
        <w:rFonts w:hint="default"/>
      </w:rPr>
    </w:lvl>
    <w:lvl w:ilvl="2">
      <w:start w:val="2"/>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4"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5"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0"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2"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3"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4"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0F5288"/>
    <w:multiLevelType w:val="multilevel"/>
    <w:tmpl w:val="032E4B38"/>
    <w:lvl w:ilvl="0">
      <w:start w:val="2"/>
      <w:numFmt w:val="decimal"/>
      <w:lvlText w:val="%1"/>
      <w:lvlJc w:val="left"/>
      <w:pPr>
        <w:ind w:left="360" w:hanging="360"/>
      </w:pPr>
      <w:rPr>
        <w:rFonts w:hint="default"/>
      </w:rPr>
    </w:lvl>
    <w:lvl w:ilvl="1">
      <w:start w:val="5"/>
      <w:numFmt w:val="decimal"/>
      <w:lvlText w:val="%1.%2"/>
      <w:lvlJc w:val="left"/>
      <w:pPr>
        <w:ind w:left="850"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190" w:hanging="720"/>
      </w:pPr>
      <w:rPr>
        <w:rFonts w:hint="default"/>
      </w:rPr>
    </w:lvl>
    <w:lvl w:ilvl="4">
      <w:start w:val="1"/>
      <w:numFmt w:val="decimal"/>
      <w:lvlText w:val="%1.%2.%3.%4.%5"/>
      <w:lvlJc w:val="left"/>
      <w:pPr>
        <w:ind w:left="3040" w:hanging="1080"/>
      </w:pPr>
      <w:rPr>
        <w:rFonts w:hint="default"/>
      </w:rPr>
    </w:lvl>
    <w:lvl w:ilvl="5">
      <w:start w:val="1"/>
      <w:numFmt w:val="decimal"/>
      <w:lvlText w:val="%1.%2.%3.%4.%5.%6"/>
      <w:lvlJc w:val="left"/>
      <w:pPr>
        <w:ind w:left="3890" w:hanging="1440"/>
      </w:pPr>
      <w:rPr>
        <w:rFonts w:hint="default"/>
      </w:rPr>
    </w:lvl>
    <w:lvl w:ilvl="6">
      <w:start w:val="1"/>
      <w:numFmt w:val="decimal"/>
      <w:lvlText w:val="%1.%2.%3.%4.%5.%6.%7"/>
      <w:lvlJc w:val="left"/>
      <w:pPr>
        <w:ind w:left="4380" w:hanging="1440"/>
      </w:pPr>
      <w:rPr>
        <w:rFonts w:hint="default"/>
      </w:rPr>
    </w:lvl>
    <w:lvl w:ilvl="7">
      <w:start w:val="1"/>
      <w:numFmt w:val="decimal"/>
      <w:lvlText w:val="%1.%2.%3.%4.%5.%6.%7.%8"/>
      <w:lvlJc w:val="left"/>
      <w:pPr>
        <w:ind w:left="5230" w:hanging="1800"/>
      </w:pPr>
      <w:rPr>
        <w:rFonts w:hint="default"/>
      </w:rPr>
    </w:lvl>
    <w:lvl w:ilvl="8">
      <w:start w:val="1"/>
      <w:numFmt w:val="decimal"/>
      <w:lvlText w:val="%1.%2.%3.%4.%5.%6.%7.%8.%9"/>
      <w:lvlJc w:val="left"/>
      <w:pPr>
        <w:ind w:left="5720" w:hanging="1800"/>
      </w:pPr>
      <w:rPr>
        <w:rFonts w:hint="default"/>
      </w:rPr>
    </w:lvl>
  </w:abstractNum>
  <w:abstractNum w:abstractNumId="31"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6"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4"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8"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7"/>
  </w:num>
  <w:num w:numId="2" w16cid:durableId="2034845029">
    <w:abstractNumId w:val="23"/>
  </w:num>
  <w:num w:numId="3" w16cid:durableId="916786239">
    <w:abstractNumId w:val="43"/>
  </w:num>
  <w:num w:numId="4" w16cid:durableId="1798450018">
    <w:abstractNumId w:val="17"/>
  </w:num>
  <w:num w:numId="5" w16cid:durableId="1681732090">
    <w:abstractNumId w:val="26"/>
  </w:num>
  <w:num w:numId="6" w16cid:durableId="1282374779">
    <w:abstractNumId w:val="40"/>
  </w:num>
  <w:num w:numId="7" w16cid:durableId="1941330081">
    <w:abstractNumId w:val="27"/>
  </w:num>
  <w:num w:numId="8" w16cid:durableId="2139108109">
    <w:abstractNumId w:val="39"/>
  </w:num>
  <w:num w:numId="9" w16cid:durableId="1394619540">
    <w:abstractNumId w:val="32"/>
  </w:num>
  <w:num w:numId="10" w16cid:durableId="1932926552">
    <w:abstractNumId w:val="42"/>
  </w:num>
  <w:num w:numId="11" w16cid:durableId="1200434609">
    <w:abstractNumId w:val="11"/>
  </w:num>
  <w:num w:numId="12" w16cid:durableId="703481476">
    <w:abstractNumId w:val="24"/>
  </w:num>
  <w:num w:numId="13" w16cid:durableId="1892383724">
    <w:abstractNumId w:val="36"/>
  </w:num>
  <w:num w:numId="14" w16cid:durableId="1431926042">
    <w:abstractNumId w:val="19"/>
  </w:num>
  <w:num w:numId="15" w16cid:durableId="2114979627">
    <w:abstractNumId w:val="2"/>
  </w:num>
  <w:num w:numId="16" w16cid:durableId="822621859">
    <w:abstractNumId w:val="35"/>
  </w:num>
  <w:num w:numId="17" w16cid:durableId="2020693638">
    <w:abstractNumId w:val="14"/>
  </w:num>
  <w:num w:numId="18" w16cid:durableId="761487913">
    <w:abstractNumId w:val="3"/>
  </w:num>
  <w:num w:numId="19" w16cid:durableId="1587961726">
    <w:abstractNumId w:val="9"/>
  </w:num>
  <w:num w:numId="20" w16cid:durableId="132019134">
    <w:abstractNumId w:val="1"/>
  </w:num>
  <w:num w:numId="21" w16cid:durableId="1010597581">
    <w:abstractNumId w:val="33"/>
  </w:num>
  <w:num w:numId="22" w16cid:durableId="1665429806">
    <w:abstractNumId w:val="22"/>
  </w:num>
  <w:num w:numId="23" w16cid:durableId="413667551">
    <w:abstractNumId w:val="25"/>
  </w:num>
  <w:num w:numId="24" w16cid:durableId="354229876">
    <w:abstractNumId w:val="0"/>
  </w:num>
  <w:num w:numId="25" w16cid:durableId="334580147">
    <w:abstractNumId w:val="8"/>
  </w:num>
  <w:num w:numId="26" w16cid:durableId="687411794">
    <w:abstractNumId w:val="44"/>
  </w:num>
  <w:num w:numId="27" w16cid:durableId="2122332333">
    <w:abstractNumId w:val="12"/>
  </w:num>
  <w:num w:numId="28" w16cid:durableId="74481135">
    <w:abstractNumId w:val="45"/>
  </w:num>
  <w:num w:numId="29" w16cid:durableId="1256861082">
    <w:abstractNumId w:val="16"/>
  </w:num>
  <w:num w:numId="30" w16cid:durableId="1796866150">
    <w:abstractNumId w:val="46"/>
  </w:num>
  <w:num w:numId="31" w16cid:durableId="619072431">
    <w:abstractNumId w:val="20"/>
  </w:num>
  <w:num w:numId="32" w16cid:durableId="1530411374">
    <w:abstractNumId w:val="6"/>
  </w:num>
  <w:num w:numId="33" w16cid:durableId="1192912681">
    <w:abstractNumId w:val="4"/>
  </w:num>
  <w:num w:numId="34" w16cid:durableId="1464885989">
    <w:abstractNumId w:val="41"/>
  </w:num>
  <w:num w:numId="35" w16cid:durableId="2064593659">
    <w:abstractNumId w:val="37"/>
  </w:num>
  <w:num w:numId="36" w16cid:durableId="761727994">
    <w:abstractNumId w:val="34"/>
  </w:num>
  <w:num w:numId="37" w16cid:durableId="682128612">
    <w:abstractNumId w:val="48"/>
  </w:num>
  <w:num w:numId="38" w16cid:durableId="102188484">
    <w:abstractNumId w:val="28"/>
  </w:num>
  <w:num w:numId="39" w16cid:durableId="1887906784">
    <w:abstractNumId w:val="15"/>
  </w:num>
  <w:num w:numId="40" w16cid:durableId="1815948676">
    <w:abstractNumId w:val="18"/>
  </w:num>
  <w:num w:numId="41" w16cid:durableId="1649481350">
    <w:abstractNumId w:val="38"/>
  </w:num>
  <w:num w:numId="42" w16cid:durableId="906494719">
    <w:abstractNumId w:val="29"/>
  </w:num>
  <w:num w:numId="43" w16cid:durableId="2010206463">
    <w:abstractNumId w:val="31"/>
  </w:num>
  <w:num w:numId="44" w16cid:durableId="13531821">
    <w:abstractNumId w:val="10"/>
  </w:num>
  <w:num w:numId="45" w16cid:durableId="390933366">
    <w:abstractNumId w:val="7"/>
  </w:num>
  <w:num w:numId="46" w16cid:durableId="1431775508">
    <w:abstractNumId w:val="49"/>
  </w:num>
  <w:num w:numId="47" w16cid:durableId="950093510">
    <w:abstractNumId w:val="21"/>
  </w:num>
  <w:num w:numId="48" w16cid:durableId="190918316">
    <w:abstractNumId w:val="30"/>
  </w:num>
  <w:num w:numId="49" w16cid:durableId="2094544497">
    <w:abstractNumId w:val="5"/>
  </w:num>
  <w:num w:numId="50" w16cid:durableId="1284537955">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84A9C"/>
    <w:rsid w:val="000A16FB"/>
    <w:rsid w:val="000A3D32"/>
    <w:rsid w:val="000A5B5B"/>
    <w:rsid w:val="000B09FA"/>
    <w:rsid w:val="000B1FD3"/>
    <w:rsid w:val="000B207B"/>
    <w:rsid w:val="000D3B77"/>
    <w:rsid w:val="000D4F48"/>
    <w:rsid w:val="000E13C1"/>
    <w:rsid w:val="000F465B"/>
    <w:rsid w:val="000F5A45"/>
    <w:rsid w:val="00103C94"/>
    <w:rsid w:val="00107344"/>
    <w:rsid w:val="00116727"/>
    <w:rsid w:val="001217C9"/>
    <w:rsid w:val="00131193"/>
    <w:rsid w:val="0014649D"/>
    <w:rsid w:val="0014684B"/>
    <w:rsid w:val="00156F7A"/>
    <w:rsid w:val="0017372A"/>
    <w:rsid w:val="0017657E"/>
    <w:rsid w:val="00184532"/>
    <w:rsid w:val="00195481"/>
    <w:rsid w:val="001A30FC"/>
    <w:rsid w:val="001A6C0E"/>
    <w:rsid w:val="001B3AC4"/>
    <w:rsid w:val="001B5E86"/>
    <w:rsid w:val="001D0989"/>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11A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77C0A"/>
    <w:rsid w:val="00387DAA"/>
    <w:rsid w:val="00387EE1"/>
    <w:rsid w:val="00390117"/>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34FE1"/>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9B4"/>
    <w:rsid w:val="004C5FF2"/>
    <w:rsid w:val="004E77F8"/>
    <w:rsid w:val="004F539D"/>
    <w:rsid w:val="00505A6A"/>
    <w:rsid w:val="00513C61"/>
    <w:rsid w:val="0052682A"/>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04D9"/>
    <w:rsid w:val="005B20D4"/>
    <w:rsid w:val="005C5B29"/>
    <w:rsid w:val="005C5CD8"/>
    <w:rsid w:val="005C7ED2"/>
    <w:rsid w:val="005E5517"/>
    <w:rsid w:val="005F3EBE"/>
    <w:rsid w:val="005F4736"/>
    <w:rsid w:val="006003E9"/>
    <w:rsid w:val="0060544F"/>
    <w:rsid w:val="006106CA"/>
    <w:rsid w:val="0061386C"/>
    <w:rsid w:val="00622061"/>
    <w:rsid w:val="00627D90"/>
    <w:rsid w:val="00630AD9"/>
    <w:rsid w:val="00635F87"/>
    <w:rsid w:val="00640DEE"/>
    <w:rsid w:val="006421FA"/>
    <w:rsid w:val="00643056"/>
    <w:rsid w:val="00643CEF"/>
    <w:rsid w:val="0064471C"/>
    <w:rsid w:val="006531FD"/>
    <w:rsid w:val="00655822"/>
    <w:rsid w:val="00661210"/>
    <w:rsid w:val="006631C6"/>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B5436"/>
    <w:rsid w:val="006C2A7F"/>
    <w:rsid w:val="006C4AB7"/>
    <w:rsid w:val="006C6486"/>
    <w:rsid w:val="006C6FD0"/>
    <w:rsid w:val="006C7C9D"/>
    <w:rsid w:val="006D2252"/>
    <w:rsid w:val="006D73FF"/>
    <w:rsid w:val="006D7CE2"/>
    <w:rsid w:val="006E08A1"/>
    <w:rsid w:val="006E0973"/>
    <w:rsid w:val="006F5D86"/>
    <w:rsid w:val="006F750F"/>
    <w:rsid w:val="006F7D07"/>
    <w:rsid w:val="007019BE"/>
    <w:rsid w:val="007030E7"/>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33"/>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07CAE"/>
    <w:rsid w:val="008148A3"/>
    <w:rsid w:val="00836F64"/>
    <w:rsid w:val="008372EE"/>
    <w:rsid w:val="00851370"/>
    <w:rsid w:val="008562C8"/>
    <w:rsid w:val="008639F0"/>
    <w:rsid w:val="008711E1"/>
    <w:rsid w:val="0088260A"/>
    <w:rsid w:val="00887CCC"/>
    <w:rsid w:val="00895D2B"/>
    <w:rsid w:val="00896FA0"/>
    <w:rsid w:val="008977F9"/>
    <w:rsid w:val="008A2C75"/>
    <w:rsid w:val="008B2CC3"/>
    <w:rsid w:val="008B37E5"/>
    <w:rsid w:val="008B3FB4"/>
    <w:rsid w:val="008B4565"/>
    <w:rsid w:val="008C052F"/>
    <w:rsid w:val="008C1DEC"/>
    <w:rsid w:val="008C2848"/>
    <w:rsid w:val="008C7C12"/>
    <w:rsid w:val="008D1161"/>
    <w:rsid w:val="008D694D"/>
    <w:rsid w:val="008E1A92"/>
    <w:rsid w:val="008F662A"/>
    <w:rsid w:val="0093037D"/>
    <w:rsid w:val="0093092B"/>
    <w:rsid w:val="009346E9"/>
    <w:rsid w:val="00936642"/>
    <w:rsid w:val="0094013A"/>
    <w:rsid w:val="00956041"/>
    <w:rsid w:val="00956EA8"/>
    <w:rsid w:val="00961DC0"/>
    <w:rsid w:val="0096264B"/>
    <w:rsid w:val="00964ECC"/>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6551"/>
    <w:rsid w:val="00A26799"/>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32393"/>
    <w:rsid w:val="00B41BEA"/>
    <w:rsid w:val="00B44329"/>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BF4BA8"/>
    <w:rsid w:val="00C0544A"/>
    <w:rsid w:val="00C13C8B"/>
    <w:rsid w:val="00C161A4"/>
    <w:rsid w:val="00C210F7"/>
    <w:rsid w:val="00C22CDC"/>
    <w:rsid w:val="00C259CC"/>
    <w:rsid w:val="00C27E6A"/>
    <w:rsid w:val="00C3019E"/>
    <w:rsid w:val="00C30D57"/>
    <w:rsid w:val="00C35142"/>
    <w:rsid w:val="00C379E4"/>
    <w:rsid w:val="00C43BF2"/>
    <w:rsid w:val="00C64910"/>
    <w:rsid w:val="00C67D40"/>
    <w:rsid w:val="00C7360E"/>
    <w:rsid w:val="00C75103"/>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96B1F"/>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552B"/>
    <w:rsid w:val="00EC66C1"/>
    <w:rsid w:val="00EC7189"/>
    <w:rsid w:val="00ED287E"/>
    <w:rsid w:val="00ED4BF9"/>
    <w:rsid w:val="00EF5F29"/>
    <w:rsid w:val="00F00026"/>
    <w:rsid w:val="00F00340"/>
    <w:rsid w:val="00F02C0F"/>
    <w:rsid w:val="00F035D9"/>
    <w:rsid w:val="00F10820"/>
    <w:rsid w:val="00F13823"/>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 w:val="00FF4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1D0989"/>
    <w:pPr>
      <w:tabs>
        <w:tab w:val="right" w:leader="dot" w:pos="8778"/>
      </w:tabs>
      <w:spacing w:before="120"/>
    </w:pPr>
    <w:rPr>
      <w:rFonts w:ascii="Calibri" w:eastAsia="SimSun" w:hAnsi="Calibri" w:cs="Calibri"/>
      <w:b/>
      <w:bCs/>
      <w:noProof/>
    </w:rPr>
  </w:style>
  <w:style w:type="paragraph" w:styleId="TOC2">
    <w:name w:val="toc 2"/>
    <w:basedOn w:val="Normal"/>
    <w:next w:val="Normal"/>
    <w:autoRedefine/>
    <w:uiPriority w:val="39"/>
    <w:unhideWhenUsed/>
    <w:rsid w:val="00964ECC"/>
    <w:pPr>
      <w:tabs>
        <w:tab w:val="right" w:leader="dot" w:pos="8778"/>
      </w:tabs>
      <w:spacing w:before="120" w:after="240" w:line="360" w:lineRule="auto"/>
      <w:ind w:left="567" w:hanging="425"/>
    </w:pPr>
    <w:rPr>
      <w:rFonts w:eastAsia="SimSun"/>
      <w:noProof/>
      <w:sz w:val="26"/>
      <w:szCs w:val="26"/>
      <w:lang w:val="vi-VN"/>
    </w:rPr>
  </w:style>
  <w:style w:type="paragraph" w:styleId="TOC3">
    <w:name w:val="toc 3"/>
    <w:basedOn w:val="Normal"/>
    <w:next w:val="Normal"/>
    <w:autoRedefine/>
    <w:uiPriority w:val="39"/>
    <w:unhideWhenUsed/>
    <w:rsid w:val="00F00340"/>
    <w:pPr>
      <w:tabs>
        <w:tab w:val="right" w:leader="dot" w:pos="8778"/>
      </w:tabs>
      <w:spacing w:line="360" w:lineRule="auto"/>
      <w:ind w:left="480"/>
    </w:pPr>
    <w:rPr>
      <w:rFonts w:eastAsia="SimSun"/>
      <w:i/>
      <w:iCs/>
      <w:noProof/>
      <w:sz w:val="26"/>
      <w:szCs w:val="26"/>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s.net.vn/dh59"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1</TotalTime>
  <Pages>63</Pages>
  <Words>15455</Words>
  <Characters>88096</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26</cp:revision>
  <cp:lastPrinted>2025-01-08T10:02:00Z</cp:lastPrinted>
  <dcterms:created xsi:type="dcterms:W3CDTF">2012-05-29T08:50:00Z</dcterms:created>
  <dcterms:modified xsi:type="dcterms:W3CDTF">2025-01-08T10:12:00Z</dcterms:modified>
</cp:coreProperties>
</file>